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1878C" w14:textId="2920804C" w:rsidR="00214D5A" w:rsidRDefault="00214D5A" w:rsidP="00214D5A">
      <w:pPr>
        <w:pStyle w:val="Heading1"/>
        <w:jc w:val="center"/>
      </w:pPr>
      <w:r>
        <w:t>Aditya Kumar Week -1 Task</w:t>
      </w:r>
    </w:p>
    <w:p w14:paraId="61928377" w14:textId="3B795FEB" w:rsidR="00204EDA" w:rsidRDefault="00E77A91" w:rsidP="00E77A91">
      <w:pPr>
        <w:pStyle w:val="Heading3"/>
      </w:pPr>
      <w:r>
        <w:t xml:space="preserve">Task 1: </w:t>
      </w:r>
      <w:r w:rsidR="00C83F7B" w:rsidRPr="00C83F7B">
        <w:t>Launch an EC2 instance (Amazon Linux/ Ubuntu)</w:t>
      </w:r>
    </w:p>
    <w:p w14:paraId="64F23EE4" w14:textId="4FE63843" w:rsidR="00C83F7B" w:rsidRDefault="00C83F7B" w:rsidP="009E14C5">
      <w:r>
        <w:t xml:space="preserve">Step 1: Launched EC2 </w:t>
      </w:r>
      <w:r w:rsidR="00D02771">
        <w:t>Ubuntu</w:t>
      </w:r>
      <w:r>
        <w:t xml:space="preserve"> t</w:t>
      </w:r>
      <w:proofErr w:type="gramStart"/>
      <w:r>
        <w:t>2.micro</w:t>
      </w:r>
      <w:proofErr w:type="gramEnd"/>
      <w:r>
        <w:t xml:space="preserve"> instance.</w:t>
      </w:r>
    </w:p>
    <w:p w14:paraId="188B9979" w14:textId="15B452B7" w:rsidR="00F34AD0" w:rsidRDefault="00F34AD0" w:rsidP="009E14C5"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41D5E097" wp14:editId="65B0B9AA">
                <wp:simplePos x="0" y="0"/>
                <wp:positionH relativeFrom="column">
                  <wp:posOffset>128766</wp:posOffset>
                </wp:positionH>
                <wp:positionV relativeFrom="paragraph">
                  <wp:posOffset>3466326</wp:posOffset>
                </wp:positionV>
                <wp:extent cx="957240" cy="631080"/>
                <wp:effectExtent l="133350" t="209550" r="147955" b="245745"/>
                <wp:wrapNone/>
                <wp:docPr id="1854480691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957240" cy="63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01EC76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" o:spid="_x0000_s1026" type="#_x0000_t75" style="position:absolute;margin-left:3.1pt;margin-top:258.8pt;width:89.5pt;height:78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7D907557" wp14:editId="488C5E01">
                <wp:simplePos x="0" y="0"/>
                <wp:positionH relativeFrom="column">
                  <wp:posOffset>193566</wp:posOffset>
                </wp:positionH>
                <wp:positionV relativeFrom="paragraph">
                  <wp:posOffset>3691686</wp:posOffset>
                </wp:positionV>
                <wp:extent cx="821520" cy="12960"/>
                <wp:effectExtent l="114300" t="209550" r="150495" b="234950"/>
                <wp:wrapNone/>
                <wp:docPr id="977207102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821520" cy="1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08898A" id="Ink 3" o:spid="_x0000_s1026" type="#_x0000_t75" style="position:absolute;margin-left:8.2pt;margin-top:276.55pt;width:78.9pt;height:29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">
                <v:imagedata r:id="rId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4EBFB93" wp14:editId="1348D10E">
                <wp:simplePos x="0" y="0"/>
                <wp:positionH relativeFrom="column">
                  <wp:posOffset>-1519314</wp:posOffset>
                </wp:positionH>
                <wp:positionV relativeFrom="paragraph">
                  <wp:posOffset>3361926</wp:posOffset>
                </wp:positionV>
                <wp:extent cx="360" cy="360"/>
                <wp:effectExtent l="133350" t="209550" r="133350" b="247650"/>
                <wp:wrapNone/>
                <wp:docPr id="234959620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244B34" id="Ink 2" o:spid="_x0000_s1026" type="#_x0000_t75" style="position:absolute;margin-left:-126.7pt;margin-top:250.55pt;width:14.2pt;height:28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">
                <v:imagedata r:id="rId16" o:title=""/>
              </v:shape>
            </w:pict>
          </mc:Fallback>
        </mc:AlternateContent>
      </w:r>
      <w:r w:rsidRPr="00F34AD0">
        <w:rPr>
          <w:noProof/>
        </w:rPr>
        <w:drawing>
          <wp:inline distT="0" distB="0" distL="0" distR="0" wp14:anchorId="690BF4C0" wp14:editId="37E02E2D">
            <wp:extent cx="5972810" cy="2968625"/>
            <wp:effectExtent l="0" t="0" r="8890" b="3175"/>
            <wp:docPr id="85619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1976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96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34AD0">
        <w:rPr>
          <w:noProof/>
        </w:rPr>
        <w:drawing>
          <wp:inline distT="0" distB="0" distL="0" distR="0" wp14:anchorId="7A7DA2C4" wp14:editId="042F1994">
            <wp:extent cx="5972810" cy="2805430"/>
            <wp:effectExtent l="0" t="0" r="8890" b="0"/>
            <wp:docPr id="696738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7382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80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BD028" w14:textId="4E094D1D" w:rsidR="009E14C5" w:rsidRDefault="009E14C5" w:rsidP="009E14C5"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716E02F" wp14:editId="54F754C7">
                <wp:simplePos x="0" y="0"/>
                <wp:positionH relativeFrom="column">
                  <wp:posOffset>117966</wp:posOffset>
                </wp:positionH>
                <wp:positionV relativeFrom="paragraph">
                  <wp:posOffset>4092213</wp:posOffset>
                </wp:positionV>
                <wp:extent cx="954000" cy="257760"/>
                <wp:effectExtent l="76200" t="133350" r="113030" b="180975"/>
                <wp:wrapNone/>
                <wp:docPr id="862220600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954000" cy="25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257E86" id="Ink 1" o:spid="_x0000_s1026" type="#_x0000_t75" style="position:absolute;margin-left:5.1pt;margin-top:313.7pt;width:83.6pt;height:37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">
                <v:imagedata r:id="rId20" o:title=""/>
              </v:shape>
            </w:pict>
          </mc:Fallback>
        </mc:AlternateContent>
      </w:r>
    </w:p>
    <w:p w14:paraId="253DF447" w14:textId="77777777" w:rsidR="00381A0C" w:rsidRDefault="00381A0C" w:rsidP="00E77A91">
      <w:pPr>
        <w:pStyle w:val="Heading2"/>
      </w:pPr>
    </w:p>
    <w:p w14:paraId="085B414E" w14:textId="7D5E49B1" w:rsidR="00E77A91" w:rsidRDefault="00E77A91" w:rsidP="00E77A91">
      <w:pPr>
        <w:pStyle w:val="Heading2"/>
      </w:pPr>
      <w:r>
        <w:lastRenderedPageBreak/>
        <w:t>Task 2:</w:t>
      </w:r>
      <w:r w:rsidRPr="00E77A91">
        <w:t xml:space="preserve"> Install </w:t>
      </w:r>
      <w:r w:rsidR="00D02771">
        <w:t>P</w:t>
      </w:r>
      <w:r w:rsidRPr="00E77A91">
        <w:t xml:space="preserve">ython and </w:t>
      </w:r>
      <w:r w:rsidR="00D02771">
        <w:t>M</w:t>
      </w:r>
      <w:r w:rsidRPr="00E77A91">
        <w:t>y</w:t>
      </w:r>
      <w:r w:rsidR="00D02771">
        <w:t>SQL.</w:t>
      </w:r>
    </w:p>
    <w:p w14:paraId="402DB78D" w14:textId="5ABB6285" w:rsidR="00E77A91" w:rsidRDefault="00E77A91" w:rsidP="009E14C5">
      <w:r>
        <w:t xml:space="preserve">Step 1: login that instance using the </w:t>
      </w:r>
      <w:proofErr w:type="spellStart"/>
      <w:r>
        <w:t>ssh</w:t>
      </w:r>
      <w:proofErr w:type="spellEnd"/>
      <w:r>
        <w:t xml:space="preserve"> connection.</w:t>
      </w:r>
    </w:p>
    <w:p w14:paraId="61BF60E1" w14:textId="43DEA772" w:rsidR="00E77A91" w:rsidRDefault="00E77A91" w:rsidP="009E14C5">
      <w:pPr>
        <w:rPr>
          <w:noProof/>
        </w:rPr>
      </w:pPr>
      <w:r>
        <w:t xml:space="preserve">Copy the SSH client </w:t>
      </w:r>
      <w:r w:rsidR="00012534">
        <w:t>URL</w:t>
      </w:r>
      <w:r>
        <w:t xml:space="preserve"> and paste into the windows </w:t>
      </w:r>
      <w:proofErr w:type="spellStart"/>
      <w:r>
        <w:t>cmd</w:t>
      </w:r>
      <w:proofErr w:type="spellEnd"/>
      <w:r>
        <w:t xml:space="preserve"> and hit the enter button.</w:t>
      </w:r>
      <w:r w:rsidR="00D02771" w:rsidRPr="00D02771">
        <w:rPr>
          <w:noProof/>
        </w:rPr>
        <w:t xml:space="preserve"> </w:t>
      </w:r>
      <w:r w:rsidR="00D02771" w:rsidRPr="00D02771">
        <w:rPr>
          <w:noProof/>
        </w:rPr>
        <w:drawing>
          <wp:inline distT="0" distB="0" distL="0" distR="0" wp14:anchorId="53AC1BD5" wp14:editId="5FD1266E">
            <wp:extent cx="5972810" cy="3851275"/>
            <wp:effectExtent l="0" t="0" r="8890" b="0"/>
            <wp:docPr id="5704494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44946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85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03696" w14:textId="4D355AEF" w:rsidR="00E77A91" w:rsidRDefault="00F95270" w:rsidP="009E14C5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9D74146" wp14:editId="38804732">
                <wp:simplePos x="0" y="0"/>
                <wp:positionH relativeFrom="column">
                  <wp:posOffset>1751965</wp:posOffset>
                </wp:positionH>
                <wp:positionV relativeFrom="paragraph">
                  <wp:posOffset>62718</wp:posOffset>
                </wp:positionV>
                <wp:extent cx="3938954" cy="140677"/>
                <wp:effectExtent l="0" t="0" r="23495" b="12065"/>
                <wp:wrapNone/>
                <wp:docPr id="233286455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8954" cy="14067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CBE53E" id="Rectangle 14" o:spid="_x0000_s1026" style="position:absolute;margin-left:137.95pt;margin-top:4.95pt;width:310.15pt;height:11.1pt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" filled="f" strokecolor="yellow" strokeweight="1pt"/>
            </w:pict>
          </mc:Fallback>
        </mc:AlternateContent>
      </w:r>
      <w:r w:rsidR="00D02771" w:rsidRPr="00D02771">
        <w:rPr>
          <w:noProof/>
        </w:rPr>
        <w:drawing>
          <wp:inline distT="0" distB="0" distL="0" distR="0" wp14:anchorId="2C446BB3" wp14:editId="2AB3B57B">
            <wp:extent cx="5972810" cy="1537970"/>
            <wp:effectExtent l="0" t="0" r="8890" b="5080"/>
            <wp:docPr id="13830851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08515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3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7A91">
        <w:t>We have successfully login that instance.</w:t>
      </w:r>
    </w:p>
    <w:p w14:paraId="35AF4A3D" w14:textId="4A316494" w:rsidR="00E77A91" w:rsidRDefault="001351F9" w:rsidP="009E14C5"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B7C6CE7" wp14:editId="164E913A">
                <wp:simplePos x="0" y="0"/>
                <wp:positionH relativeFrom="column">
                  <wp:posOffset>1639424</wp:posOffset>
                </wp:positionH>
                <wp:positionV relativeFrom="paragraph">
                  <wp:posOffset>210918</wp:posOffset>
                </wp:positionV>
                <wp:extent cx="1744394" cy="147710"/>
                <wp:effectExtent l="0" t="0" r="27305" b="24130"/>
                <wp:wrapNone/>
                <wp:docPr id="1330118359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4394" cy="1477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4A6ED3" id="Rectangle 14" o:spid="_x0000_s1026" style="position:absolute;margin-left:129.1pt;margin-top:16.6pt;width:137.35pt;height:11.6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" filled="f" strokecolor="yellow" strokeweight="1pt"/>
            </w:pict>
          </mc:Fallback>
        </mc:AlternateContent>
      </w:r>
      <w:r w:rsidR="00E77A91">
        <w:t xml:space="preserve">Step2: Update the EC2 instance and install the </w:t>
      </w:r>
      <w:r w:rsidR="00B02D12">
        <w:t>P</w:t>
      </w:r>
      <w:r w:rsidR="00E77A91">
        <w:t xml:space="preserve">ython and </w:t>
      </w:r>
      <w:r w:rsidR="00B02D12">
        <w:t>MySQL</w:t>
      </w:r>
      <w:r w:rsidR="00E77A91">
        <w:t>.</w:t>
      </w:r>
      <w:r w:rsidR="00D02771" w:rsidRPr="00D02771">
        <w:rPr>
          <w:noProof/>
        </w:rPr>
        <w:t xml:space="preserve"> </w:t>
      </w:r>
      <w:r w:rsidR="00D02771" w:rsidRPr="00D02771">
        <w:rPr>
          <w:noProof/>
        </w:rPr>
        <w:drawing>
          <wp:inline distT="0" distB="0" distL="0" distR="0" wp14:anchorId="29DABD50" wp14:editId="4C095624">
            <wp:extent cx="5972810" cy="1236345"/>
            <wp:effectExtent l="0" t="0" r="8890" b="1905"/>
            <wp:docPr id="11937753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77539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23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FC323" w14:textId="78892A02" w:rsidR="00B02D12" w:rsidRDefault="00E86837" w:rsidP="009E14C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15C15B0" wp14:editId="3FAA0CFA">
                <wp:simplePos x="0" y="0"/>
                <wp:positionH relativeFrom="column">
                  <wp:posOffset>2054420</wp:posOffset>
                </wp:positionH>
                <wp:positionV relativeFrom="paragraph">
                  <wp:posOffset>211554</wp:posOffset>
                </wp:positionV>
                <wp:extent cx="2110154" cy="195922"/>
                <wp:effectExtent l="0" t="0" r="23495" b="13970"/>
                <wp:wrapNone/>
                <wp:docPr id="1049904520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0154" cy="19592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FC1D4B" id="Rectangle 14" o:spid="_x0000_s1026" style="position:absolute;margin-left:161.75pt;margin-top:16.65pt;width:166.15pt;height:15.4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" filled="f" strokecolor="yellow" strokeweight="1pt"/>
            </w:pict>
          </mc:Fallback>
        </mc:AlternateContent>
      </w:r>
      <w:r w:rsidR="00B02D12">
        <w:t xml:space="preserve">Installing Python </w:t>
      </w:r>
      <w:r w:rsidR="00D02771">
        <w:t>and also checking their version.</w:t>
      </w:r>
      <w:r w:rsidR="00D02771" w:rsidRPr="00D02771">
        <w:rPr>
          <w:noProof/>
        </w:rPr>
        <w:drawing>
          <wp:inline distT="0" distB="0" distL="0" distR="0" wp14:anchorId="021580F3" wp14:editId="0E00A9F8">
            <wp:extent cx="5194567" cy="1416123"/>
            <wp:effectExtent l="0" t="0" r="6350" b="0"/>
            <wp:docPr id="14715920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592059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94567" cy="1416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3DC22" w14:textId="68595C9D" w:rsidR="00D02771" w:rsidRDefault="007D06EF" w:rsidP="009E14C5"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CF1CC8D" wp14:editId="0D074A51">
                <wp:simplePos x="0" y="0"/>
                <wp:positionH relativeFrom="column">
                  <wp:posOffset>1217393</wp:posOffset>
                </wp:positionH>
                <wp:positionV relativeFrom="paragraph">
                  <wp:posOffset>951621</wp:posOffset>
                </wp:positionV>
                <wp:extent cx="1090246" cy="203981"/>
                <wp:effectExtent l="0" t="0" r="15240" b="24765"/>
                <wp:wrapNone/>
                <wp:docPr id="887225962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46" cy="20398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B93EA5" id="Rectangle 14" o:spid="_x0000_s1026" style="position:absolute;margin-left:95.85pt;margin-top:74.95pt;width:85.85pt;height:16.0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" filled="f" strokecolor="yellow" strokeweight="1pt"/>
            </w:pict>
          </mc:Fallback>
        </mc:AlternateContent>
      </w:r>
      <w:r w:rsidR="0042617C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D83710A" wp14:editId="00187F9C">
                <wp:simplePos x="0" y="0"/>
                <wp:positionH relativeFrom="column">
                  <wp:posOffset>1151548</wp:posOffset>
                </wp:positionH>
                <wp:positionV relativeFrom="paragraph">
                  <wp:posOffset>196557</wp:posOffset>
                </wp:positionV>
                <wp:extent cx="2110154" cy="195922"/>
                <wp:effectExtent l="0" t="0" r="23495" b="13970"/>
                <wp:wrapNone/>
                <wp:docPr id="1032723990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0154" cy="19592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CEF470" id="Rectangle 14" o:spid="_x0000_s1026" style="position:absolute;margin-left:90.65pt;margin-top:15.5pt;width:166.15pt;height:15.4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" filled="f" strokecolor="yellow" strokeweight="1pt"/>
            </w:pict>
          </mc:Fallback>
        </mc:AlternateContent>
      </w:r>
      <w:r w:rsidR="00D02771">
        <w:t>Also installing ‘pip’.</w:t>
      </w:r>
      <w:r w:rsidR="004D52D0" w:rsidRPr="004D52D0">
        <w:rPr>
          <w:noProof/>
        </w:rPr>
        <w:t xml:space="preserve"> </w:t>
      </w:r>
      <w:r w:rsidR="00D02771" w:rsidRPr="00D02771">
        <w:rPr>
          <w:noProof/>
        </w:rPr>
        <w:drawing>
          <wp:inline distT="0" distB="0" distL="0" distR="0" wp14:anchorId="422C0B6F" wp14:editId="422EAB41">
            <wp:extent cx="5972810" cy="1962150"/>
            <wp:effectExtent l="0" t="0" r="8890" b="0"/>
            <wp:docPr id="15179570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95709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669A0" w14:textId="4742E11B" w:rsidR="00D02771" w:rsidRDefault="004D52D0" w:rsidP="009E14C5"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A126F63" wp14:editId="18947101">
                <wp:simplePos x="0" y="0"/>
                <wp:positionH relativeFrom="column">
                  <wp:posOffset>1625357</wp:posOffset>
                </wp:positionH>
                <wp:positionV relativeFrom="paragraph">
                  <wp:posOffset>2643798</wp:posOffset>
                </wp:positionV>
                <wp:extent cx="1174652" cy="161779"/>
                <wp:effectExtent l="0" t="0" r="26035" b="10160"/>
                <wp:wrapNone/>
                <wp:docPr id="199666804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4652" cy="16177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300BF3" id="Rectangle 14" o:spid="_x0000_s1026" style="position:absolute;margin-left:128pt;margin-top:208.15pt;width:92.5pt;height:12.7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" filled="f" strokecolor="yellow" strokeweight="1pt"/>
            </w:pict>
          </mc:Fallback>
        </mc:AlternateContent>
      </w:r>
      <w:r w:rsidR="00A267F8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0F59124" wp14:editId="6A8B769C">
                <wp:simplePos x="0" y="0"/>
                <wp:positionH relativeFrom="column">
                  <wp:posOffset>1238494</wp:posOffset>
                </wp:positionH>
                <wp:positionV relativeFrom="paragraph">
                  <wp:posOffset>231189</wp:posOffset>
                </wp:positionV>
                <wp:extent cx="1322363" cy="154744"/>
                <wp:effectExtent l="0" t="0" r="11430" b="17145"/>
                <wp:wrapNone/>
                <wp:docPr id="61343038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2363" cy="1547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C733C" id="Rectangle 14" o:spid="_x0000_s1026" style="position:absolute;margin-left:97.5pt;margin-top:18.2pt;width:104.1pt;height:12.2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" filled="f" strokecolor="yellow" strokeweight="1pt"/>
            </w:pict>
          </mc:Fallback>
        </mc:AlternateContent>
      </w:r>
      <w:r w:rsidR="00B02D12">
        <w:t>Installing MySQL:</w:t>
      </w:r>
      <w:r w:rsidR="00D02771" w:rsidRPr="00D02771">
        <w:rPr>
          <w:noProof/>
        </w:rPr>
        <w:drawing>
          <wp:inline distT="0" distB="0" distL="0" distR="0" wp14:anchorId="60ECFEC1" wp14:editId="6560A79F">
            <wp:extent cx="5972810" cy="2225675"/>
            <wp:effectExtent l="0" t="0" r="8890" b="3175"/>
            <wp:docPr id="20806612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661238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2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2771">
        <w:t>checking MySQL version:</w:t>
      </w:r>
      <w:r w:rsidR="00D02771" w:rsidRPr="00D02771">
        <w:rPr>
          <w:noProof/>
        </w:rPr>
        <w:drawing>
          <wp:inline distT="0" distB="0" distL="0" distR="0" wp14:anchorId="71D3D739" wp14:editId="06AE3F84">
            <wp:extent cx="5972810" cy="485140"/>
            <wp:effectExtent l="0" t="0" r="8890" b="0"/>
            <wp:docPr id="5170801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080182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AD0E1" w14:textId="2C8C3788" w:rsidR="00D02771" w:rsidRDefault="00D02771" w:rsidP="009E14C5"/>
    <w:p w14:paraId="1A3B368C" w14:textId="6CA8600A" w:rsidR="00D02771" w:rsidRDefault="00D02771" w:rsidP="009E14C5"/>
    <w:p w14:paraId="47652E7A" w14:textId="0FB4E6D9" w:rsidR="00D02771" w:rsidRDefault="00D02771" w:rsidP="009E14C5"/>
    <w:p w14:paraId="2A08D538" w14:textId="6BE3C263" w:rsidR="00D02771" w:rsidRDefault="00D02771" w:rsidP="00D02771">
      <w:pPr>
        <w:pStyle w:val="Heading2"/>
      </w:pPr>
      <w:r>
        <w:lastRenderedPageBreak/>
        <w:t xml:space="preserve">Task 3: </w:t>
      </w:r>
      <w:r w:rsidRPr="00D02771">
        <w:t>Read the Students-Table.csv file from S3 using python.</w:t>
      </w:r>
    </w:p>
    <w:p w14:paraId="78766A6C" w14:textId="5307E009" w:rsidR="00D02771" w:rsidRDefault="00D02771" w:rsidP="00D02771">
      <w:r>
        <w:t>Step 1: Attach IAM role to that instance. That role having S3 full access. So that I will read data from S3 bucke</w:t>
      </w:r>
      <w:r w:rsidR="0094150A">
        <w:t>t</w:t>
      </w:r>
      <w:r w:rsidR="002648A2" w:rsidRPr="002648A2">
        <w:rPr>
          <w:noProof/>
        </w:rPr>
        <w:drawing>
          <wp:inline distT="0" distB="0" distL="0" distR="0" wp14:anchorId="41F3A8F1" wp14:editId="115278A4">
            <wp:extent cx="5972810" cy="2598516"/>
            <wp:effectExtent l="0" t="0" r="8890" b="0"/>
            <wp:docPr id="4950554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055425" name=""/>
                    <pic:cNvPicPr/>
                  </pic:nvPicPr>
                  <pic:blipFill rotWithShape="1">
                    <a:blip r:embed="rId28"/>
                    <a:srcRect b="14871"/>
                    <a:stretch/>
                  </pic:blipFill>
                  <pic:spPr bwMode="auto">
                    <a:xfrm>
                      <a:off x="0" y="0"/>
                      <a:ext cx="5972810" cy="2598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34A300" w14:textId="74034603" w:rsidR="002648A2" w:rsidRDefault="002648A2" w:rsidP="00D02771">
      <w:pPr>
        <w:rPr>
          <w:noProof/>
        </w:rPr>
      </w:pPr>
      <w:r>
        <w:t>Step 2: Login that instance using SSH connection.</w:t>
      </w:r>
      <w:r w:rsidRPr="002648A2">
        <w:rPr>
          <w:noProof/>
        </w:rPr>
        <w:t xml:space="preserve"> </w:t>
      </w:r>
      <w:r w:rsidRPr="002648A2">
        <w:rPr>
          <w:noProof/>
        </w:rPr>
        <w:drawing>
          <wp:inline distT="0" distB="0" distL="0" distR="0" wp14:anchorId="047168FE" wp14:editId="4A673258">
            <wp:extent cx="5972810" cy="1964055"/>
            <wp:effectExtent l="0" t="0" r="8890" b="0"/>
            <wp:docPr id="1596225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22589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96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7B843" w14:textId="486745E8" w:rsidR="002648A2" w:rsidRDefault="00394A4D" w:rsidP="00D02771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62DD235" wp14:editId="05867CD2">
                <wp:simplePos x="0" y="0"/>
                <wp:positionH relativeFrom="column">
                  <wp:posOffset>1980711</wp:posOffset>
                </wp:positionH>
                <wp:positionV relativeFrom="paragraph">
                  <wp:posOffset>193040</wp:posOffset>
                </wp:positionV>
                <wp:extent cx="1174652" cy="211015"/>
                <wp:effectExtent l="0" t="0" r="26035" b="17780"/>
                <wp:wrapNone/>
                <wp:docPr id="1751555234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4652" cy="2110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11FCF6" id="Rectangle 15" o:spid="_x0000_s1026" style="position:absolute;margin-left:155.95pt;margin-top:15.2pt;width:92.5pt;height:16.6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" filled="f" strokecolor="yellow" strokeweight="1pt"/>
            </w:pict>
          </mc:Fallback>
        </mc:AlternateContent>
      </w:r>
      <w:r w:rsidR="002648A2">
        <w:rPr>
          <w:noProof/>
        </w:rPr>
        <w:t>Step 3: Install AWS Cli and some python library so that it will read data from s3 bucket.</w:t>
      </w:r>
      <w:r w:rsidR="002648A2" w:rsidRPr="002648A2">
        <w:rPr>
          <w:noProof/>
        </w:rPr>
        <w:drawing>
          <wp:inline distT="0" distB="0" distL="0" distR="0" wp14:anchorId="20C952CE" wp14:editId="27D2A0E6">
            <wp:extent cx="5965425" cy="1904036"/>
            <wp:effectExtent l="0" t="0" r="0" b="1270"/>
            <wp:docPr id="2454155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415536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83290" cy="1941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FA5AA" w14:textId="5199CD75" w:rsidR="00F20E8D" w:rsidRDefault="004D3BD8" w:rsidP="00D0277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421958F9" wp14:editId="2CE28A7A">
                <wp:simplePos x="0" y="0"/>
                <wp:positionH relativeFrom="column">
                  <wp:posOffset>2065801</wp:posOffset>
                </wp:positionH>
                <wp:positionV relativeFrom="paragraph">
                  <wp:posOffset>4766945</wp:posOffset>
                </wp:positionV>
                <wp:extent cx="1174652" cy="154745"/>
                <wp:effectExtent l="0" t="0" r="26035" b="17145"/>
                <wp:wrapNone/>
                <wp:docPr id="326250597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4652" cy="154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56B592" id="Rectangle 15" o:spid="_x0000_s1026" style="position:absolute;margin-left:162.65pt;margin-top:375.35pt;width:92.5pt;height:12.2pt;z-index:251730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" filled="f" strokecolor="yellow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B221147" wp14:editId="4CFA8E6A">
                <wp:simplePos x="0" y="0"/>
                <wp:positionH relativeFrom="column">
                  <wp:posOffset>2073080</wp:posOffset>
                </wp:positionH>
                <wp:positionV relativeFrom="paragraph">
                  <wp:posOffset>4612005</wp:posOffset>
                </wp:positionV>
                <wp:extent cx="1174652" cy="154745"/>
                <wp:effectExtent l="0" t="0" r="26035" b="17145"/>
                <wp:wrapNone/>
                <wp:docPr id="545141351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4652" cy="154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94D089" id="Rectangle 15" o:spid="_x0000_s1026" style="position:absolute;margin-left:163.25pt;margin-top:363.15pt;width:92.5pt;height:12.2pt;z-index:251728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" filled="f" strokecolor="yellow" strokeweight="1pt"/>
            </w:pict>
          </mc:Fallback>
        </mc:AlternateContent>
      </w:r>
      <w:r w:rsidR="00F00191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BE4F664" wp14:editId="0A4A97C6">
                <wp:simplePos x="0" y="0"/>
                <wp:positionH relativeFrom="column">
                  <wp:posOffset>1580613</wp:posOffset>
                </wp:positionH>
                <wp:positionV relativeFrom="paragraph">
                  <wp:posOffset>2720291</wp:posOffset>
                </wp:positionV>
                <wp:extent cx="1174652" cy="154745"/>
                <wp:effectExtent l="0" t="0" r="26035" b="17145"/>
                <wp:wrapNone/>
                <wp:docPr id="407297721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4652" cy="154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C30B2C" id="Rectangle 15" o:spid="_x0000_s1026" style="position:absolute;margin-left:124.45pt;margin-top:214.2pt;width:92.5pt;height:12.2pt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" filled="f" strokecolor="yellow" strokeweight="1pt"/>
            </w:pict>
          </mc:Fallback>
        </mc:AlternateContent>
      </w:r>
      <w:r w:rsidR="008D6962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ABD6EB6" wp14:editId="7159239B">
                <wp:simplePos x="0" y="0"/>
                <wp:positionH relativeFrom="column">
                  <wp:posOffset>1597220</wp:posOffset>
                </wp:positionH>
                <wp:positionV relativeFrom="paragraph">
                  <wp:posOffset>1111885</wp:posOffset>
                </wp:positionV>
                <wp:extent cx="1174652" cy="154745"/>
                <wp:effectExtent l="0" t="0" r="26035" b="17145"/>
                <wp:wrapNone/>
                <wp:docPr id="421787771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4652" cy="154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DA7B0" id="Rectangle 15" o:spid="_x0000_s1026" style="position:absolute;margin-left:125.75pt;margin-top:87.55pt;width:92.5pt;height:12.2pt;z-index:251724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" filled="f" strokecolor="yellow" strokeweight="1pt"/>
            </w:pict>
          </mc:Fallback>
        </mc:AlternateContent>
      </w:r>
      <w:r w:rsidR="00627B2D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192AD40" wp14:editId="6704879E">
                <wp:simplePos x="0" y="0"/>
                <wp:positionH relativeFrom="column">
                  <wp:posOffset>1808236</wp:posOffset>
                </wp:positionH>
                <wp:positionV relativeFrom="paragraph">
                  <wp:posOffset>331128</wp:posOffset>
                </wp:positionV>
                <wp:extent cx="1174652" cy="211015"/>
                <wp:effectExtent l="0" t="0" r="26035" b="17780"/>
                <wp:wrapNone/>
                <wp:docPr id="870999624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4652" cy="2110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B714DE" id="Rectangle 15" o:spid="_x0000_s1026" style="position:absolute;margin-left:142.4pt;margin-top:26.05pt;width:92.5pt;height:16.6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" filled="f" strokecolor="yellow" strokeweight="1pt"/>
            </w:pict>
          </mc:Fallback>
        </mc:AlternateContent>
      </w:r>
      <w:r w:rsidR="002648A2">
        <w:rPr>
          <w:noProof/>
        </w:rPr>
        <w:t>Checking AWS Cli version.</w:t>
      </w:r>
      <w:r w:rsidR="002648A2" w:rsidRPr="002648A2">
        <w:rPr>
          <w:noProof/>
        </w:rPr>
        <w:t xml:space="preserve"> </w:t>
      </w:r>
      <w:r w:rsidR="002648A2" w:rsidRPr="002648A2">
        <w:rPr>
          <w:noProof/>
        </w:rPr>
        <w:drawing>
          <wp:inline distT="0" distB="0" distL="0" distR="0" wp14:anchorId="7C5E385C" wp14:editId="055A293F">
            <wp:extent cx="5972810" cy="702945"/>
            <wp:effectExtent l="0" t="0" r="8890" b="1905"/>
            <wp:docPr id="5523364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336405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0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48A2">
        <w:t>Installing Pandas and S3fs library using pip.</w:t>
      </w:r>
      <w:r w:rsidR="002648A2" w:rsidRPr="002648A2">
        <w:rPr>
          <w:noProof/>
        </w:rPr>
        <w:drawing>
          <wp:inline distT="0" distB="0" distL="0" distR="0" wp14:anchorId="37C9546F" wp14:editId="0320F36C">
            <wp:extent cx="5972676" cy="3258273"/>
            <wp:effectExtent l="0" t="0" r="9525" b="0"/>
            <wp:docPr id="4696552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655273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78934" cy="3261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48A2">
        <w:t xml:space="preserve">Step 4: Created </w:t>
      </w:r>
      <w:proofErr w:type="spellStart"/>
      <w:proofErr w:type="gramStart"/>
      <w:r w:rsidR="002648A2">
        <w:t>a</w:t>
      </w:r>
      <w:proofErr w:type="spellEnd"/>
      <w:proofErr w:type="gramEnd"/>
      <w:r w:rsidR="002648A2">
        <w:t xml:space="preserve"> empty directory to perform all the task in that directory</w:t>
      </w:r>
      <w:r w:rsidR="00097C30">
        <w:t>.</w:t>
      </w:r>
      <w:r w:rsidR="00097C30" w:rsidRPr="00097C30">
        <w:rPr>
          <w:noProof/>
        </w:rPr>
        <w:drawing>
          <wp:inline distT="0" distB="0" distL="0" distR="0" wp14:anchorId="303CB9B6" wp14:editId="24AD4F7D">
            <wp:extent cx="4000706" cy="412771"/>
            <wp:effectExtent l="0" t="0" r="0" b="6350"/>
            <wp:docPr id="13938202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820252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00706" cy="412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72AD0" w14:textId="77777777" w:rsidR="00F20E8D" w:rsidRDefault="00097C30" w:rsidP="00D02771">
      <w:r>
        <w:t>Also created python script file to read data from S3 bucket</w:t>
      </w:r>
      <w:r w:rsidR="00F20E8D">
        <w:t>.</w:t>
      </w:r>
    </w:p>
    <w:p w14:paraId="4B7209B0" w14:textId="146BF32C" w:rsidR="00F20E8D" w:rsidRDefault="00F7646C" w:rsidP="00D02771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7981A80" wp14:editId="2443927D">
                <wp:simplePos x="0" y="0"/>
                <wp:positionH relativeFrom="column">
                  <wp:posOffset>1477206</wp:posOffset>
                </wp:positionH>
                <wp:positionV relativeFrom="paragraph">
                  <wp:posOffset>1508125</wp:posOffset>
                </wp:positionV>
                <wp:extent cx="1174652" cy="119136"/>
                <wp:effectExtent l="0" t="0" r="26035" b="14605"/>
                <wp:wrapNone/>
                <wp:docPr id="136963434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4652" cy="1191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FB5886" id="Rectangle 15" o:spid="_x0000_s1026" style="position:absolute;margin-left:116.3pt;margin-top:118.75pt;width:92.5pt;height:9.4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" filled="f" strokecolor="yellow" strokeweight="1pt"/>
            </w:pict>
          </mc:Fallback>
        </mc:AlternateContent>
      </w:r>
      <w:r w:rsidR="00F20E8D">
        <w:t>Read.py file:</w:t>
      </w:r>
      <w:r w:rsidR="00F20E8D" w:rsidRPr="00F20E8D">
        <w:rPr>
          <w:noProof/>
        </w:rPr>
        <w:t xml:space="preserve"> </w:t>
      </w:r>
      <w:r w:rsidR="00F20E8D" w:rsidRPr="00F20E8D">
        <w:rPr>
          <w:noProof/>
        </w:rPr>
        <w:drawing>
          <wp:inline distT="0" distB="0" distL="0" distR="0" wp14:anchorId="79A40E1E" wp14:editId="5A80DD29">
            <wp:extent cx="5972810" cy="1001210"/>
            <wp:effectExtent l="0" t="0" r="0" b="8890"/>
            <wp:docPr id="12236291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629185" name=""/>
                    <pic:cNvPicPr/>
                  </pic:nvPicPr>
                  <pic:blipFill rotWithShape="1">
                    <a:blip r:embed="rId34"/>
                    <a:srcRect b="34084"/>
                    <a:stretch/>
                  </pic:blipFill>
                  <pic:spPr bwMode="auto">
                    <a:xfrm>
                      <a:off x="0" y="0"/>
                      <a:ext cx="5972810" cy="1001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20E8D">
        <w:rPr>
          <w:noProof/>
        </w:rPr>
        <w:t>Run the pthon scrpit.</w:t>
      </w:r>
      <w:r w:rsidR="00F20E8D" w:rsidRPr="00F20E8D">
        <w:rPr>
          <w:noProof/>
        </w:rPr>
        <w:drawing>
          <wp:inline distT="0" distB="0" distL="0" distR="0" wp14:anchorId="51F119EA" wp14:editId="570D5657">
            <wp:extent cx="5972810" cy="1222375"/>
            <wp:effectExtent l="0" t="0" r="8890" b="0"/>
            <wp:docPr id="8744750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47501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22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4647A" w14:textId="3E60B14A" w:rsidR="00F20E8D" w:rsidRDefault="00F20E8D" w:rsidP="00F20E8D">
      <w:pPr>
        <w:pStyle w:val="Heading2"/>
      </w:pPr>
      <w:r>
        <w:lastRenderedPageBreak/>
        <w:t xml:space="preserve">Task 4: </w:t>
      </w:r>
      <w:r w:rsidRPr="00F20E8D">
        <w:t>Print data types of all columns</w:t>
      </w:r>
      <w:r>
        <w:t>.</w:t>
      </w:r>
    </w:p>
    <w:p w14:paraId="61ED0720" w14:textId="2EAED8D4" w:rsidR="00F20E8D" w:rsidRDefault="00F20E8D" w:rsidP="00F20E8D">
      <w:r>
        <w:t>Step 1: As per till now previous state we are printing the data type of the column. By using the python script.</w:t>
      </w:r>
    </w:p>
    <w:p w14:paraId="04C100D4" w14:textId="5FF62C99" w:rsidR="00F20E8D" w:rsidRDefault="00F20E8D" w:rsidP="00F20E8D">
      <w:r>
        <w:t>“printDatatype.py” python script file</w:t>
      </w:r>
    </w:p>
    <w:p w14:paraId="6CDA5600" w14:textId="4895DC52" w:rsidR="00F20E8D" w:rsidRDefault="00F20E8D" w:rsidP="00F20E8D">
      <w:r w:rsidRPr="00F20E8D">
        <w:rPr>
          <w:noProof/>
        </w:rPr>
        <w:drawing>
          <wp:inline distT="0" distB="0" distL="0" distR="0" wp14:anchorId="0F1870F3" wp14:editId="30C9CBA2">
            <wp:extent cx="5972810" cy="2232025"/>
            <wp:effectExtent l="0" t="0" r="8890" b="0"/>
            <wp:docPr id="21043377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337737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3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200CB" w14:textId="40ED919B" w:rsidR="00F20E8D" w:rsidRDefault="00F20E8D" w:rsidP="00F20E8D">
      <w:r>
        <w:t>Running the script:</w:t>
      </w:r>
    </w:p>
    <w:p w14:paraId="37A45098" w14:textId="236C938B" w:rsidR="00F20E8D" w:rsidRDefault="00DF4372" w:rsidP="00F20E8D"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A44EF4F" wp14:editId="67181913">
                <wp:simplePos x="0" y="0"/>
                <wp:positionH relativeFrom="column">
                  <wp:posOffset>2947719</wp:posOffset>
                </wp:positionH>
                <wp:positionV relativeFrom="paragraph">
                  <wp:posOffset>14800</wp:posOffset>
                </wp:positionV>
                <wp:extent cx="2208628" cy="274320"/>
                <wp:effectExtent l="0" t="0" r="20320" b="11430"/>
                <wp:wrapNone/>
                <wp:docPr id="1809534258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8628" cy="2743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A4987A" id="Rectangle 16" o:spid="_x0000_s1026" style="position:absolute;margin-left:232.1pt;margin-top:1.15pt;width:173.9pt;height:21.6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" filled="f" strokecolor="yellow" strokeweight="1pt"/>
            </w:pict>
          </mc:Fallback>
        </mc:AlternateContent>
      </w:r>
      <w:r w:rsidR="00F20E8D" w:rsidRPr="00F20E8D">
        <w:rPr>
          <w:noProof/>
        </w:rPr>
        <w:drawing>
          <wp:inline distT="0" distB="0" distL="0" distR="0" wp14:anchorId="4C921B90" wp14:editId="1C382EB1">
            <wp:extent cx="5264421" cy="2889398"/>
            <wp:effectExtent l="0" t="0" r="0" b="6350"/>
            <wp:docPr id="4049241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92418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64421" cy="2889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3AD6F" w14:textId="43AD4514" w:rsidR="00F20E8D" w:rsidRDefault="00F20E8D" w:rsidP="00F20E8D"/>
    <w:p w14:paraId="2E83E423" w14:textId="22736883" w:rsidR="00F20E8D" w:rsidRDefault="00F20E8D" w:rsidP="00F20E8D">
      <w:pPr>
        <w:pStyle w:val="Heading2"/>
      </w:pPr>
      <w:r>
        <w:t>Task 5:</w:t>
      </w:r>
      <w:r w:rsidR="00640969" w:rsidRPr="00640969">
        <w:t xml:space="preserve"> Combine the First Name and Last Name columns to single new column called Full Name</w:t>
      </w:r>
      <w:r w:rsidR="00640969">
        <w:t>.</w:t>
      </w:r>
    </w:p>
    <w:p w14:paraId="1539CC69" w14:textId="156EF25B" w:rsidR="00640969" w:rsidRDefault="00CC3236" w:rsidP="0064096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D9B73E8" wp14:editId="2CDFC55D">
                <wp:simplePos x="0" y="0"/>
                <wp:positionH relativeFrom="column">
                  <wp:posOffset>1365103</wp:posOffset>
                </wp:positionH>
                <wp:positionV relativeFrom="paragraph">
                  <wp:posOffset>6731928</wp:posOffset>
                </wp:positionV>
                <wp:extent cx="1005840" cy="295422"/>
                <wp:effectExtent l="0" t="0" r="22860" b="28575"/>
                <wp:wrapNone/>
                <wp:docPr id="97376817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29542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82D18C" id="Rectangle 16" o:spid="_x0000_s1026" style="position:absolute;margin-left:107.5pt;margin-top:530.05pt;width:79.2pt;height:23.2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" filled="f" strokecolor="yellow" strokeweight="1pt"/>
            </w:pict>
          </mc:Fallback>
        </mc:AlternateContent>
      </w:r>
      <w:r w:rsidR="00675438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7EE86A75" wp14:editId="233BC0A2">
                <wp:simplePos x="0" y="0"/>
                <wp:positionH relativeFrom="column">
                  <wp:posOffset>1421374</wp:posOffset>
                </wp:positionH>
                <wp:positionV relativeFrom="paragraph">
                  <wp:posOffset>2349842</wp:posOffset>
                </wp:positionV>
                <wp:extent cx="1005840" cy="161778"/>
                <wp:effectExtent l="0" t="0" r="22860" b="10160"/>
                <wp:wrapNone/>
                <wp:docPr id="157400166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16177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F65E1F" id="Rectangle 16" o:spid="_x0000_s1026" style="position:absolute;margin-left:111.9pt;margin-top:185.05pt;width:79.2pt;height:12.7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" filled="f" strokecolor="yellow" strokeweight="1pt"/>
            </w:pict>
          </mc:Fallback>
        </mc:AlternateContent>
      </w:r>
      <w:r w:rsidR="00640969">
        <w:t>Python Script file to combine the First Name and Last Name columns into a single new column called Full Name.</w:t>
      </w:r>
      <w:r w:rsidR="00640969" w:rsidRPr="00640969">
        <w:rPr>
          <w:noProof/>
        </w:rPr>
        <w:t xml:space="preserve"> </w:t>
      </w:r>
      <w:r w:rsidR="00640969">
        <w:rPr>
          <w:noProof/>
        </w:rPr>
        <w:drawing>
          <wp:inline distT="0" distB="0" distL="0" distR="0" wp14:anchorId="5E1B77EA" wp14:editId="024DC2F4">
            <wp:extent cx="5972810" cy="1736203"/>
            <wp:effectExtent l="0" t="0" r="8890" b="0"/>
            <wp:docPr id="18525780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578083" name=""/>
                    <pic:cNvPicPr/>
                  </pic:nvPicPr>
                  <pic:blipFill rotWithShape="1">
                    <a:blip r:embed="rId38"/>
                    <a:srcRect b="25983"/>
                    <a:stretch/>
                  </pic:blipFill>
                  <pic:spPr bwMode="auto">
                    <a:xfrm>
                      <a:off x="0" y="0"/>
                      <a:ext cx="5972810" cy="17362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40969">
        <w:rPr>
          <w:noProof/>
        </w:rPr>
        <w:t>Rnning python Scrpit file.</w:t>
      </w:r>
      <w:r w:rsidR="00640969" w:rsidRPr="00640969">
        <w:rPr>
          <w:noProof/>
        </w:rPr>
        <w:drawing>
          <wp:inline distT="0" distB="0" distL="0" distR="0" wp14:anchorId="10E84F68" wp14:editId="04597EA5">
            <wp:extent cx="5972810" cy="2303145"/>
            <wp:effectExtent l="0" t="0" r="8890" b="1905"/>
            <wp:docPr id="14029752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97526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0969">
        <w:t>Also inserting Full Name column at index 3 dropping the first and last name column.</w:t>
      </w:r>
      <w:r w:rsidR="00640969" w:rsidRPr="00640969">
        <w:rPr>
          <w:noProof/>
        </w:rPr>
        <w:drawing>
          <wp:inline distT="0" distB="0" distL="0" distR="0" wp14:anchorId="42225F42" wp14:editId="1E00938D">
            <wp:extent cx="5972175" cy="1932972"/>
            <wp:effectExtent l="0" t="0" r="0" b="0"/>
            <wp:docPr id="10386834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683417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91384" cy="1939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0969" w:rsidRPr="00640969">
        <w:rPr>
          <w:noProof/>
        </w:rPr>
        <w:drawing>
          <wp:inline distT="0" distB="0" distL="0" distR="0" wp14:anchorId="5450C1F5" wp14:editId="64280938">
            <wp:extent cx="5967514" cy="1632030"/>
            <wp:effectExtent l="0" t="0" r="0" b="6350"/>
            <wp:docPr id="17397036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70369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074260" cy="1661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96B5D" w14:textId="01AAF97E" w:rsidR="001C30ED" w:rsidRDefault="001C30ED" w:rsidP="001C30ED">
      <w:pPr>
        <w:pStyle w:val="Heading3"/>
      </w:pPr>
      <w:r>
        <w:lastRenderedPageBreak/>
        <w:t xml:space="preserve">Task 6: </w:t>
      </w:r>
      <w:r w:rsidRPr="001C30ED">
        <w:t>Convert date time format to YYYY-MM-DD</w:t>
      </w:r>
      <w:r>
        <w:t>.</w:t>
      </w:r>
    </w:p>
    <w:p w14:paraId="160356ED" w14:textId="4CFCF52F" w:rsidR="001C30ED" w:rsidRDefault="004A24FC" w:rsidP="001C30ED">
      <w:r w:rsidRPr="004A24FC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95C6FB6" wp14:editId="48760F60">
                <wp:simplePos x="0" y="0"/>
                <wp:positionH relativeFrom="column">
                  <wp:posOffset>1336870</wp:posOffset>
                </wp:positionH>
                <wp:positionV relativeFrom="paragraph">
                  <wp:posOffset>2448560</wp:posOffset>
                </wp:positionV>
                <wp:extent cx="1005840" cy="182880"/>
                <wp:effectExtent l="0" t="0" r="22860" b="26670"/>
                <wp:wrapNone/>
                <wp:docPr id="1473189425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1828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D61A36" id="Rectangle 16" o:spid="_x0000_s1026" style="position:absolute;margin-left:105.25pt;margin-top:192.8pt;width:79.2pt;height:14.4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" filled="f" strokecolor="yellow" strokeweight="1pt"/>
            </w:pict>
          </mc:Fallback>
        </mc:AlternateContent>
      </w:r>
      <w:r w:rsidR="001C30ED">
        <w:t>Step 1: created a python script “date.py’ to convert date into appropriate format.</w:t>
      </w:r>
      <w:r w:rsidR="001C30ED" w:rsidRPr="001C30ED">
        <w:rPr>
          <w:noProof/>
        </w:rPr>
        <w:drawing>
          <wp:inline distT="0" distB="0" distL="0" distR="0" wp14:anchorId="0944C498" wp14:editId="15311CA0">
            <wp:extent cx="5972810" cy="2071868"/>
            <wp:effectExtent l="0" t="0" r="0" b="5080"/>
            <wp:docPr id="162979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79426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83733" cy="2075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30ED">
        <w:t>Step 2: Running the script.</w:t>
      </w:r>
      <w:r w:rsidR="001C30ED" w:rsidRPr="001C30ED">
        <w:rPr>
          <w:noProof/>
        </w:rPr>
        <w:drawing>
          <wp:inline distT="0" distB="0" distL="0" distR="0" wp14:anchorId="49CF83C0" wp14:editId="723869CB">
            <wp:extent cx="5972810" cy="2233295"/>
            <wp:effectExtent l="0" t="0" r="0" b="0"/>
            <wp:docPr id="15731509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150903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3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37355" w14:textId="050B40E6" w:rsidR="001C30ED" w:rsidRDefault="001C30ED" w:rsidP="001C30ED">
      <w:pPr>
        <w:pStyle w:val="Heading3"/>
        <w:jc w:val="both"/>
      </w:pPr>
      <w:r>
        <w:t>Task 7:</w:t>
      </w:r>
      <w:r w:rsidRPr="001C30ED">
        <w:t xml:space="preserve"> Convert Percentage column from float to decimal and approximate to 2 significant figures after the decimal point.</w:t>
      </w:r>
    </w:p>
    <w:p w14:paraId="2A3C2F79" w14:textId="75A21F8F" w:rsidR="001C30ED" w:rsidRDefault="001C30ED" w:rsidP="001C30ED">
      <w:r>
        <w:t>Step 1: Created a python Script file “percent.py”.</w:t>
      </w:r>
      <w:r w:rsidRPr="001C30ED">
        <w:rPr>
          <w:noProof/>
        </w:rPr>
        <w:drawing>
          <wp:inline distT="0" distB="0" distL="0" distR="0" wp14:anchorId="4DBEC87E" wp14:editId="4B89C67B">
            <wp:extent cx="5972810" cy="1788289"/>
            <wp:effectExtent l="0" t="0" r="8890" b="2540"/>
            <wp:docPr id="764162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162256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017919" cy="180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41BA" w:rsidRPr="004A24FC"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A29DF0B" wp14:editId="30AD2AEA">
                <wp:simplePos x="0" y="0"/>
                <wp:positionH relativeFrom="column">
                  <wp:posOffset>1368963</wp:posOffset>
                </wp:positionH>
                <wp:positionV relativeFrom="paragraph">
                  <wp:posOffset>200953</wp:posOffset>
                </wp:positionV>
                <wp:extent cx="1005840" cy="182880"/>
                <wp:effectExtent l="0" t="0" r="22860" b="26670"/>
                <wp:wrapNone/>
                <wp:docPr id="11470089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1828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234F8E" id="Rectangle 16" o:spid="_x0000_s1026" style="position:absolute;margin-left:107.8pt;margin-top:15.8pt;width:79.2pt;height:14.4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" filled="f" strokecolor="yellow" strokeweight="1pt"/>
            </w:pict>
          </mc:Fallback>
        </mc:AlternateContent>
      </w:r>
      <w:r>
        <w:t>Step 2: Running the Script.</w:t>
      </w:r>
      <w:r w:rsidRPr="001C30ED">
        <w:rPr>
          <w:noProof/>
        </w:rPr>
        <w:drawing>
          <wp:inline distT="0" distB="0" distL="0" distR="0" wp14:anchorId="55ED8A4E" wp14:editId="6C4FFEE0">
            <wp:extent cx="5972810" cy="2020570"/>
            <wp:effectExtent l="0" t="0" r="8890" b="0"/>
            <wp:docPr id="11230148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01487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02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3BE78" w14:textId="27C28BBD" w:rsidR="000340BF" w:rsidRDefault="000340BF" w:rsidP="001C30ED">
      <w:r>
        <w:t>Also saving the update file. For that I have combine all the of above script into a single script and saving the updated csv file.</w:t>
      </w:r>
    </w:p>
    <w:p w14:paraId="6D77A6C7" w14:textId="7C9EF2AB" w:rsidR="000340BF" w:rsidRDefault="000340BF" w:rsidP="001C30ED">
      <w:r w:rsidRPr="000340BF">
        <w:rPr>
          <w:noProof/>
        </w:rPr>
        <w:drawing>
          <wp:inline distT="0" distB="0" distL="0" distR="0" wp14:anchorId="4EB97959" wp14:editId="6B0D69C1">
            <wp:extent cx="5972810" cy="3720465"/>
            <wp:effectExtent l="0" t="0" r="8890" b="0"/>
            <wp:docPr id="12551137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11372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72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50A4A" w14:textId="2F8A1DB5" w:rsidR="000340BF" w:rsidRDefault="000340BF" w:rsidP="001C30ED">
      <w:r>
        <w:t>We have run this script file has been saved at specified location.</w:t>
      </w:r>
    </w:p>
    <w:p w14:paraId="60A2637F" w14:textId="2CB222DE" w:rsidR="000340BF" w:rsidRDefault="00293D6F" w:rsidP="001C30ED"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32B53EF" wp14:editId="03F25C56">
                <wp:simplePos x="0" y="0"/>
                <wp:positionH relativeFrom="column">
                  <wp:posOffset>37686</wp:posOffset>
                </wp:positionH>
                <wp:positionV relativeFrom="paragraph">
                  <wp:posOffset>394004</wp:posOffset>
                </wp:positionV>
                <wp:extent cx="1832040" cy="8280"/>
                <wp:effectExtent l="133350" t="228600" r="149225" b="239395"/>
                <wp:wrapNone/>
                <wp:docPr id="1352232058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832040" cy="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D062F4" id="Ink 5" o:spid="_x0000_s1026" type="#_x0000_t75" style="position:absolute;margin-left:-4.15pt;margin-top:16.85pt;width:158.4pt;height:28.9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">
                <v:imagedata r:id="rId48" o:title=""/>
              </v:shape>
            </w:pict>
          </mc:Fallback>
        </mc:AlternateContent>
      </w:r>
      <w:r w:rsidR="000340BF" w:rsidRPr="000340BF">
        <w:rPr>
          <w:noProof/>
        </w:rPr>
        <w:drawing>
          <wp:inline distT="0" distB="0" distL="0" distR="0" wp14:anchorId="63AFD227" wp14:editId="6B1E1F98">
            <wp:extent cx="5226319" cy="939848"/>
            <wp:effectExtent l="0" t="0" r="0" b="0"/>
            <wp:docPr id="69241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4129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26319" cy="93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FFC70" w14:textId="47D7685C" w:rsidR="000340BF" w:rsidRDefault="000340BF" w:rsidP="000340BF">
      <w:pPr>
        <w:pStyle w:val="Heading2"/>
      </w:pPr>
      <w:r>
        <w:lastRenderedPageBreak/>
        <w:t>Task 8:</w:t>
      </w:r>
      <w:r w:rsidRPr="000340BF">
        <w:t xml:space="preserve"> Create a Database in </w:t>
      </w:r>
      <w:r>
        <w:t>M</w:t>
      </w:r>
      <w:r w:rsidRPr="000340BF">
        <w:t>y</w:t>
      </w:r>
      <w:r>
        <w:t>SQL</w:t>
      </w:r>
      <w:r w:rsidRPr="000340BF">
        <w:t xml:space="preserve"> and create a table with the file modified till previous step</w:t>
      </w:r>
      <w:r>
        <w:t>.</w:t>
      </w:r>
    </w:p>
    <w:p w14:paraId="2DCB6E56" w14:textId="46AC887E" w:rsidR="003D09C6" w:rsidRDefault="003D09C6" w:rsidP="003D09C6">
      <w:r>
        <w:t>Step 1: Login to MySQL which is installed earlier and created a database and using that database to create a table.</w:t>
      </w:r>
      <w:r w:rsidR="0093645E">
        <w:t xml:space="preserve"> </w:t>
      </w:r>
      <w:r w:rsidR="0093645E">
        <w:rPr>
          <w:noProof/>
        </w:rPr>
        <w:t>Commands are highlited in the yellow box.</w:t>
      </w:r>
    </w:p>
    <w:p w14:paraId="307EB5CE" w14:textId="5ABA3EC5" w:rsidR="003D09C6" w:rsidRPr="00D51BA1" w:rsidRDefault="0067062E" w:rsidP="003D09C6">
      <w:pPr>
        <w:rPr>
          <w:lang w:val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0D98F68" wp14:editId="26F34B88">
                <wp:simplePos x="0" y="0"/>
                <wp:positionH relativeFrom="margin">
                  <wp:align>left</wp:align>
                </wp:positionH>
                <wp:positionV relativeFrom="paragraph">
                  <wp:posOffset>1294228</wp:posOffset>
                </wp:positionV>
                <wp:extent cx="1579945" cy="168470"/>
                <wp:effectExtent l="0" t="0" r="20320" b="22225"/>
                <wp:wrapNone/>
                <wp:docPr id="85566962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9945" cy="1684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E84F3" id="Rectangle 6" o:spid="_x0000_s1026" style="position:absolute;margin-left:0;margin-top:101.9pt;width:124.4pt;height:13.25pt;z-index:25166438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" filled="f" strokecolor="yellow" strokeweight="1pt">
                <w10:wrap anchorx="margin"/>
              </v:rect>
            </w:pict>
          </mc:Fallback>
        </mc:AlternateContent>
      </w:r>
      <w:r w:rsidR="00A20273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8D5D488" wp14:editId="2063048B">
                <wp:simplePos x="0" y="0"/>
                <wp:positionH relativeFrom="column">
                  <wp:posOffset>-8544</wp:posOffset>
                </wp:positionH>
                <wp:positionV relativeFrom="paragraph">
                  <wp:posOffset>2401747</wp:posOffset>
                </wp:positionV>
                <wp:extent cx="1279002" cy="127321"/>
                <wp:effectExtent l="0" t="0" r="16510" b="25400"/>
                <wp:wrapNone/>
                <wp:docPr id="213500767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9002" cy="12732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25DFBC" id="Rectangle 10" o:spid="_x0000_s1026" style="position:absolute;margin-left:-.65pt;margin-top:189.1pt;width:100.7pt;height:10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" filled="f" strokecolor="yellow" strokeweight="1pt"/>
            </w:pict>
          </mc:Fallback>
        </mc:AlternateContent>
      </w:r>
      <w:r w:rsidR="0078069C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D958CFC" wp14:editId="6F007C11">
                <wp:simplePos x="0" y="0"/>
                <wp:positionH relativeFrom="column">
                  <wp:posOffset>1177861</wp:posOffset>
                </wp:positionH>
                <wp:positionV relativeFrom="paragraph">
                  <wp:posOffset>5787</wp:posOffset>
                </wp:positionV>
                <wp:extent cx="1579945" cy="121535"/>
                <wp:effectExtent l="0" t="0" r="20320" b="12065"/>
                <wp:wrapNone/>
                <wp:docPr id="1360631001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9945" cy="1215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2618E2" id="Rectangle 6" o:spid="_x0000_s1026" style="position:absolute;margin-left:92.75pt;margin-top:.45pt;width:124.4pt;height:9.5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" filled="f" strokecolor="yellow" strokeweight="1pt"/>
            </w:pict>
          </mc:Fallback>
        </mc:AlternateContent>
      </w:r>
      <w:r w:rsidR="003D09C6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F7EC9E6" wp14:editId="1B5FD53F">
                <wp:simplePos x="0" y="0"/>
                <wp:positionH relativeFrom="margin">
                  <wp:align>left</wp:align>
                </wp:positionH>
                <wp:positionV relativeFrom="paragraph">
                  <wp:posOffset>1477195</wp:posOffset>
                </wp:positionV>
                <wp:extent cx="1579945" cy="150471"/>
                <wp:effectExtent l="0" t="0" r="20320" b="21590"/>
                <wp:wrapNone/>
                <wp:docPr id="316924133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9945" cy="1504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FB1AC1" id="Rectangle 6" o:spid="_x0000_s1026" style="position:absolute;margin-left:0;margin-top:116.3pt;width:124.4pt;height:11.85pt;z-index:25166643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" filled="f" strokecolor="yellow" strokeweight="1pt">
                <w10:wrap anchorx="margin"/>
              </v:rect>
            </w:pict>
          </mc:Fallback>
        </mc:AlternateContent>
      </w:r>
      <w:r w:rsidR="003D09C6" w:rsidRPr="003D09C6">
        <w:rPr>
          <w:noProof/>
        </w:rPr>
        <w:drawing>
          <wp:inline distT="0" distB="0" distL="0" distR="0" wp14:anchorId="790D9863" wp14:editId="3586A482">
            <wp:extent cx="5972810" cy="2646680"/>
            <wp:effectExtent l="0" t="0" r="8890" b="1270"/>
            <wp:docPr id="5572809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280939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64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D4F86" w14:textId="70F558A2" w:rsidR="003D09C6" w:rsidRDefault="003D09C6" w:rsidP="003D09C6">
      <w:r>
        <w:t>Creating a table.</w:t>
      </w:r>
    </w:p>
    <w:p w14:paraId="46F7490C" w14:textId="79AAD81B" w:rsidR="00CE7630" w:rsidRDefault="00CE7630" w:rsidP="003D09C6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85F9D9F" wp14:editId="108C02CB">
                <wp:simplePos x="0" y="0"/>
                <wp:positionH relativeFrom="margin">
                  <wp:posOffset>512316</wp:posOffset>
                </wp:positionH>
                <wp:positionV relativeFrom="paragraph">
                  <wp:posOffset>16148</wp:posOffset>
                </wp:positionV>
                <wp:extent cx="5063876" cy="1562583"/>
                <wp:effectExtent l="0" t="0" r="22860" b="19050"/>
                <wp:wrapNone/>
                <wp:docPr id="1867947660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63876" cy="156258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9868C8" id="Rectangle 6" o:spid="_x0000_s1026" style="position:absolute;margin-left:40.35pt;margin-top:1.25pt;width:398.75pt;height:123.0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" filled="f" strokecolor="yellow" strokeweight="1pt">
                <w10:wrap anchorx="margin"/>
              </v:rect>
            </w:pict>
          </mc:Fallback>
        </mc:AlternateContent>
      </w:r>
      <w:r w:rsidRPr="00CE7630">
        <w:rPr>
          <w:noProof/>
        </w:rPr>
        <w:drawing>
          <wp:inline distT="0" distB="0" distL="0" distR="0" wp14:anchorId="158630E5" wp14:editId="580E7A6F">
            <wp:extent cx="5848651" cy="1778091"/>
            <wp:effectExtent l="0" t="0" r="0" b="0"/>
            <wp:docPr id="13870513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051320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848651" cy="1778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315A9" w14:textId="60460058" w:rsidR="00D17F3A" w:rsidRDefault="00D17F3A" w:rsidP="003D09C6">
      <w:r>
        <w:t>Step 2: Viewing the table.</w:t>
      </w:r>
    </w:p>
    <w:p w14:paraId="39EDAD8C" w14:textId="6C6AC409" w:rsidR="00D17F3A" w:rsidRDefault="00D17F3A" w:rsidP="003D09C6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2FFB941" wp14:editId="4468267B">
                <wp:simplePos x="0" y="0"/>
                <wp:positionH relativeFrom="margin">
                  <wp:posOffset>594224</wp:posOffset>
                </wp:positionH>
                <wp:positionV relativeFrom="paragraph">
                  <wp:posOffset>290404</wp:posOffset>
                </wp:positionV>
                <wp:extent cx="1579945" cy="150471"/>
                <wp:effectExtent l="0" t="0" r="20320" b="21590"/>
                <wp:wrapNone/>
                <wp:docPr id="1568406422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9945" cy="1504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567ECC" id="Rectangle 6" o:spid="_x0000_s1026" style="position:absolute;margin-left:46.8pt;margin-top:22.85pt;width:124.4pt;height:11.85pt;z-index:251672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" filled="f" strokecolor="yellow" strokeweight="1pt">
                <w10:wrap anchorx="margin"/>
              </v:rect>
            </w:pict>
          </mc:Fallback>
        </mc:AlternateContent>
      </w:r>
      <w:r w:rsidRPr="00D17F3A">
        <w:rPr>
          <w:noProof/>
        </w:rPr>
        <w:drawing>
          <wp:inline distT="0" distB="0" distL="0" distR="0" wp14:anchorId="51EED4F8" wp14:editId="526D2275">
            <wp:extent cx="3092609" cy="1422473"/>
            <wp:effectExtent l="0" t="0" r="0" b="6350"/>
            <wp:docPr id="15886576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65768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092609" cy="1422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D407" w14:textId="3E790D18" w:rsidR="00F407AB" w:rsidRDefault="001C44D7" w:rsidP="003D09C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505CAECF" wp14:editId="117638C3">
                <wp:simplePos x="0" y="0"/>
                <wp:positionH relativeFrom="column">
                  <wp:posOffset>1540950</wp:posOffset>
                </wp:positionH>
                <wp:positionV relativeFrom="paragraph">
                  <wp:posOffset>415534</wp:posOffset>
                </wp:positionV>
                <wp:extent cx="1758461" cy="211016"/>
                <wp:effectExtent l="0" t="0" r="13335" b="17780"/>
                <wp:wrapNone/>
                <wp:docPr id="262087218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8461" cy="21101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724AD7" id="Rectangle 17" o:spid="_x0000_s1026" style="position:absolute;margin-left:121.35pt;margin-top:32.7pt;width:138.45pt;height:16.6pt;z-index:251743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" filled="f" strokecolor="yellow" strokeweight="1pt"/>
            </w:pict>
          </mc:Fallback>
        </mc:AlternateContent>
      </w:r>
      <w:r w:rsidR="00F407AB">
        <w:t>Now Changing the file permission of that folder where modified CSV file is stored in previous tasks.</w:t>
      </w:r>
      <w:r w:rsidR="004F2591" w:rsidRPr="004F2591">
        <w:rPr>
          <w:noProof/>
        </w:rPr>
        <w:t xml:space="preserve"> </w:t>
      </w:r>
      <w:r w:rsidR="00F407AB" w:rsidRPr="00F407AB">
        <w:rPr>
          <w:noProof/>
        </w:rPr>
        <w:drawing>
          <wp:inline distT="0" distB="0" distL="0" distR="0" wp14:anchorId="1A82094D" wp14:editId="1768608F">
            <wp:extent cx="5972810" cy="1953260"/>
            <wp:effectExtent l="0" t="0" r="8890" b="8890"/>
            <wp:docPr id="8985185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518584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9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60CB0" w14:textId="6AF84C66" w:rsidR="0017122D" w:rsidRDefault="004F2591" w:rsidP="003D09C6">
      <w:pPr>
        <w:rPr>
          <w:noProof/>
        </w:rPr>
      </w:pPr>
      <w:r>
        <w:t>Step 3: Inserting data into table from modified csv data.</w:t>
      </w:r>
      <w:r w:rsidRPr="004F2591">
        <w:rPr>
          <w:noProof/>
        </w:rPr>
        <w:t xml:space="preserve"> </w:t>
      </w:r>
      <w:r>
        <w:rPr>
          <w:noProof/>
        </w:rPr>
        <w:t>And viewign the data form table.</w:t>
      </w:r>
      <w:r w:rsidR="00FB29ED">
        <w:rPr>
          <w:noProof/>
        </w:rPr>
        <w:t xml:space="preserve"> Commands are highlited in the yellow box.</w:t>
      </w:r>
    </w:p>
    <w:p w14:paraId="5297D526" w14:textId="60FC3BB6" w:rsidR="00AB0F6D" w:rsidRDefault="00AB0F6D" w:rsidP="00AB0F6D">
      <w:pPr>
        <w:pStyle w:val="CodeColor1"/>
        <w:jc w:val="both"/>
      </w:pPr>
      <w:r w:rsidRPr="00AB0F6D">
        <w:t>LOAD DATA INFILE '/var/lib/</w:t>
      </w:r>
      <w:proofErr w:type="spellStart"/>
      <w:r w:rsidRPr="00AB0F6D">
        <w:t>mysql</w:t>
      </w:r>
      <w:proofErr w:type="spellEnd"/>
      <w:r w:rsidRPr="00AB0F6D">
        <w:t>-files/Students-TableNew.csv' INTO TABLE Student FIELDS TERMINATED BY ',' ENCLOSED BY '"' LINES TERMINATED BY '\n' IGNORE 1 ROWS;</w:t>
      </w:r>
    </w:p>
    <w:p w14:paraId="3C934AC1" w14:textId="79A7AC98" w:rsidR="0017122D" w:rsidRDefault="0017122D" w:rsidP="003D09C6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49263E6" wp14:editId="2454DB05">
                <wp:simplePos x="0" y="0"/>
                <wp:positionH relativeFrom="column">
                  <wp:posOffset>26180</wp:posOffset>
                </wp:positionH>
                <wp:positionV relativeFrom="paragraph">
                  <wp:posOffset>243744</wp:posOffset>
                </wp:positionV>
                <wp:extent cx="5868252" cy="214131"/>
                <wp:effectExtent l="0" t="0" r="18415" b="14605"/>
                <wp:wrapNone/>
                <wp:docPr id="839007074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8252" cy="21413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4304A" id="Rectangle 8" o:spid="_x0000_s1026" style="position:absolute;margin-left:2.05pt;margin-top:19.2pt;width:462.05pt;height:16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" filled="f" strokecolor="yellow" strokeweight="1pt"/>
            </w:pict>
          </mc:Fallback>
        </mc:AlternateContent>
      </w:r>
      <w:r w:rsidR="004F2591" w:rsidRPr="004F2591">
        <w:rPr>
          <w:noProof/>
        </w:rPr>
        <w:drawing>
          <wp:inline distT="0" distB="0" distL="0" distR="0" wp14:anchorId="221D162B" wp14:editId="75250AD3">
            <wp:extent cx="5972810" cy="544010"/>
            <wp:effectExtent l="0" t="0" r="0" b="8890"/>
            <wp:docPr id="4382966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296648" name=""/>
                    <pic:cNvPicPr/>
                  </pic:nvPicPr>
                  <pic:blipFill rotWithShape="1">
                    <a:blip r:embed="rId54"/>
                    <a:srcRect b="81034"/>
                    <a:stretch/>
                  </pic:blipFill>
                  <pic:spPr bwMode="auto">
                    <a:xfrm>
                      <a:off x="0" y="0"/>
                      <a:ext cx="5972810" cy="544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7122D">
        <w:rPr>
          <w:noProof/>
        </w:rPr>
        <w:t xml:space="preserve"> </w:t>
      </w:r>
    </w:p>
    <w:p w14:paraId="3095454C" w14:textId="55C747D8" w:rsidR="0017122D" w:rsidRDefault="0017122D" w:rsidP="0017122D">
      <w:pPr>
        <w:pStyle w:val="CodeColor1"/>
        <w:rPr>
          <w:noProof/>
        </w:rPr>
      </w:pPr>
      <w:r>
        <w:rPr>
          <w:noProof/>
        </w:rPr>
        <w:t>Select * from Student;</w:t>
      </w:r>
    </w:p>
    <w:p w14:paraId="69898EF4" w14:textId="6EB5D001" w:rsidR="00B459C6" w:rsidRDefault="00C12D70" w:rsidP="003D09C6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4FF9B2C8" wp14:editId="607DF574">
                <wp:simplePos x="0" y="0"/>
                <wp:positionH relativeFrom="column">
                  <wp:posOffset>-65</wp:posOffset>
                </wp:positionH>
                <wp:positionV relativeFrom="paragraph">
                  <wp:posOffset>200422</wp:posOffset>
                </wp:positionV>
                <wp:extent cx="1002418" cy="141806"/>
                <wp:effectExtent l="0" t="0" r="26670" b="10795"/>
                <wp:wrapNone/>
                <wp:docPr id="72192609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2418" cy="14180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C5664D" id="Rectangle 19" o:spid="_x0000_s1026" style="position:absolute;margin-left:0;margin-top:15.8pt;width:78.95pt;height:11.1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" filled="f" strokecolor="yellow" strokeweight="1pt"/>
            </w:pict>
          </mc:Fallback>
        </mc:AlternateContent>
      </w:r>
      <w:r w:rsidR="0017122D" w:rsidRPr="0017122D">
        <w:rPr>
          <w:noProof/>
        </w:rPr>
        <w:drawing>
          <wp:inline distT="0" distB="0" distL="0" distR="0" wp14:anchorId="58A4389A" wp14:editId="429F207D">
            <wp:extent cx="5972810" cy="3015205"/>
            <wp:effectExtent l="0" t="0" r="8890" b="0"/>
            <wp:docPr id="14697818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781884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024644" cy="304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DC52B" w14:textId="77777777" w:rsidR="00A42F76" w:rsidRDefault="00A42F76" w:rsidP="003D09C6">
      <w:pPr>
        <w:rPr>
          <w:noProof/>
        </w:rPr>
      </w:pPr>
    </w:p>
    <w:p w14:paraId="43701492" w14:textId="7AA72FA7" w:rsidR="0017122D" w:rsidRDefault="00A42F76" w:rsidP="00A42F76">
      <w:pPr>
        <w:pStyle w:val="Heading2"/>
        <w:jc w:val="both"/>
        <w:rPr>
          <w:noProof/>
        </w:rPr>
      </w:pPr>
      <w:r>
        <w:rPr>
          <w:noProof/>
        </w:rPr>
        <w:lastRenderedPageBreak/>
        <w:t xml:space="preserve">Task 9: </w:t>
      </w:r>
      <w:r w:rsidRPr="00A42F76">
        <w:rPr>
          <w:noProof/>
        </w:rPr>
        <w:t>Insert new columns using the Insert-Table.csv in s3</w:t>
      </w:r>
      <w:r>
        <w:rPr>
          <w:noProof/>
        </w:rPr>
        <w:t>.</w:t>
      </w:r>
    </w:p>
    <w:p w14:paraId="09119116" w14:textId="77777777" w:rsidR="00244A30" w:rsidRDefault="00A42F76" w:rsidP="003D09C6">
      <w:r>
        <w:t>Step 1:</w:t>
      </w:r>
      <w:r w:rsidR="00244A30">
        <w:t xml:space="preserve"> Created a python script to read data from s3 and save it. Also make some changes like convert percentage column to </w:t>
      </w:r>
      <w:proofErr w:type="spellStart"/>
      <w:r w:rsidR="00244A30">
        <w:t>upto</w:t>
      </w:r>
      <w:proofErr w:type="spellEnd"/>
      <w:r w:rsidR="00244A30">
        <w:t xml:space="preserve"> 2 decimal point and combined first name and last name as a full name column.</w:t>
      </w:r>
    </w:p>
    <w:p w14:paraId="631E6C53" w14:textId="784D091B" w:rsidR="003D09C6" w:rsidRDefault="00244A30" w:rsidP="003D09C6">
      <w:r>
        <w:t xml:space="preserve"> Saved file will be used to insert new rows in the </w:t>
      </w:r>
      <w:r w:rsidR="00227B9D">
        <w:t>table</w:t>
      </w:r>
      <w:r w:rsidR="003C1EB7">
        <w:t>.</w:t>
      </w:r>
    </w:p>
    <w:p w14:paraId="173B56C6" w14:textId="0A2E65A4" w:rsidR="00244A30" w:rsidRDefault="00244A30" w:rsidP="003D09C6">
      <w:r w:rsidRPr="00244A30">
        <w:rPr>
          <w:noProof/>
        </w:rPr>
        <w:drawing>
          <wp:inline distT="0" distB="0" distL="0" distR="0" wp14:anchorId="7CFCA926" wp14:editId="518C3086">
            <wp:extent cx="5972810" cy="4019550"/>
            <wp:effectExtent l="0" t="0" r="8890" b="0"/>
            <wp:docPr id="16916500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650007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DF9B4" w14:textId="5C5F4B73" w:rsidR="00244A30" w:rsidRDefault="00CB791B" w:rsidP="003D09C6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4EDE6ACB" wp14:editId="24E9CA01">
                <wp:simplePos x="0" y="0"/>
                <wp:positionH relativeFrom="column">
                  <wp:posOffset>1519848</wp:posOffset>
                </wp:positionH>
                <wp:positionV relativeFrom="paragraph">
                  <wp:posOffset>412262</wp:posOffset>
                </wp:positionV>
                <wp:extent cx="1216855" cy="161778"/>
                <wp:effectExtent l="0" t="0" r="21590" b="10160"/>
                <wp:wrapNone/>
                <wp:docPr id="1345533933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6855" cy="16177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6AE38C" id="Rectangle 18" o:spid="_x0000_s1026" style="position:absolute;margin-left:119.65pt;margin-top:32.45pt;width:95.8pt;height:12.75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" filled="f" strokecolor="yellow" strokeweight="1pt"/>
            </w:pict>
          </mc:Fallback>
        </mc:AlternateContent>
      </w:r>
      <w:r w:rsidR="00244A30">
        <w:t>Step 2: Running the script to makes some changes according to requirement and save that csv file.</w:t>
      </w:r>
      <w:r w:rsidR="00244A30" w:rsidRPr="00244A30">
        <w:rPr>
          <w:noProof/>
        </w:rPr>
        <w:t xml:space="preserve"> </w:t>
      </w:r>
      <w:r w:rsidR="00244A30" w:rsidRPr="00244A30">
        <w:rPr>
          <w:noProof/>
        </w:rPr>
        <w:drawing>
          <wp:inline distT="0" distB="0" distL="0" distR="0" wp14:anchorId="5286864F" wp14:editId="46FD5E0D">
            <wp:extent cx="5972810" cy="1838325"/>
            <wp:effectExtent l="0" t="0" r="8890" b="9525"/>
            <wp:docPr id="5505084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50849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42F3D" w14:textId="2354F02F" w:rsidR="00244A30" w:rsidRDefault="00244A30" w:rsidP="003D09C6">
      <w:pPr>
        <w:rPr>
          <w:noProof/>
        </w:rPr>
      </w:pPr>
      <w:r>
        <w:rPr>
          <w:noProof/>
        </w:rPr>
        <w:lastRenderedPageBreak/>
        <w:t>Step 3: Inserting data into student table which is created earlier and student data is stored eralier. And Viewing data suing select command.</w:t>
      </w:r>
    </w:p>
    <w:p w14:paraId="719229C1" w14:textId="0365BEB7" w:rsidR="00244A30" w:rsidRDefault="009C6BD1" w:rsidP="003D09C6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A8D57CA" wp14:editId="231A9FF2">
                <wp:simplePos x="0" y="0"/>
                <wp:positionH relativeFrom="margin">
                  <wp:posOffset>28503</wp:posOffset>
                </wp:positionH>
                <wp:positionV relativeFrom="paragraph">
                  <wp:posOffset>40640</wp:posOffset>
                </wp:positionV>
                <wp:extent cx="919689" cy="167833"/>
                <wp:effectExtent l="0" t="0" r="13970" b="22860"/>
                <wp:wrapNone/>
                <wp:docPr id="198515136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9" cy="16783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E0DB82" id="Rectangle 11" o:spid="_x0000_s1026" style="position:absolute;margin-left:2.25pt;margin-top:3.2pt;width:72.4pt;height:13.2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" filled="f" strokecolor="yellow" strokeweight="1pt">
                <w10:wrap anchorx="margin"/>
              </v:rect>
            </w:pict>
          </mc:Fallback>
        </mc:AlternateContent>
      </w:r>
      <w:r w:rsidR="00244A30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BEFFE94" wp14:editId="6B7F439F">
                <wp:simplePos x="0" y="0"/>
                <wp:positionH relativeFrom="column">
                  <wp:posOffset>20392</wp:posOffset>
                </wp:positionH>
                <wp:positionV relativeFrom="paragraph">
                  <wp:posOffset>799738</wp:posOffset>
                </wp:positionV>
                <wp:extent cx="4890055" cy="248856"/>
                <wp:effectExtent l="0" t="0" r="25400" b="18415"/>
                <wp:wrapNone/>
                <wp:docPr id="1279107773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90055" cy="24885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B853D5" id="Rectangle 11" o:spid="_x0000_s1026" style="position:absolute;margin-left:1.6pt;margin-top:62.95pt;width:385.05pt;height:19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" filled="f" strokecolor="yellow" strokeweight="1pt"/>
            </w:pict>
          </mc:Fallback>
        </mc:AlternateContent>
      </w:r>
      <w:r w:rsidR="00244A30" w:rsidRPr="00244A30">
        <w:rPr>
          <w:noProof/>
        </w:rPr>
        <w:drawing>
          <wp:inline distT="0" distB="0" distL="0" distR="0" wp14:anchorId="53ED57CD" wp14:editId="25167E8D">
            <wp:extent cx="5972810" cy="2282190"/>
            <wp:effectExtent l="0" t="0" r="8890" b="3810"/>
            <wp:docPr id="20714928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492824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232EB" w14:textId="44F281AE" w:rsidR="00DA4BD9" w:rsidRDefault="00DA4BD9" w:rsidP="003D09C6">
      <w:r w:rsidRPr="00DA4BD9">
        <w:rPr>
          <w:noProof/>
        </w:rPr>
        <w:drawing>
          <wp:inline distT="0" distB="0" distL="0" distR="0" wp14:anchorId="1EA177E7" wp14:editId="59F91DA1">
            <wp:extent cx="5972810" cy="2218055"/>
            <wp:effectExtent l="0" t="0" r="8890" b="0"/>
            <wp:docPr id="1970411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411388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1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5C209" w14:textId="717145AC" w:rsidR="00DA4BD9" w:rsidRDefault="00DA4BD9" w:rsidP="003D09C6"/>
    <w:p w14:paraId="218AC6E8" w14:textId="63FD69A7" w:rsidR="003C1EB7" w:rsidRDefault="003C1EB7" w:rsidP="003D09C6"/>
    <w:p w14:paraId="0BCB0E6D" w14:textId="77777777" w:rsidR="003C1EB7" w:rsidRDefault="003C1EB7" w:rsidP="003D09C6"/>
    <w:p w14:paraId="4F98FAD1" w14:textId="7C5D4B97" w:rsidR="00227B9D" w:rsidRDefault="00227B9D" w:rsidP="00227B9D">
      <w:pPr>
        <w:pStyle w:val="Heading2"/>
      </w:pPr>
      <w:r>
        <w:t>Task 10:</w:t>
      </w:r>
      <w:r w:rsidRPr="00227B9D">
        <w:t xml:space="preserve"> Update the columns mentioned in Update-Table.csv in s3</w:t>
      </w:r>
      <w:r>
        <w:t>.</w:t>
      </w:r>
    </w:p>
    <w:p w14:paraId="40466169" w14:textId="77777777" w:rsidR="003C1EB7" w:rsidRDefault="00227B9D" w:rsidP="003C1EB7">
      <w:r>
        <w:t xml:space="preserve">Step 1: </w:t>
      </w:r>
      <w:r w:rsidR="003C1EB7">
        <w:t xml:space="preserve">Created a python script to read data from s3 and save it. Also make some changes like convert percentage column to </w:t>
      </w:r>
      <w:proofErr w:type="spellStart"/>
      <w:r w:rsidR="003C1EB7">
        <w:t>upto</w:t>
      </w:r>
      <w:proofErr w:type="spellEnd"/>
      <w:r w:rsidR="003C1EB7">
        <w:t xml:space="preserve"> 2 decimal point and combined first name and last name as a full name column.</w:t>
      </w:r>
    </w:p>
    <w:p w14:paraId="6713BD07" w14:textId="22F055D3" w:rsidR="003C1EB7" w:rsidRDefault="003C1EB7" w:rsidP="003C1EB7">
      <w:r>
        <w:t xml:space="preserve"> Saved file will be used to update rows in the student table.</w:t>
      </w:r>
    </w:p>
    <w:p w14:paraId="36E0B41F" w14:textId="63AAE850" w:rsidR="006866AA" w:rsidRDefault="00A0211D" w:rsidP="003C1EB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4753702" wp14:editId="6139607F">
                <wp:simplePos x="0" y="0"/>
                <wp:positionH relativeFrom="column">
                  <wp:posOffset>20392</wp:posOffset>
                </wp:positionH>
                <wp:positionV relativeFrom="paragraph">
                  <wp:posOffset>6774220</wp:posOffset>
                </wp:positionV>
                <wp:extent cx="1076325" cy="126984"/>
                <wp:effectExtent l="0" t="0" r="28575" b="26035"/>
                <wp:wrapNone/>
                <wp:docPr id="461378763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325" cy="12698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D9861A" id="Rectangle 12" o:spid="_x0000_s1026" style="position:absolute;margin-left:1.6pt;margin-top:533.4pt;width:84.75pt;height:10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" filled="f" strokecolor="yellow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78639D7" wp14:editId="69EF34CF">
                <wp:simplePos x="0" y="0"/>
                <wp:positionH relativeFrom="column">
                  <wp:posOffset>37754</wp:posOffset>
                </wp:positionH>
                <wp:positionV relativeFrom="paragraph">
                  <wp:posOffset>6259147</wp:posOffset>
                </wp:positionV>
                <wp:extent cx="2082800" cy="393539"/>
                <wp:effectExtent l="0" t="0" r="12700" b="26035"/>
                <wp:wrapNone/>
                <wp:docPr id="178762970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2800" cy="3935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B74130" id="Rectangle 12" o:spid="_x0000_s1026" style="position:absolute;margin-left:2.95pt;margin-top:492.85pt;width:164pt;height:3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" filled="f" strokecolor="yellow" strokeweight="1pt"/>
            </w:pict>
          </mc:Fallback>
        </mc:AlternateContent>
      </w:r>
      <w:r w:rsidR="007B2A70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829F811" wp14:editId="51D662A0">
                <wp:simplePos x="0" y="0"/>
                <wp:positionH relativeFrom="column">
                  <wp:posOffset>1212215</wp:posOffset>
                </wp:positionH>
                <wp:positionV relativeFrom="paragraph">
                  <wp:posOffset>4326127</wp:posOffset>
                </wp:positionV>
                <wp:extent cx="1076445" cy="179408"/>
                <wp:effectExtent l="0" t="0" r="28575" b="11430"/>
                <wp:wrapNone/>
                <wp:docPr id="173551996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445" cy="1794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6A3B7F" id="Rectangle 12" o:spid="_x0000_s1026" style="position:absolute;margin-left:95.45pt;margin-top:340.65pt;width:84.75pt;height:14.1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" filled="f" strokecolor="yellow" strokeweight="1pt"/>
            </w:pict>
          </mc:Fallback>
        </mc:AlternateContent>
      </w:r>
      <w:r w:rsidR="006866AA" w:rsidRPr="006866AA">
        <w:rPr>
          <w:noProof/>
        </w:rPr>
        <w:drawing>
          <wp:inline distT="0" distB="0" distL="0" distR="0" wp14:anchorId="4F5BA7B9" wp14:editId="34B4A19E">
            <wp:extent cx="5972810" cy="3906456"/>
            <wp:effectExtent l="0" t="0" r="0" b="0"/>
            <wp:docPr id="7436080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608036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78806" cy="3910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1EB7">
        <w:t>Step 2: Running the script to makes some changes according to requirement and save that csv file.</w:t>
      </w:r>
      <w:r w:rsidR="006866AA" w:rsidRPr="006866AA">
        <w:rPr>
          <w:noProof/>
        </w:rPr>
        <w:drawing>
          <wp:inline distT="0" distB="0" distL="0" distR="0" wp14:anchorId="529501E8" wp14:editId="2DD247D1">
            <wp:extent cx="5972810" cy="1717040"/>
            <wp:effectExtent l="0" t="0" r="8890" b="0"/>
            <wp:docPr id="4180553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055346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1EB7">
        <w:t>Step 3: Updating table using update.csv file.</w:t>
      </w:r>
      <w:r w:rsidR="006866AA" w:rsidRPr="006866AA">
        <w:rPr>
          <w:noProof/>
        </w:rPr>
        <w:drawing>
          <wp:inline distT="0" distB="0" distL="0" distR="0" wp14:anchorId="1D8284C4" wp14:editId="0C87BD67">
            <wp:extent cx="5968850" cy="2176041"/>
            <wp:effectExtent l="0" t="0" r="0" b="0"/>
            <wp:docPr id="1160183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183073" name=""/>
                    <pic:cNvPicPr/>
                  </pic:nvPicPr>
                  <pic:blipFill rotWithShape="1">
                    <a:blip r:embed="rId62"/>
                    <a:srcRect b="16620"/>
                    <a:stretch/>
                  </pic:blipFill>
                  <pic:spPr bwMode="auto">
                    <a:xfrm>
                      <a:off x="0" y="0"/>
                      <a:ext cx="6016035" cy="21932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7B848F" w14:textId="2541DE29" w:rsidR="008320CC" w:rsidRDefault="008320CC" w:rsidP="008320CC">
      <w:pPr>
        <w:pStyle w:val="Heading2"/>
      </w:pPr>
      <w:r>
        <w:lastRenderedPageBreak/>
        <w:t xml:space="preserve">Task 11: </w:t>
      </w:r>
      <w:r w:rsidRPr="008320CC">
        <w:t>Create a new table and copy contents from students-table.</w:t>
      </w:r>
    </w:p>
    <w:p w14:paraId="65451EBE" w14:textId="34F5CC7E" w:rsidR="008320CC" w:rsidRDefault="00F4257F" w:rsidP="008320CC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D492225" wp14:editId="4E80E1AE">
                <wp:simplePos x="0" y="0"/>
                <wp:positionH relativeFrom="margin">
                  <wp:align>left</wp:align>
                </wp:positionH>
                <wp:positionV relativeFrom="paragraph">
                  <wp:posOffset>337892</wp:posOffset>
                </wp:positionV>
                <wp:extent cx="3721261" cy="196769"/>
                <wp:effectExtent l="0" t="0" r="12700" b="13335"/>
                <wp:wrapNone/>
                <wp:docPr id="191562242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1261" cy="19676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DB795C" id="Rectangle 13" o:spid="_x0000_s1026" style="position:absolute;margin-left:0;margin-top:26.6pt;width:293pt;height:15.5pt;z-index:25168384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" filled="f" strokecolor="yellow" strokeweight="1pt">
                <w10:wrap anchorx="margin"/>
              </v:rect>
            </w:pict>
          </mc:Fallback>
        </mc:AlternateContent>
      </w:r>
      <w:r w:rsidR="008320CC">
        <w:t>Created a new table and copy contents from student table.</w:t>
      </w:r>
      <w:r w:rsidR="008320CC" w:rsidRPr="008320CC">
        <w:rPr>
          <w:noProof/>
        </w:rPr>
        <w:drawing>
          <wp:inline distT="0" distB="0" distL="0" distR="0" wp14:anchorId="6FCA9819" wp14:editId="06A969AF">
            <wp:extent cx="5972810" cy="700405"/>
            <wp:effectExtent l="0" t="0" r="8890" b="4445"/>
            <wp:docPr id="5368326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832678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0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20CC">
        <w:t>Viewing the new table.</w:t>
      </w:r>
    </w:p>
    <w:p w14:paraId="1A7D0226" w14:textId="03DECBBD" w:rsidR="008320CC" w:rsidRDefault="0065149B" w:rsidP="008320CC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D8D8C70" wp14:editId="5897F54E">
                <wp:simplePos x="0" y="0"/>
                <wp:positionH relativeFrom="column">
                  <wp:posOffset>49329</wp:posOffset>
                </wp:positionH>
                <wp:positionV relativeFrom="paragraph">
                  <wp:posOffset>331084</wp:posOffset>
                </wp:positionV>
                <wp:extent cx="2517494" cy="323923"/>
                <wp:effectExtent l="0" t="0" r="16510" b="19050"/>
                <wp:wrapNone/>
                <wp:docPr id="1651910874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7494" cy="32392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6A419D" id="Rectangle 12" o:spid="_x0000_s1026" style="position:absolute;margin-left:3.9pt;margin-top:26.05pt;width:198.25pt;height:25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" filled="f" strokecolor="yellow" strokeweight="1pt"/>
            </w:pict>
          </mc:Fallback>
        </mc:AlternateContent>
      </w:r>
      <w:r w:rsidR="008320CC" w:rsidRPr="008320CC">
        <w:rPr>
          <w:noProof/>
        </w:rPr>
        <w:drawing>
          <wp:inline distT="0" distB="0" distL="0" distR="0" wp14:anchorId="217CBF0B" wp14:editId="4520B256">
            <wp:extent cx="4369025" cy="2978303"/>
            <wp:effectExtent l="0" t="0" r="0" b="0"/>
            <wp:docPr id="10379363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93635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369025" cy="2978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F0E8A" w14:textId="473312CE" w:rsidR="008320CC" w:rsidRDefault="008320CC" w:rsidP="008320CC">
      <w:pPr>
        <w:pStyle w:val="Heading2"/>
      </w:pPr>
      <w:r>
        <w:t xml:space="preserve">Task 12: </w:t>
      </w:r>
      <w:r w:rsidRPr="008320CC">
        <w:t>Alter table schema and add a new column. </w:t>
      </w:r>
    </w:p>
    <w:p w14:paraId="01C4FB86" w14:textId="40FE664B" w:rsidR="008320CC" w:rsidRDefault="007011A8" w:rsidP="008320CC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100C193" wp14:editId="76ECD8C5">
                <wp:simplePos x="0" y="0"/>
                <wp:positionH relativeFrom="column">
                  <wp:posOffset>14605</wp:posOffset>
                </wp:positionH>
                <wp:positionV relativeFrom="paragraph">
                  <wp:posOffset>205813</wp:posOffset>
                </wp:positionV>
                <wp:extent cx="4027990" cy="185195"/>
                <wp:effectExtent l="0" t="0" r="10795" b="24765"/>
                <wp:wrapNone/>
                <wp:docPr id="1499817496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7990" cy="1851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8783AB" id="Rectangle 12" o:spid="_x0000_s1026" style="position:absolute;margin-left:1.15pt;margin-top:16.2pt;width:317.15pt;height:14.6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" filled="f" strokecolor="yellow" strokeweight="1pt"/>
            </w:pict>
          </mc:Fallback>
        </mc:AlternateContent>
      </w:r>
      <w:r w:rsidR="008320CC">
        <w:t xml:space="preserve">Alter table and adding new column name as </w:t>
      </w:r>
      <w:proofErr w:type="spellStart"/>
      <w:r w:rsidR="008320CC">
        <w:t>PassFail</w:t>
      </w:r>
      <w:proofErr w:type="spellEnd"/>
      <w:r w:rsidR="008320CC">
        <w:t xml:space="preserve">. And </w:t>
      </w:r>
      <w:proofErr w:type="spellStart"/>
      <w:r w:rsidR="008320CC">
        <w:t>describi</w:t>
      </w:r>
      <w:proofErr w:type="spellEnd"/>
      <w:r w:rsidR="008320CC" w:rsidRPr="008320CC">
        <w:rPr>
          <w:noProof/>
        </w:rPr>
        <w:drawing>
          <wp:inline distT="0" distB="0" distL="0" distR="0" wp14:anchorId="2AD39E48" wp14:editId="4A4B0885">
            <wp:extent cx="5969631" cy="2488557"/>
            <wp:effectExtent l="0" t="0" r="0" b="7620"/>
            <wp:docPr id="665170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170278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057443" cy="252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CE738" w14:textId="0A6FD4F0" w:rsidR="00D54E3B" w:rsidRDefault="00D54E3B" w:rsidP="00D54E3B">
      <w:pPr>
        <w:pStyle w:val="Heading2"/>
      </w:pPr>
      <w:r>
        <w:lastRenderedPageBreak/>
        <w:t>Task 13:</w:t>
      </w:r>
      <w:r w:rsidR="00866F88" w:rsidRPr="00866F88">
        <w:t xml:space="preserve"> The column name should be Pass/Fail with Boolean data type. Percentage &gt; 40 True else False.</w:t>
      </w:r>
    </w:p>
    <w:p w14:paraId="5570B6B1" w14:textId="31D87562" w:rsidR="003C1EB7" w:rsidRDefault="00983612" w:rsidP="003C1EB7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4681DA9" wp14:editId="34A01C03">
                <wp:simplePos x="0" y="0"/>
                <wp:positionH relativeFrom="margin">
                  <wp:align>left</wp:align>
                </wp:positionH>
                <wp:positionV relativeFrom="paragraph">
                  <wp:posOffset>320884</wp:posOffset>
                </wp:positionV>
                <wp:extent cx="5781554" cy="173620"/>
                <wp:effectExtent l="0" t="0" r="10160" b="17145"/>
                <wp:wrapNone/>
                <wp:docPr id="1774821691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1554" cy="1736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964FD6" id="Rectangle 12" o:spid="_x0000_s1026" style="position:absolute;margin-left:0;margin-top:25.25pt;width:455.25pt;height:13.65pt;z-index:2516899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" filled="f" strokecolor="yellow" strokeweight="1pt">
                <w10:wrap anchorx="margin"/>
              </v:rect>
            </w:pict>
          </mc:Fallback>
        </mc:AlternateContent>
      </w:r>
      <w:r w:rsidR="00866F88">
        <w:t>Updating according to requirement.</w:t>
      </w:r>
      <w:r w:rsidR="00866F88" w:rsidRPr="00866F88">
        <w:rPr>
          <w:noProof/>
        </w:rPr>
        <w:drawing>
          <wp:inline distT="0" distB="0" distL="0" distR="0" wp14:anchorId="41B499D9" wp14:editId="5E43A616">
            <wp:extent cx="5972810" cy="882650"/>
            <wp:effectExtent l="0" t="0" r="8890" b="0"/>
            <wp:docPr id="5205892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589298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88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9D81E" w14:textId="0154243D" w:rsidR="00227B9D" w:rsidRDefault="00866F88" w:rsidP="00866F88">
      <w:pPr>
        <w:pStyle w:val="Heading2"/>
      </w:pPr>
      <w:r>
        <w:t xml:space="preserve">Task 14: </w:t>
      </w:r>
      <w:r w:rsidRPr="00866F88">
        <w:t>Show contents of new table.</w:t>
      </w:r>
    </w:p>
    <w:p w14:paraId="5ECC372A" w14:textId="22E893D5" w:rsidR="00866F88" w:rsidRDefault="00866F88" w:rsidP="00866F88">
      <w:r>
        <w:t>Viewing the content form new table.</w:t>
      </w:r>
    </w:p>
    <w:p w14:paraId="4E45C3E9" w14:textId="3DBD3D87" w:rsidR="001C32B0" w:rsidRDefault="001C32B0" w:rsidP="001C32B0">
      <w:pPr>
        <w:pStyle w:val="CodeColor1"/>
      </w:pPr>
      <w:proofErr w:type="spellStart"/>
      <w:r>
        <w:t>mysql</w:t>
      </w:r>
      <w:proofErr w:type="spellEnd"/>
      <w:r>
        <w:t xml:space="preserve">&gt; select * from </w:t>
      </w:r>
      <w:proofErr w:type="spellStart"/>
      <w:r>
        <w:t>new_table</w:t>
      </w:r>
      <w:proofErr w:type="spellEnd"/>
      <w:r>
        <w:t>;</w:t>
      </w:r>
    </w:p>
    <w:p w14:paraId="0A2DC9AE" w14:textId="0A3B4A11" w:rsidR="00866F88" w:rsidRDefault="00883F68" w:rsidP="00866F88"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1A898E9" wp14:editId="03A74AEB">
                <wp:simplePos x="0" y="0"/>
                <wp:positionH relativeFrom="margin">
                  <wp:align>left</wp:align>
                </wp:positionH>
                <wp:positionV relativeFrom="paragraph">
                  <wp:posOffset>153035</wp:posOffset>
                </wp:positionV>
                <wp:extent cx="1973484" cy="144684"/>
                <wp:effectExtent l="0" t="0" r="27305" b="27305"/>
                <wp:wrapNone/>
                <wp:docPr id="34883550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3484" cy="14468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607222" id="Rectangle 12" o:spid="_x0000_s1026" style="position:absolute;margin-left:0;margin-top:12.05pt;width:155.4pt;height:11.4pt;z-index:2516920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" filled="f" strokecolor="yellow" strokeweight="1pt">
                <w10:wrap anchorx="margin"/>
              </v:rect>
            </w:pict>
          </mc:Fallback>
        </mc:AlternateContent>
      </w:r>
      <w:r w:rsidR="00866F88" w:rsidRPr="00866F88">
        <w:rPr>
          <w:noProof/>
        </w:rPr>
        <w:drawing>
          <wp:inline distT="0" distB="0" distL="0" distR="0" wp14:anchorId="1A65376E" wp14:editId="5536A1AB">
            <wp:extent cx="5972810" cy="2842260"/>
            <wp:effectExtent l="0" t="0" r="8890" b="0"/>
            <wp:docPr id="17118614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861435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80A63" w14:textId="148D3161" w:rsidR="00866F88" w:rsidRDefault="00866F88" w:rsidP="00866F88">
      <w:pPr>
        <w:pStyle w:val="Heading2"/>
      </w:pPr>
      <w:r>
        <w:t xml:space="preserve">Task 15: </w:t>
      </w:r>
      <w:r w:rsidRPr="00866F88">
        <w:t>Delete records who failed.</w:t>
      </w:r>
    </w:p>
    <w:p w14:paraId="7BAC86C6" w14:textId="68D2AA4D" w:rsidR="00866F88" w:rsidRDefault="008E3672" w:rsidP="00866F88"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A8339A8" wp14:editId="1202BFA7">
                <wp:simplePos x="0" y="0"/>
                <wp:positionH relativeFrom="margin">
                  <wp:align>left</wp:align>
                </wp:positionH>
                <wp:positionV relativeFrom="paragraph">
                  <wp:posOffset>260672</wp:posOffset>
                </wp:positionV>
                <wp:extent cx="5422739" cy="260076"/>
                <wp:effectExtent l="0" t="0" r="26035" b="26035"/>
                <wp:wrapNone/>
                <wp:docPr id="195017814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2739" cy="2600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A50D98" id="Rectangle 12" o:spid="_x0000_s1026" style="position:absolute;margin-left:0;margin-top:20.55pt;width:427pt;height:20.5pt;z-index:2516940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" filled="f" strokecolor="yellow" strokeweight="1pt">
                <w10:wrap anchorx="margin"/>
              </v:rect>
            </w:pict>
          </mc:Fallback>
        </mc:AlternateContent>
      </w:r>
      <w:r w:rsidR="00866F88" w:rsidRPr="00866F88">
        <w:rPr>
          <w:noProof/>
        </w:rPr>
        <w:drawing>
          <wp:inline distT="0" distB="0" distL="0" distR="0" wp14:anchorId="53282C8E" wp14:editId="5FE750AA">
            <wp:extent cx="5972810" cy="1262380"/>
            <wp:effectExtent l="0" t="0" r="8890" b="0"/>
            <wp:docPr id="9101313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13134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26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A3F76" w14:textId="07B1F929" w:rsidR="00866F88" w:rsidRDefault="00866F88" w:rsidP="00866F88">
      <w:pPr>
        <w:pStyle w:val="Heading2"/>
      </w:pPr>
      <w:r>
        <w:lastRenderedPageBreak/>
        <w:t>Task 16:</w:t>
      </w:r>
      <w:r w:rsidR="005C57CF" w:rsidRPr="005C57CF">
        <w:t xml:space="preserve"> Show contents of new table.</w:t>
      </w:r>
    </w:p>
    <w:p w14:paraId="209C10A7" w14:textId="035170E6" w:rsidR="00A93F45" w:rsidRPr="00A93F45" w:rsidRDefault="00A93F45" w:rsidP="00A93F45">
      <w:pPr>
        <w:pStyle w:val="CodeColor1"/>
      </w:pPr>
      <w:proofErr w:type="spellStart"/>
      <w:r>
        <w:t>mysql</w:t>
      </w:r>
      <w:proofErr w:type="spellEnd"/>
      <w:r>
        <w:t xml:space="preserve">&gt; select * from </w:t>
      </w:r>
      <w:proofErr w:type="spellStart"/>
      <w:r>
        <w:t>new_table</w:t>
      </w:r>
      <w:proofErr w:type="spellEnd"/>
      <w:r>
        <w:t>;</w:t>
      </w:r>
    </w:p>
    <w:p w14:paraId="12DAF999" w14:textId="0BC9BA8D" w:rsidR="005C57CF" w:rsidRDefault="00AC21D9" w:rsidP="005C57CF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CF55003" wp14:editId="6DCB8BD9">
                <wp:simplePos x="0" y="0"/>
                <wp:positionH relativeFrom="margin">
                  <wp:posOffset>-14331</wp:posOffset>
                </wp:positionH>
                <wp:positionV relativeFrom="paragraph">
                  <wp:posOffset>144112</wp:posOffset>
                </wp:positionV>
                <wp:extent cx="1197980" cy="127321"/>
                <wp:effectExtent l="0" t="0" r="21590" b="25400"/>
                <wp:wrapNone/>
                <wp:docPr id="1543045354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7980" cy="12732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FF8082" id="Rectangle 12" o:spid="_x0000_s1026" style="position:absolute;margin-left:-1.15pt;margin-top:11.35pt;width:94.35pt;height:10.0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" filled="f" strokecolor="yellow" strokeweight="1pt">
                <w10:wrap anchorx="margin"/>
              </v:rect>
            </w:pict>
          </mc:Fallback>
        </mc:AlternateContent>
      </w:r>
      <w:r w:rsidR="005C57CF" w:rsidRPr="005C57CF">
        <w:rPr>
          <w:noProof/>
        </w:rPr>
        <w:drawing>
          <wp:inline distT="0" distB="0" distL="0" distR="0" wp14:anchorId="10DD8FBA" wp14:editId="4FD2CDFB">
            <wp:extent cx="5983605" cy="2854960"/>
            <wp:effectExtent l="0" t="0" r="0" b="2540"/>
            <wp:docPr id="16436822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682298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83710" cy="285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57CF" w:rsidRPr="005C57CF">
        <w:rPr>
          <w:noProof/>
        </w:rPr>
        <w:t xml:space="preserve"> </w:t>
      </w:r>
      <w:r w:rsidR="005C57CF" w:rsidRPr="005C57CF">
        <w:rPr>
          <w:noProof/>
        </w:rPr>
        <w:drawing>
          <wp:inline distT="0" distB="0" distL="0" distR="0" wp14:anchorId="3397D986" wp14:editId="3044BC44">
            <wp:extent cx="5983605" cy="2966720"/>
            <wp:effectExtent l="0" t="0" r="0" b="5080"/>
            <wp:docPr id="17778867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886737" name=""/>
                    <pic:cNvPicPr/>
                  </pic:nvPicPr>
                  <pic:blipFill rotWithShape="1">
                    <a:blip r:embed="rId70"/>
                    <a:srcRect r="1625"/>
                    <a:stretch/>
                  </pic:blipFill>
                  <pic:spPr bwMode="auto">
                    <a:xfrm>
                      <a:off x="0" y="0"/>
                      <a:ext cx="5997208" cy="29734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CED2D0" w14:textId="35C2D68D" w:rsidR="00F32179" w:rsidRDefault="00F32179" w:rsidP="00F32179">
      <w:pPr>
        <w:pStyle w:val="Heading2"/>
      </w:pPr>
      <w:r>
        <w:t xml:space="preserve">Task 17: </w:t>
      </w:r>
      <w:r w:rsidRPr="00F32179">
        <w:t>Truncate the students-table.</w:t>
      </w:r>
    </w:p>
    <w:p w14:paraId="7FA65471" w14:textId="211CE96D" w:rsidR="00F32179" w:rsidRPr="00F32179" w:rsidRDefault="00F32179" w:rsidP="00F32179">
      <w:pPr>
        <w:pStyle w:val="CodeColor1"/>
      </w:pPr>
      <w:proofErr w:type="spellStart"/>
      <w:r>
        <w:t>mysql</w:t>
      </w:r>
      <w:proofErr w:type="spellEnd"/>
      <w:r>
        <w:t>&gt; TRUNCATE TABLE Student;</w:t>
      </w:r>
    </w:p>
    <w:p w14:paraId="06F316E9" w14:textId="49C31DE1" w:rsidR="00F32179" w:rsidRDefault="00681A21" w:rsidP="00F32179"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3F8B484" wp14:editId="67BA403D">
                <wp:simplePos x="0" y="0"/>
                <wp:positionH relativeFrom="margin">
                  <wp:align>left</wp:align>
                </wp:positionH>
                <wp:positionV relativeFrom="paragraph">
                  <wp:posOffset>331976</wp:posOffset>
                </wp:positionV>
                <wp:extent cx="3200400" cy="248374"/>
                <wp:effectExtent l="0" t="0" r="19050" b="18415"/>
                <wp:wrapNone/>
                <wp:docPr id="209313151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2483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0EF443" id="Rectangle 12" o:spid="_x0000_s1026" style="position:absolute;margin-left:0;margin-top:26.15pt;width:252pt;height:19.55pt;z-index:2516981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" filled="f" strokecolor="yellow" strokeweight="1pt">
                <w10:wrap anchorx="margin"/>
              </v:rect>
            </w:pict>
          </mc:Fallback>
        </mc:AlternateContent>
      </w:r>
      <w:r w:rsidR="00F32179">
        <w:rPr>
          <w:noProof/>
        </w:rPr>
        <w:drawing>
          <wp:inline distT="0" distB="0" distL="0" distR="0" wp14:anchorId="6C6986C3" wp14:editId="7AE78BC8">
            <wp:extent cx="5972810" cy="775335"/>
            <wp:effectExtent l="0" t="0" r="8890" b="5715"/>
            <wp:docPr id="21381396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139659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7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E3FFB" w14:textId="1E93B315" w:rsidR="00F32179" w:rsidRDefault="00F32179" w:rsidP="00F32179">
      <w:pPr>
        <w:pStyle w:val="Heading2"/>
      </w:pPr>
      <w:r>
        <w:lastRenderedPageBreak/>
        <w:t>Task 18:</w:t>
      </w:r>
      <w:r w:rsidRPr="00F32179">
        <w:t xml:space="preserve"> Display its contents.</w:t>
      </w:r>
    </w:p>
    <w:p w14:paraId="50163A35" w14:textId="5B6B1030" w:rsidR="00F32179" w:rsidRPr="00F32179" w:rsidRDefault="00F32179" w:rsidP="00F32179">
      <w:pPr>
        <w:pStyle w:val="CodeColor1"/>
      </w:pPr>
      <w:proofErr w:type="spellStart"/>
      <w:r w:rsidRPr="00F32179">
        <w:t>mysql</w:t>
      </w:r>
      <w:proofErr w:type="spellEnd"/>
      <w:r w:rsidRPr="00F32179">
        <w:t>&gt; select * from Student;</w:t>
      </w:r>
    </w:p>
    <w:p w14:paraId="110C9052" w14:textId="766E86DD" w:rsidR="00F32179" w:rsidRDefault="005D0D31" w:rsidP="00F32179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CFEBF11" wp14:editId="5C06FD44">
                <wp:simplePos x="0" y="0"/>
                <wp:positionH relativeFrom="margin">
                  <wp:align>left</wp:align>
                </wp:positionH>
                <wp:positionV relativeFrom="paragraph">
                  <wp:posOffset>226535</wp:posOffset>
                </wp:positionV>
                <wp:extent cx="3871732" cy="248374"/>
                <wp:effectExtent l="0" t="0" r="14605" b="18415"/>
                <wp:wrapNone/>
                <wp:docPr id="1037874204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1732" cy="2483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AB7844" id="Rectangle 12" o:spid="_x0000_s1026" style="position:absolute;margin-left:0;margin-top:17.85pt;width:304.85pt;height:19.55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" filled="f" strokecolor="yellow" strokeweight="1pt">
                <w10:wrap anchorx="margin"/>
              </v:rect>
            </w:pict>
          </mc:Fallback>
        </mc:AlternateContent>
      </w:r>
      <w:r w:rsidR="00F32179" w:rsidRPr="00F32179">
        <w:rPr>
          <w:noProof/>
        </w:rPr>
        <w:drawing>
          <wp:inline distT="0" distB="0" distL="0" distR="0" wp14:anchorId="21861B7E" wp14:editId="30D972CA">
            <wp:extent cx="5112013" cy="1155759"/>
            <wp:effectExtent l="0" t="0" r="0" b="6350"/>
            <wp:docPr id="18997260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726034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112013" cy="1155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88EA1" w14:textId="5B09BDAD" w:rsidR="00F32179" w:rsidRDefault="00F32179" w:rsidP="00F32179">
      <w:pPr>
        <w:pStyle w:val="Heading2"/>
      </w:pPr>
      <w:r>
        <w:t>Task 19:</w:t>
      </w:r>
      <w:r w:rsidRPr="00F32179">
        <w:t xml:space="preserve"> Drop Students-table.</w:t>
      </w:r>
    </w:p>
    <w:p w14:paraId="57A6042D" w14:textId="4F15AD90" w:rsidR="00F32179" w:rsidRPr="00F32179" w:rsidRDefault="00F32179" w:rsidP="00F32179">
      <w:pPr>
        <w:pStyle w:val="CodeColor1"/>
      </w:pPr>
      <w:proofErr w:type="spellStart"/>
      <w:r w:rsidRPr="00F32179">
        <w:t>mysql</w:t>
      </w:r>
      <w:proofErr w:type="spellEnd"/>
      <w:r w:rsidRPr="00F32179">
        <w:t>&gt; drop table Student;</w:t>
      </w:r>
    </w:p>
    <w:p w14:paraId="59C1D53D" w14:textId="65BB548D" w:rsidR="00F32179" w:rsidRDefault="001B2995" w:rsidP="00F32179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09C88A4" wp14:editId="5EA79038">
                <wp:simplePos x="0" y="0"/>
                <wp:positionH relativeFrom="margin">
                  <wp:align>left</wp:align>
                </wp:positionH>
                <wp:positionV relativeFrom="paragraph">
                  <wp:posOffset>451412</wp:posOffset>
                </wp:positionV>
                <wp:extent cx="3871732" cy="248374"/>
                <wp:effectExtent l="0" t="0" r="14605" b="18415"/>
                <wp:wrapNone/>
                <wp:docPr id="112617606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1732" cy="2483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832999" id="Rectangle 12" o:spid="_x0000_s1026" style="position:absolute;margin-left:0;margin-top:35.55pt;width:304.85pt;height:19.55pt;z-index:2517063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" filled="f" strokecolor="yellow" strokeweight="1pt">
                <w10:wrap anchorx="margin"/>
              </v:rect>
            </w:pict>
          </mc:Fallback>
        </mc:AlternateContent>
      </w:r>
      <w:r w:rsidR="00F32179" w:rsidRPr="00F32179">
        <w:rPr>
          <w:noProof/>
        </w:rPr>
        <w:drawing>
          <wp:inline distT="0" distB="0" distL="0" distR="0" wp14:anchorId="53416038" wp14:editId="6EDD8E72">
            <wp:extent cx="4991357" cy="1536779"/>
            <wp:effectExtent l="0" t="0" r="0" b="6350"/>
            <wp:docPr id="14610905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090590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991357" cy="1536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C65EF" w14:textId="068E0694" w:rsidR="00F32179" w:rsidRDefault="00F32179" w:rsidP="00F32179">
      <w:pPr>
        <w:pStyle w:val="Heading2"/>
      </w:pPr>
      <w:r>
        <w:t xml:space="preserve">Task 20: </w:t>
      </w:r>
      <w:r w:rsidRPr="00F32179">
        <w:t>Display its contents.</w:t>
      </w:r>
    </w:p>
    <w:p w14:paraId="34AEAC40" w14:textId="268F1C5F" w:rsidR="003E488F" w:rsidRPr="003E488F" w:rsidRDefault="003E488F" w:rsidP="003E488F">
      <w:pPr>
        <w:pStyle w:val="CodeColor1"/>
      </w:pPr>
      <w:proofErr w:type="spellStart"/>
      <w:r w:rsidRPr="003E488F">
        <w:t>mysql</w:t>
      </w:r>
      <w:proofErr w:type="spellEnd"/>
      <w:r w:rsidRPr="003E488F">
        <w:t>&gt; select * from Student;</w:t>
      </w:r>
    </w:p>
    <w:p w14:paraId="1A0B48A2" w14:textId="43FA0F7E" w:rsidR="00B02D12" w:rsidRPr="00C83F7B" w:rsidRDefault="001B2995" w:rsidP="009E14C5"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1713698" wp14:editId="365036B4">
                <wp:simplePos x="0" y="0"/>
                <wp:positionH relativeFrom="margin">
                  <wp:align>left</wp:align>
                </wp:positionH>
                <wp:positionV relativeFrom="paragraph">
                  <wp:posOffset>1348426</wp:posOffset>
                </wp:positionV>
                <wp:extent cx="2575367" cy="248374"/>
                <wp:effectExtent l="0" t="0" r="15875" b="18415"/>
                <wp:wrapNone/>
                <wp:docPr id="163409414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5367" cy="2483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719410" id="Rectangle 12" o:spid="_x0000_s1026" style="position:absolute;margin-left:0;margin-top:106.2pt;width:202.8pt;height:19.55pt;z-index:2517022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" filled="f" strokecolor="yellow" strokeweight="1pt">
                <w10:wrap anchorx="margin"/>
              </v:rect>
            </w:pict>
          </mc:Fallback>
        </mc:AlternateContent>
      </w:r>
      <w:r w:rsidR="002B53DC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487D57A" wp14:editId="3CA124BA">
                <wp:simplePos x="0" y="0"/>
                <wp:positionH relativeFrom="margin">
                  <wp:align>left</wp:align>
                </wp:positionH>
                <wp:positionV relativeFrom="paragraph">
                  <wp:posOffset>161507</wp:posOffset>
                </wp:positionV>
                <wp:extent cx="3871732" cy="242498"/>
                <wp:effectExtent l="0" t="0" r="14605" b="24765"/>
                <wp:wrapNone/>
                <wp:docPr id="3294672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1732" cy="24249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DDE3A0" id="Rectangle 12" o:spid="_x0000_s1026" style="position:absolute;margin-left:0;margin-top:12.7pt;width:304.85pt;height:19.1pt;z-index:2517043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" filled="f" strokecolor="yellow" strokeweight="1pt">
                <w10:wrap anchorx="margin"/>
              </v:rect>
            </w:pict>
          </mc:Fallback>
        </mc:AlternateContent>
      </w:r>
      <w:r w:rsidR="003E488F" w:rsidRPr="003E488F">
        <w:rPr>
          <w:noProof/>
        </w:rPr>
        <w:drawing>
          <wp:inline distT="0" distB="0" distL="0" distR="0" wp14:anchorId="56D4E0AC" wp14:editId="53FD8786">
            <wp:extent cx="5972810" cy="761365"/>
            <wp:effectExtent l="0" t="0" r="8890" b="635"/>
            <wp:docPr id="13672128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212850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6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488F">
        <w:t xml:space="preserve">Table does not </w:t>
      </w:r>
      <w:proofErr w:type="spellStart"/>
      <w:r w:rsidR="003E488F">
        <w:t>exit</w:t>
      </w:r>
      <w:proofErr w:type="spellEnd"/>
      <w:r w:rsidR="003E488F">
        <w:t xml:space="preserve"> because it was dropped in previous stage. Verifying the “student-table” via listing all the available table.</w:t>
      </w:r>
      <w:r w:rsidR="003E488F" w:rsidRPr="003E488F">
        <w:rPr>
          <w:noProof/>
        </w:rPr>
        <w:drawing>
          <wp:inline distT="0" distB="0" distL="0" distR="0" wp14:anchorId="67D791AB" wp14:editId="22CA0C98">
            <wp:extent cx="3637513" cy="1689904"/>
            <wp:effectExtent l="0" t="0" r="1270" b="5715"/>
            <wp:docPr id="4465865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58650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755357" cy="1744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02D12" w:rsidRPr="00C83F7B" w:rsidSect="00FF1D64">
      <w:pgSz w:w="12240" w:h="15840" w:code="1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92FD1" w14:textId="77777777" w:rsidR="00C70358" w:rsidRDefault="00C70358" w:rsidP="00EE2E15">
      <w:r>
        <w:separator/>
      </w:r>
    </w:p>
  </w:endnote>
  <w:endnote w:type="continuationSeparator" w:id="0">
    <w:p w14:paraId="78D23229" w14:textId="77777777" w:rsidR="00C70358" w:rsidRDefault="00C70358" w:rsidP="00EE2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6699F" w14:textId="77777777" w:rsidR="00C70358" w:rsidRDefault="00C70358">
      <w:pPr>
        <w:spacing w:after="0"/>
      </w:pPr>
      <w:r>
        <w:separator/>
      </w:r>
    </w:p>
  </w:footnote>
  <w:footnote w:type="continuationSeparator" w:id="0">
    <w:p w14:paraId="4A7A3E0B" w14:textId="77777777" w:rsidR="00C70358" w:rsidRDefault="00C7035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C5402"/>
    <w:multiLevelType w:val="hybridMultilevel"/>
    <w:tmpl w:val="14DCBC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E96A83"/>
    <w:multiLevelType w:val="hybridMultilevel"/>
    <w:tmpl w:val="A25079D2"/>
    <w:lvl w:ilvl="0" w:tplc="63565D80">
      <w:start w:val="1"/>
      <w:numFmt w:val="decimal"/>
      <w:pStyle w:val="OL"/>
      <w:lvlText w:val="%1."/>
      <w:lvlJc w:val="left"/>
      <w:pPr>
        <w:ind w:left="720" w:hanging="360"/>
      </w:pPr>
    </w:lvl>
    <w:lvl w:ilvl="1" w:tplc="FBFE0370">
      <w:start w:val="1"/>
      <w:numFmt w:val="lowerLetter"/>
      <w:pStyle w:val="OL2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C04BB6"/>
    <w:multiLevelType w:val="multilevel"/>
    <w:tmpl w:val="208045F4"/>
    <w:lvl w:ilvl="0">
      <w:start w:val="1"/>
      <w:numFmt w:val="bullet"/>
      <w:lvlRestart w:val="0"/>
      <w:pStyle w:val="UnorderedList"/>
      <w:lvlText w:val="§"/>
      <w:lvlJc w:val="left"/>
      <w:pPr>
        <w:ind w:left="360" w:hanging="360"/>
      </w:pPr>
      <w:rPr>
        <w:rFonts w:ascii="Wingdings" w:hAnsi="Wingdings" w:hint="default"/>
        <w:color w:val="415F8C"/>
      </w:rPr>
    </w:lvl>
    <w:lvl w:ilvl="1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2">
      <w:start w:val="1"/>
      <w:numFmt w:val="bullet"/>
      <w:pStyle w:val="ULColorLevel3"/>
      <w:lvlText w:val="§"/>
      <w:lvlJc w:val="left"/>
      <w:pPr>
        <w:ind w:left="1080" w:hanging="360"/>
      </w:pPr>
      <w:rPr>
        <w:rFonts w:ascii="Wingdings" w:hAnsi="Wingdings" w:hint="default"/>
        <w:color w:val="415F8C"/>
      </w:rPr>
    </w:lvl>
    <w:lvl w:ilvl="3">
      <w:start w:val="1"/>
      <w:numFmt w:val="bullet"/>
      <w:pStyle w:val="ULColorLevel4"/>
      <w:lvlText w:val="§"/>
      <w:lvlJc w:val="left"/>
      <w:pPr>
        <w:ind w:left="1440" w:hanging="360"/>
      </w:pPr>
      <w:rPr>
        <w:rFonts w:ascii="Wingdings" w:hAnsi="Wingdings" w:hint="default"/>
        <w:color w:val="415F8C"/>
      </w:rPr>
    </w:lvl>
    <w:lvl w:ilvl="4">
      <w:start w:val="1"/>
      <w:numFmt w:val="bullet"/>
      <w:lvlText w:val="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5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6">
      <w:start w:val="1"/>
      <w:numFmt w:val="bullet"/>
      <w:lvlText w:val="§"/>
      <w:lvlJc w:val="left"/>
      <w:pPr>
        <w:ind w:left="2520" w:hanging="360"/>
      </w:pPr>
      <w:rPr>
        <w:rFonts w:ascii="Wingdings" w:hAnsi="Wingdings" w:hint="default"/>
        <w:color w:val="auto"/>
      </w:rPr>
    </w:lvl>
    <w:lvl w:ilvl="7">
      <w:start w:val="1"/>
      <w:numFmt w:val="bullet"/>
      <w:lvlText w:val="§"/>
      <w:lvlJc w:val="left"/>
      <w:pPr>
        <w:ind w:left="2880" w:hanging="360"/>
      </w:pPr>
      <w:rPr>
        <w:rFonts w:ascii="Wingdings" w:hAnsi="Wingdings" w:hint="default"/>
        <w:color w:val="auto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auto"/>
        <w:u w:color="415F8C"/>
      </w:rPr>
    </w:lvl>
  </w:abstractNum>
  <w:abstractNum w:abstractNumId="3" w15:restartNumberingAfterBreak="0">
    <w:nsid w:val="57064294"/>
    <w:multiLevelType w:val="hybridMultilevel"/>
    <w:tmpl w:val="129E8082"/>
    <w:lvl w:ilvl="0" w:tplc="AE6E277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u w:color="0068A9"/>
      </w:rPr>
    </w:lvl>
    <w:lvl w:ilvl="1" w:tplc="6C1259F0">
      <w:start w:val="1"/>
      <w:numFmt w:val="bullet"/>
      <w:pStyle w:val="U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0A6DB8"/>
    <w:multiLevelType w:val="multilevel"/>
    <w:tmpl w:val="998656B4"/>
    <w:lvl w:ilvl="0">
      <w:start w:val="1"/>
      <w:numFmt w:val="bullet"/>
      <w:lvlRestart w:val="0"/>
      <w:pStyle w:val="ULColor"/>
      <w:lvlText w:val="§"/>
      <w:lvlJc w:val="left"/>
      <w:pPr>
        <w:ind w:left="357" w:hanging="357"/>
      </w:pPr>
      <w:rPr>
        <w:rFonts w:ascii="Wingdings" w:hAnsi="Wingdings" w:hint="default"/>
        <w:color w:val="0068A9"/>
      </w:rPr>
    </w:lvl>
    <w:lvl w:ilvl="1">
      <w:start w:val="1"/>
      <w:numFmt w:val="bullet"/>
      <w:lvlText w:val="§"/>
      <w:lvlJc w:val="left"/>
      <w:pPr>
        <w:ind w:left="714" w:hanging="357"/>
      </w:pPr>
      <w:rPr>
        <w:rFonts w:ascii="Wingdings" w:hAnsi="Wingdings" w:hint="default"/>
        <w:color w:val="415F8C"/>
      </w:rPr>
    </w:lvl>
    <w:lvl w:ilvl="2">
      <w:start w:val="1"/>
      <w:numFmt w:val="bullet"/>
      <w:lvlText w:val="§"/>
      <w:lvlJc w:val="left"/>
      <w:pPr>
        <w:ind w:left="1071" w:hanging="357"/>
      </w:pPr>
      <w:rPr>
        <w:rFonts w:ascii="Wingdings" w:hAnsi="Wingdings" w:hint="default"/>
        <w:color w:val="415F8C"/>
      </w:rPr>
    </w:lvl>
    <w:lvl w:ilvl="3">
      <w:start w:val="1"/>
      <w:numFmt w:val="bullet"/>
      <w:lvlText w:val="§"/>
      <w:lvlJc w:val="left"/>
      <w:pPr>
        <w:ind w:left="1428" w:hanging="357"/>
      </w:pPr>
      <w:rPr>
        <w:rFonts w:ascii="Wingdings" w:hAnsi="Wingdings" w:hint="default"/>
        <w:color w:val="415F8C"/>
      </w:rPr>
    </w:lvl>
    <w:lvl w:ilvl="4">
      <w:start w:val="1"/>
      <w:numFmt w:val="bullet"/>
      <w:lvlText w:val=""/>
      <w:lvlJc w:val="left"/>
      <w:pPr>
        <w:ind w:left="1785" w:hanging="357"/>
      </w:pPr>
      <w:rPr>
        <w:rFonts w:ascii="Wingdings" w:hAnsi="Wingdings" w:hint="default"/>
        <w:color w:val="415F8C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5" w15:restartNumberingAfterBreak="0">
    <w:nsid w:val="76E75D69"/>
    <w:multiLevelType w:val="multilevel"/>
    <w:tmpl w:val="A5FEA094"/>
    <w:lvl w:ilvl="0">
      <w:start w:val="1"/>
      <w:numFmt w:val="bullet"/>
      <w:lvlRestart w:val="0"/>
      <w:pStyle w:val="ListParagraph2"/>
      <w:lvlText w:val="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15F8C"/>
      </w:rPr>
    </w:lvl>
    <w:lvl w:ilvl="2">
      <w:start w:val="1"/>
      <w:numFmt w:val="bullet"/>
      <w:pStyle w:val="ULLevel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4"/>
      </w:rPr>
    </w:lvl>
    <w:lvl w:ilvl="3">
      <w:start w:val="1"/>
      <w:numFmt w:val="bullet"/>
      <w:pStyle w:val="ULLevel4"/>
      <w:lvlText w:val="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77873E21"/>
    <w:multiLevelType w:val="hybridMultilevel"/>
    <w:tmpl w:val="419A25FA"/>
    <w:lvl w:ilvl="0" w:tplc="48323DA8">
      <w:start w:val="1"/>
      <w:numFmt w:val="bullet"/>
      <w:pStyle w:val="List"/>
      <w:lvlText w:val=""/>
      <w:lvlJc w:val="left"/>
      <w:pPr>
        <w:ind w:left="720" w:hanging="360"/>
      </w:pPr>
      <w:rPr>
        <w:rFonts w:ascii="Wingdings" w:hAnsi="Wingdings" w:hint="default"/>
        <w:color w:val="415F8C"/>
      </w:rPr>
    </w:lvl>
    <w:lvl w:ilvl="1" w:tplc="F60481F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415F8C"/>
      </w:rPr>
    </w:lvl>
    <w:lvl w:ilvl="2" w:tplc="A9165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415F8C"/>
      </w:rPr>
    </w:lvl>
    <w:lvl w:ilvl="3" w:tplc="0407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color w:val="415F8C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1422717">
    <w:abstractNumId w:val="3"/>
  </w:num>
  <w:num w:numId="2" w16cid:durableId="1515457636">
    <w:abstractNumId w:val="2"/>
  </w:num>
  <w:num w:numId="3" w16cid:durableId="1915313509">
    <w:abstractNumId w:val="5"/>
  </w:num>
  <w:num w:numId="4" w16cid:durableId="1476140235">
    <w:abstractNumId w:val="6"/>
  </w:num>
  <w:num w:numId="5" w16cid:durableId="1165976438">
    <w:abstractNumId w:val="4"/>
  </w:num>
  <w:num w:numId="6" w16cid:durableId="1152602123">
    <w:abstractNumId w:val="1"/>
  </w:num>
  <w:num w:numId="7" w16cid:durableId="8553874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sDQzNbSwtDQyMzRT0lEKTi0uzszPAykwqgUA2vQ+7CwAAAA="/>
  </w:docVars>
  <w:rsids>
    <w:rsidRoot w:val="00860072"/>
    <w:rsid w:val="00001CB0"/>
    <w:rsid w:val="0000480E"/>
    <w:rsid w:val="00005408"/>
    <w:rsid w:val="00012534"/>
    <w:rsid w:val="000317EB"/>
    <w:rsid w:val="000340BF"/>
    <w:rsid w:val="00034DD3"/>
    <w:rsid w:val="000550C1"/>
    <w:rsid w:val="000574CE"/>
    <w:rsid w:val="000623CF"/>
    <w:rsid w:val="00065C02"/>
    <w:rsid w:val="00067481"/>
    <w:rsid w:val="00072DB7"/>
    <w:rsid w:val="0007471D"/>
    <w:rsid w:val="00076BB5"/>
    <w:rsid w:val="000815A3"/>
    <w:rsid w:val="000918DE"/>
    <w:rsid w:val="00092686"/>
    <w:rsid w:val="00093B78"/>
    <w:rsid w:val="00097C30"/>
    <w:rsid w:val="000A40A3"/>
    <w:rsid w:val="000A6465"/>
    <w:rsid w:val="000B2530"/>
    <w:rsid w:val="000C54FB"/>
    <w:rsid w:val="000C642B"/>
    <w:rsid w:val="000E3221"/>
    <w:rsid w:val="000F1F3E"/>
    <w:rsid w:val="000F2FB7"/>
    <w:rsid w:val="00100D15"/>
    <w:rsid w:val="001072B8"/>
    <w:rsid w:val="00111EEC"/>
    <w:rsid w:val="00114D67"/>
    <w:rsid w:val="00115CAA"/>
    <w:rsid w:val="00117348"/>
    <w:rsid w:val="001305C3"/>
    <w:rsid w:val="00134B4F"/>
    <w:rsid w:val="001351F9"/>
    <w:rsid w:val="00137A4B"/>
    <w:rsid w:val="00141982"/>
    <w:rsid w:val="00147AEB"/>
    <w:rsid w:val="00155A03"/>
    <w:rsid w:val="00162954"/>
    <w:rsid w:val="00162D16"/>
    <w:rsid w:val="001639D1"/>
    <w:rsid w:val="0016753E"/>
    <w:rsid w:val="0017122D"/>
    <w:rsid w:val="00171576"/>
    <w:rsid w:val="00172FC4"/>
    <w:rsid w:val="001749A6"/>
    <w:rsid w:val="00176489"/>
    <w:rsid w:val="00184B28"/>
    <w:rsid w:val="00184FFF"/>
    <w:rsid w:val="001864F5"/>
    <w:rsid w:val="00197E57"/>
    <w:rsid w:val="001A14B1"/>
    <w:rsid w:val="001A3014"/>
    <w:rsid w:val="001A37FC"/>
    <w:rsid w:val="001A5EAD"/>
    <w:rsid w:val="001B2796"/>
    <w:rsid w:val="001B2995"/>
    <w:rsid w:val="001B7192"/>
    <w:rsid w:val="001B7A19"/>
    <w:rsid w:val="001B7C04"/>
    <w:rsid w:val="001C0702"/>
    <w:rsid w:val="001C30ED"/>
    <w:rsid w:val="001C32B0"/>
    <w:rsid w:val="001C42D4"/>
    <w:rsid w:val="001C44D7"/>
    <w:rsid w:val="001C616B"/>
    <w:rsid w:val="001C71E5"/>
    <w:rsid w:val="001C7806"/>
    <w:rsid w:val="001D06E2"/>
    <w:rsid w:val="001D2B79"/>
    <w:rsid w:val="001D487C"/>
    <w:rsid w:val="001D5DB3"/>
    <w:rsid w:val="001E3357"/>
    <w:rsid w:val="001E7E0F"/>
    <w:rsid w:val="001F31F2"/>
    <w:rsid w:val="001F7AA6"/>
    <w:rsid w:val="002022B5"/>
    <w:rsid w:val="00203A35"/>
    <w:rsid w:val="00204EDA"/>
    <w:rsid w:val="00210671"/>
    <w:rsid w:val="00210A9A"/>
    <w:rsid w:val="0021318F"/>
    <w:rsid w:val="00214D5A"/>
    <w:rsid w:val="00215936"/>
    <w:rsid w:val="0021608F"/>
    <w:rsid w:val="00217566"/>
    <w:rsid w:val="00217595"/>
    <w:rsid w:val="002207C3"/>
    <w:rsid w:val="00223776"/>
    <w:rsid w:val="002247E4"/>
    <w:rsid w:val="00227B9D"/>
    <w:rsid w:val="00233E6B"/>
    <w:rsid w:val="00235AE7"/>
    <w:rsid w:val="002379D3"/>
    <w:rsid w:val="00244154"/>
    <w:rsid w:val="00244A30"/>
    <w:rsid w:val="0024741E"/>
    <w:rsid w:val="00247932"/>
    <w:rsid w:val="00250E2A"/>
    <w:rsid w:val="00254323"/>
    <w:rsid w:val="00254FBB"/>
    <w:rsid w:val="00257F78"/>
    <w:rsid w:val="002648A2"/>
    <w:rsid w:val="00265683"/>
    <w:rsid w:val="00267979"/>
    <w:rsid w:val="00292528"/>
    <w:rsid w:val="00293D6F"/>
    <w:rsid w:val="00296D90"/>
    <w:rsid w:val="00297E5F"/>
    <w:rsid w:val="002B2EB8"/>
    <w:rsid w:val="002B53DC"/>
    <w:rsid w:val="002C4087"/>
    <w:rsid w:val="002D1C7C"/>
    <w:rsid w:val="002D3A6F"/>
    <w:rsid w:val="002D3EA2"/>
    <w:rsid w:val="002D65AB"/>
    <w:rsid w:val="002D6E77"/>
    <w:rsid w:val="002E640A"/>
    <w:rsid w:val="002F2B8A"/>
    <w:rsid w:val="003076CB"/>
    <w:rsid w:val="003102EF"/>
    <w:rsid w:val="00316EB0"/>
    <w:rsid w:val="0031704C"/>
    <w:rsid w:val="0032453F"/>
    <w:rsid w:val="00330570"/>
    <w:rsid w:val="00331187"/>
    <w:rsid w:val="00331BB1"/>
    <w:rsid w:val="00331C7D"/>
    <w:rsid w:val="00332280"/>
    <w:rsid w:val="00336282"/>
    <w:rsid w:val="00346DAE"/>
    <w:rsid w:val="00353AFB"/>
    <w:rsid w:val="003545D4"/>
    <w:rsid w:val="003558DD"/>
    <w:rsid w:val="00356AE6"/>
    <w:rsid w:val="0036176E"/>
    <w:rsid w:val="0036419F"/>
    <w:rsid w:val="003653E9"/>
    <w:rsid w:val="00371B99"/>
    <w:rsid w:val="00372EB6"/>
    <w:rsid w:val="00380396"/>
    <w:rsid w:val="003804CC"/>
    <w:rsid w:val="0038111C"/>
    <w:rsid w:val="00381A0C"/>
    <w:rsid w:val="00382DC3"/>
    <w:rsid w:val="00383775"/>
    <w:rsid w:val="00386F93"/>
    <w:rsid w:val="003902A5"/>
    <w:rsid w:val="00390553"/>
    <w:rsid w:val="00394A4D"/>
    <w:rsid w:val="00395CD8"/>
    <w:rsid w:val="003A07E5"/>
    <w:rsid w:val="003A44F5"/>
    <w:rsid w:val="003A4693"/>
    <w:rsid w:val="003A6318"/>
    <w:rsid w:val="003A7654"/>
    <w:rsid w:val="003B419A"/>
    <w:rsid w:val="003B6C10"/>
    <w:rsid w:val="003B79CA"/>
    <w:rsid w:val="003C1EB7"/>
    <w:rsid w:val="003C26FC"/>
    <w:rsid w:val="003C4664"/>
    <w:rsid w:val="003C74E7"/>
    <w:rsid w:val="003D09C6"/>
    <w:rsid w:val="003D17F7"/>
    <w:rsid w:val="003E32AE"/>
    <w:rsid w:val="003E488F"/>
    <w:rsid w:val="003F1B3E"/>
    <w:rsid w:val="003F6D69"/>
    <w:rsid w:val="00400778"/>
    <w:rsid w:val="004018F1"/>
    <w:rsid w:val="00402F75"/>
    <w:rsid w:val="0040368F"/>
    <w:rsid w:val="0041266B"/>
    <w:rsid w:val="0042617C"/>
    <w:rsid w:val="00432084"/>
    <w:rsid w:val="0044607B"/>
    <w:rsid w:val="00451737"/>
    <w:rsid w:val="00460A24"/>
    <w:rsid w:val="00466438"/>
    <w:rsid w:val="004754F4"/>
    <w:rsid w:val="00476A3E"/>
    <w:rsid w:val="00483A2C"/>
    <w:rsid w:val="00485343"/>
    <w:rsid w:val="00486E8D"/>
    <w:rsid w:val="00491164"/>
    <w:rsid w:val="00493516"/>
    <w:rsid w:val="004A0FD0"/>
    <w:rsid w:val="004A24FC"/>
    <w:rsid w:val="004A2A99"/>
    <w:rsid w:val="004A4BBC"/>
    <w:rsid w:val="004B41BA"/>
    <w:rsid w:val="004B6269"/>
    <w:rsid w:val="004D1CEA"/>
    <w:rsid w:val="004D22BE"/>
    <w:rsid w:val="004D3BD8"/>
    <w:rsid w:val="004D52D0"/>
    <w:rsid w:val="004E3558"/>
    <w:rsid w:val="004E5CED"/>
    <w:rsid w:val="004E6513"/>
    <w:rsid w:val="004F2591"/>
    <w:rsid w:val="00500E23"/>
    <w:rsid w:val="00501C5C"/>
    <w:rsid w:val="00503124"/>
    <w:rsid w:val="00521369"/>
    <w:rsid w:val="00521427"/>
    <w:rsid w:val="00523D23"/>
    <w:rsid w:val="005311F9"/>
    <w:rsid w:val="00534755"/>
    <w:rsid w:val="00540465"/>
    <w:rsid w:val="0054446F"/>
    <w:rsid w:val="00545991"/>
    <w:rsid w:val="00547EF8"/>
    <w:rsid w:val="005515D6"/>
    <w:rsid w:val="00555063"/>
    <w:rsid w:val="00560C57"/>
    <w:rsid w:val="00563E5A"/>
    <w:rsid w:val="0056595A"/>
    <w:rsid w:val="00565ED2"/>
    <w:rsid w:val="005668E4"/>
    <w:rsid w:val="00566C90"/>
    <w:rsid w:val="00571DB5"/>
    <w:rsid w:val="00575B70"/>
    <w:rsid w:val="00593F7F"/>
    <w:rsid w:val="005A2247"/>
    <w:rsid w:val="005A3C55"/>
    <w:rsid w:val="005A42F4"/>
    <w:rsid w:val="005A6A18"/>
    <w:rsid w:val="005A7567"/>
    <w:rsid w:val="005B1CB3"/>
    <w:rsid w:val="005B4958"/>
    <w:rsid w:val="005B6ECC"/>
    <w:rsid w:val="005C0B35"/>
    <w:rsid w:val="005C4593"/>
    <w:rsid w:val="005C5075"/>
    <w:rsid w:val="005C57CF"/>
    <w:rsid w:val="005D0180"/>
    <w:rsid w:val="005D0D31"/>
    <w:rsid w:val="005E00FE"/>
    <w:rsid w:val="005E1353"/>
    <w:rsid w:val="005E41CE"/>
    <w:rsid w:val="005E52C5"/>
    <w:rsid w:val="005E7DAE"/>
    <w:rsid w:val="005F234B"/>
    <w:rsid w:val="005F552B"/>
    <w:rsid w:val="005F6377"/>
    <w:rsid w:val="005F74E4"/>
    <w:rsid w:val="00607293"/>
    <w:rsid w:val="0061037D"/>
    <w:rsid w:val="00613955"/>
    <w:rsid w:val="006172DB"/>
    <w:rsid w:val="00620AE7"/>
    <w:rsid w:val="0062472D"/>
    <w:rsid w:val="00627B2D"/>
    <w:rsid w:val="006369C6"/>
    <w:rsid w:val="00640969"/>
    <w:rsid w:val="0065149B"/>
    <w:rsid w:val="00652D03"/>
    <w:rsid w:val="0065655C"/>
    <w:rsid w:val="00662CB1"/>
    <w:rsid w:val="00663A91"/>
    <w:rsid w:val="00663AF4"/>
    <w:rsid w:val="00663E7B"/>
    <w:rsid w:val="00664B2D"/>
    <w:rsid w:val="0066548E"/>
    <w:rsid w:val="00666960"/>
    <w:rsid w:val="0067062E"/>
    <w:rsid w:val="00672C05"/>
    <w:rsid w:val="00675438"/>
    <w:rsid w:val="00681A21"/>
    <w:rsid w:val="00682BCC"/>
    <w:rsid w:val="006866AA"/>
    <w:rsid w:val="0069087B"/>
    <w:rsid w:val="00692C69"/>
    <w:rsid w:val="006B1F56"/>
    <w:rsid w:val="006B76F4"/>
    <w:rsid w:val="006B78E4"/>
    <w:rsid w:val="006C0A5C"/>
    <w:rsid w:val="006C1EE8"/>
    <w:rsid w:val="006C7AE5"/>
    <w:rsid w:val="006F2DC6"/>
    <w:rsid w:val="006F7152"/>
    <w:rsid w:val="0070045D"/>
    <w:rsid w:val="007011A8"/>
    <w:rsid w:val="007033F6"/>
    <w:rsid w:val="00706B6B"/>
    <w:rsid w:val="00711223"/>
    <w:rsid w:val="00713040"/>
    <w:rsid w:val="00716F2F"/>
    <w:rsid w:val="0072231E"/>
    <w:rsid w:val="00727242"/>
    <w:rsid w:val="007311E2"/>
    <w:rsid w:val="00737888"/>
    <w:rsid w:val="0074206C"/>
    <w:rsid w:val="0075192B"/>
    <w:rsid w:val="00755036"/>
    <w:rsid w:val="00756B75"/>
    <w:rsid w:val="00762553"/>
    <w:rsid w:val="00763CB2"/>
    <w:rsid w:val="007655DF"/>
    <w:rsid w:val="007675B0"/>
    <w:rsid w:val="00770D23"/>
    <w:rsid w:val="00776325"/>
    <w:rsid w:val="0078069C"/>
    <w:rsid w:val="00780D43"/>
    <w:rsid w:val="00782273"/>
    <w:rsid w:val="007864C6"/>
    <w:rsid w:val="00792839"/>
    <w:rsid w:val="00797C6E"/>
    <w:rsid w:val="007A158A"/>
    <w:rsid w:val="007A68FC"/>
    <w:rsid w:val="007A6A9B"/>
    <w:rsid w:val="007B0D4A"/>
    <w:rsid w:val="007B1B46"/>
    <w:rsid w:val="007B2A70"/>
    <w:rsid w:val="007B31C7"/>
    <w:rsid w:val="007B3C41"/>
    <w:rsid w:val="007D06EF"/>
    <w:rsid w:val="007D51FF"/>
    <w:rsid w:val="007E2752"/>
    <w:rsid w:val="007E689D"/>
    <w:rsid w:val="007E6A9B"/>
    <w:rsid w:val="007F020E"/>
    <w:rsid w:val="007F1388"/>
    <w:rsid w:val="007F1C3A"/>
    <w:rsid w:val="007F227F"/>
    <w:rsid w:val="008001C2"/>
    <w:rsid w:val="00810610"/>
    <w:rsid w:val="00816549"/>
    <w:rsid w:val="00817898"/>
    <w:rsid w:val="00822ED4"/>
    <w:rsid w:val="00823CDD"/>
    <w:rsid w:val="00823EEA"/>
    <w:rsid w:val="00824841"/>
    <w:rsid w:val="00825971"/>
    <w:rsid w:val="00826E72"/>
    <w:rsid w:val="00826FDF"/>
    <w:rsid w:val="008320CC"/>
    <w:rsid w:val="0084263F"/>
    <w:rsid w:val="0084590D"/>
    <w:rsid w:val="008466F4"/>
    <w:rsid w:val="008562E6"/>
    <w:rsid w:val="00857362"/>
    <w:rsid w:val="00860072"/>
    <w:rsid w:val="00864B09"/>
    <w:rsid w:val="00866F88"/>
    <w:rsid w:val="00870A44"/>
    <w:rsid w:val="0088306B"/>
    <w:rsid w:val="00883F68"/>
    <w:rsid w:val="0089754E"/>
    <w:rsid w:val="008A5EB6"/>
    <w:rsid w:val="008A6F6E"/>
    <w:rsid w:val="008A7448"/>
    <w:rsid w:val="008B2375"/>
    <w:rsid w:val="008B680D"/>
    <w:rsid w:val="008C0C4B"/>
    <w:rsid w:val="008C74BC"/>
    <w:rsid w:val="008D6962"/>
    <w:rsid w:val="008D7970"/>
    <w:rsid w:val="008E2807"/>
    <w:rsid w:val="008E3672"/>
    <w:rsid w:val="008E5875"/>
    <w:rsid w:val="008E5A62"/>
    <w:rsid w:val="008F147F"/>
    <w:rsid w:val="008F1902"/>
    <w:rsid w:val="0090605F"/>
    <w:rsid w:val="0090705A"/>
    <w:rsid w:val="00910FE3"/>
    <w:rsid w:val="00914D8C"/>
    <w:rsid w:val="0092474A"/>
    <w:rsid w:val="00925A85"/>
    <w:rsid w:val="00935B20"/>
    <w:rsid w:val="0093645E"/>
    <w:rsid w:val="009373D0"/>
    <w:rsid w:val="0094150A"/>
    <w:rsid w:val="00942900"/>
    <w:rsid w:val="009435DB"/>
    <w:rsid w:val="0094639E"/>
    <w:rsid w:val="0094703E"/>
    <w:rsid w:val="0095649D"/>
    <w:rsid w:val="009566FD"/>
    <w:rsid w:val="00960F85"/>
    <w:rsid w:val="009634CD"/>
    <w:rsid w:val="00963506"/>
    <w:rsid w:val="00964624"/>
    <w:rsid w:val="009771C7"/>
    <w:rsid w:val="00982501"/>
    <w:rsid w:val="00983612"/>
    <w:rsid w:val="00986C8A"/>
    <w:rsid w:val="00987447"/>
    <w:rsid w:val="009957F8"/>
    <w:rsid w:val="009B0116"/>
    <w:rsid w:val="009B20DA"/>
    <w:rsid w:val="009B3DFA"/>
    <w:rsid w:val="009B51D3"/>
    <w:rsid w:val="009B6572"/>
    <w:rsid w:val="009B7362"/>
    <w:rsid w:val="009C6BD1"/>
    <w:rsid w:val="009D3B68"/>
    <w:rsid w:val="009E14C5"/>
    <w:rsid w:val="009F10AE"/>
    <w:rsid w:val="009F5CC5"/>
    <w:rsid w:val="009F6754"/>
    <w:rsid w:val="00A0211D"/>
    <w:rsid w:val="00A02D6C"/>
    <w:rsid w:val="00A03497"/>
    <w:rsid w:val="00A06FB7"/>
    <w:rsid w:val="00A07438"/>
    <w:rsid w:val="00A13546"/>
    <w:rsid w:val="00A16E8B"/>
    <w:rsid w:val="00A20273"/>
    <w:rsid w:val="00A22A23"/>
    <w:rsid w:val="00A22BB5"/>
    <w:rsid w:val="00A2467C"/>
    <w:rsid w:val="00A267F8"/>
    <w:rsid w:val="00A3013A"/>
    <w:rsid w:val="00A31B59"/>
    <w:rsid w:val="00A42F76"/>
    <w:rsid w:val="00A438B1"/>
    <w:rsid w:val="00A52155"/>
    <w:rsid w:val="00A55A59"/>
    <w:rsid w:val="00A560C2"/>
    <w:rsid w:val="00A6789A"/>
    <w:rsid w:val="00A7196B"/>
    <w:rsid w:val="00A72407"/>
    <w:rsid w:val="00A77538"/>
    <w:rsid w:val="00A80015"/>
    <w:rsid w:val="00A93F45"/>
    <w:rsid w:val="00AA026F"/>
    <w:rsid w:val="00AA52B5"/>
    <w:rsid w:val="00AA7FFC"/>
    <w:rsid w:val="00AB05C4"/>
    <w:rsid w:val="00AB0F6D"/>
    <w:rsid w:val="00AB5055"/>
    <w:rsid w:val="00AC0EF4"/>
    <w:rsid w:val="00AC21D9"/>
    <w:rsid w:val="00AC414E"/>
    <w:rsid w:val="00AD2238"/>
    <w:rsid w:val="00AD5CF4"/>
    <w:rsid w:val="00AF0724"/>
    <w:rsid w:val="00AF6ED1"/>
    <w:rsid w:val="00B02D12"/>
    <w:rsid w:val="00B062DE"/>
    <w:rsid w:val="00B06FBB"/>
    <w:rsid w:val="00B107CC"/>
    <w:rsid w:val="00B13714"/>
    <w:rsid w:val="00B16D65"/>
    <w:rsid w:val="00B17E41"/>
    <w:rsid w:val="00B2076A"/>
    <w:rsid w:val="00B22FAF"/>
    <w:rsid w:val="00B232BC"/>
    <w:rsid w:val="00B25A3B"/>
    <w:rsid w:val="00B27D97"/>
    <w:rsid w:val="00B31F65"/>
    <w:rsid w:val="00B34DCE"/>
    <w:rsid w:val="00B3654C"/>
    <w:rsid w:val="00B3703F"/>
    <w:rsid w:val="00B41712"/>
    <w:rsid w:val="00B459C6"/>
    <w:rsid w:val="00B5148B"/>
    <w:rsid w:val="00B63EB1"/>
    <w:rsid w:val="00B72F8F"/>
    <w:rsid w:val="00B8403D"/>
    <w:rsid w:val="00B866C6"/>
    <w:rsid w:val="00B87947"/>
    <w:rsid w:val="00B920B3"/>
    <w:rsid w:val="00B96122"/>
    <w:rsid w:val="00B96844"/>
    <w:rsid w:val="00BA2F99"/>
    <w:rsid w:val="00BA5E96"/>
    <w:rsid w:val="00BB29DD"/>
    <w:rsid w:val="00BB3A30"/>
    <w:rsid w:val="00BB590A"/>
    <w:rsid w:val="00BC156B"/>
    <w:rsid w:val="00BC5240"/>
    <w:rsid w:val="00BC73B7"/>
    <w:rsid w:val="00BD3DAA"/>
    <w:rsid w:val="00BD4FEE"/>
    <w:rsid w:val="00BE0204"/>
    <w:rsid w:val="00BE05B3"/>
    <w:rsid w:val="00C05266"/>
    <w:rsid w:val="00C10160"/>
    <w:rsid w:val="00C12D70"/>
    <w:rsid w:val="00C13E6D"/>
    <w:rsid w:val="00C15035"/>
    <w:rsid w:val="00C3280D"/>
    <w:rsid w:val="00C35AFF"/>
    <w:rsid w:val="00C3726E"/>
    <w:rsid w:val="00C444A8"/>
    <w:rsid w:val="00C53D73"/>
    <w:rsid w:val="00C62726"/>
    <w:rsid w:val="00C6506B"/>
    <w:rsid w:val="00C66C13"/>
    <w:rsid w:val="00C70358"/>
    <w:rsid w:val="00C71A6F"/>
    <w:rsid w:val="00C74089"/>
    <w:rsid w:val="00C768AD"/>
    <w:rsid w:val="00C80890"/>
    <w:rsid w:val="00C80F4B"/>
    <w:rsid w:val="00C81E82"/>
    <w:rsid w:val="00C83F7B"/>
    <w:rsid w:val="00C85EEF"/>
    <w:rsid w:val="00C914CA"/>
    <w:rsid w:val="00C94A7B"/>
    <w:rsid w:val="00C954BA"/>
    <w:rsid w:val="00CB3266"/>
    <w:rsid w:val="00CB791B"/>
    <w:rsid w:val="00CC3236"/>
    <w:rsid w:val="00CD5CA2"/>
    <w:rsid w:val="00CD6801"/>
    <w:rsid w:val="00CD7AAB"/>
    <w:rsid w:val="00CD7F97"/>
    <w:rsid w:val="00CE7630"/>
    <w:rsid w:val="00CF318C"/>
    <w:rsid w:val="00CF70FA"/>
    <w:rsid w:val="00D011FD"/>
    <w:rsid w:val="00D01F11"/>
    <w:rsid w:val="00D02771"/>
    <w:rsid w:val="00D02F36"/>
    <w:rsid w:val="00D12EBC"/>
    <w:rsid w:val="00D143D7"/>
    <w:rsid w:val="00D17F3A"/>
    <w:rsid w:val="00D24051"/>
    <w:rsid w:val="00D27E3A"/>
    <w:rsid w:val="00D353E1"/>
    <w:rsid w:val="00D37FF6"/>
    <w:rsid w:val="00D42423"/>
    <w:rsid w:val="00D47CFF"/>
    <w:rsid w:val="00D50F91"/>
    <w:rsid w:val="00D51BA1"/>
    <w:rsid w:val="00D539CB"/>
    <w:rsid w:val="00D54E3B"/>
    <w:rsid w:val="00D57E27"/>
    <w:rsid w:val="00D77BAA"/>
    <w:rsid w:val="00D80A3E"/>
    <w:rsid w:val="00D84F4A"/>
    <w:rsid w:val="00D92B11"/>
    <w:rsid w:val="00D93977"/>
    <w:rsid w:val="00D93CBE"/>
    <w:rsid w:val="00DA1B5A"/>
    <w:rsid w:val="00DA4784"/>
    <w:rsid w:val="00DA4BD9"/>
    <w:rsid w:val="00DB53DB"/>
    <w:rsid w:val="00DC1A91"/>
    <w:rsid w:val="00DC4F1F"/>
    <w:rsid w:val="00DC757C"/>
    <w:rsid w:val="00DD10D0"/>
    <w:rsid w:val="00DD1168"/>
    <w:rsid w:val="00DD239C"/>
    <w:rsid w:val="00DD3245"/>
    <w:rsid w:val="00DD3B16"/>
    <w:rsid w:val="00DD4844"/>
    <w:rsid w:val="00DD6AAE"/>
    <w:rsid w:val="00DD6DF3"/>
    <w:rsid w:val="00DE633A"/>
    <w:rsid w:val="00DF24A9"/>
    <w:rsid w:val="00DF344F"/>
    <w:rsid w:val="00DF4372"/>
    <w:rsid w:val="00DF6794"/>
    <w:rsid w:val="00E023D9"/>
    <w:rsid w:val="00E03819"/>
    <w:rsid w:val="00E11131"/>
    <w:rsid w:val="00E17C14"/>
    <w:rsid w:val="00E22DF8"/>
    <w:rsid w:val="00E25C99"/>
    <w:rsid w:val="00E2739B"/>
    <w:rsid w:val="00E30278"/>
    <w:rsid w:val="00E442BB"/>
    <w:rsid w:val="00E4681B"/>
    <w:rsid w:val="00E5048A"/>
    <w:rsid w:val="00E51408"/>
    <w:rsid w:val="00E5689C"/>
    <w:rsid w:val="00E56C0F"/>
    <w:rsid w:val="00E64821"/>
    <w:rsid w:val="00E77125"/>
    <w:rsid w:val="00E77A91"/>
    <w:rsid w:val="00E77A9A"/>
    <w:rsid w:val="00E85584"/>
    <w:rsid w:val="00E859C2"/>
    <w:rsid w:val="00E86837"/>
    <w:rsid w:val="00E91874"/>
    <w:rsid w:val="00E94D7A"/>
    <w:rsid w:val="00E94ED1"/>
    <w:rsid w:val="00EA51FE"/>
    <w:rsid w:val="00EA57CF"/>
    <w:rsid w:val="00EB14F7"/>
    <w:rsid w:val="00EB1BCA"/>
    <w:rsid w:val="00EC1CF6"/>
    <w:rsid w:val="00EC3F86"/>
    <w:rsid w:val="00EC44B1"/>
    <w:rsid w:val="00EC5E60"/>
    <w:rsid w:val="00EC63FB"/>
    <w:rsid w:val="00EC7393"/>
    <w:rsid w:val="00ED2D5F"/>
    <w:rsid w:val="00ED3E7C"/>
    <w:rsid w:val="00ED6E48"/>
    <w:rsid w:val="00EE2E15"/>
    <w:rsid w:val="00EF2F79"/>
    <w:rsid w:val="00EF7AA2"/>
    <w:rsid w:val="00F00191"/>
    <w:rsid w:val="00F01462"/>
    <w:rsid w:val="00F02B05"/>
    <w:rsid w:val="00F15552"/>
    <w:rsid w:val="00F20E8D"/>
    <w:rsid w:val="00F265C3"/>
    <w:rsid w:val="00F266CE"/>
    <w:rsid w:val="00F27FB0"/>
    <w:rsid w:val="00F3166D"/>
    <w:rsid w:val="00F32179"/>
    <w:rsid w:val="00F33CA3"/>
    <w:rsid w:val="00F34AD0"/>
    <w:rsid w:val="00F407AB"/>
    <w:rsid w:val="00F40FE8"/>
    <w:rsid w:val="00F41F6B"/>
    <w:rsid w:val="00F4257F"/>
    <w:rsid w:val="00F444D6"/>
    <w:rsid w:val="00F50884"/>
    <w:rsid w:val="00F50B6C"/>
    <w:rsid w:val="00F55BB6"/>
    <w:rsid w:val="00F63735"/>
    <w:rsid w:val="00F64F08"/>
    <w:rsid w:val="00F6602B"/>
    <w:rsid w:val="00F67020"/>
    <w:rsid w:val="00F733AB"/>
    <w:rsid w:val="00F7463E"/>
    <w:rsid w:val="00F74DE1"/>
    <w:rsid w:val="00F7646C"/>
    <w:rsid w:val="00F76E3F"/>
    <w:rsid w:val="00F843B4"/>
    <w:rsid w:val="00F86CFA"/>
    <w:rsid w:val="00F879B5"/>
    <w:rsid w:val="00F95270"/>
    <w:rsid w:val="00F971F1"/>
    <w:rsid w:val="00FA3BEC"/>
    <w:rsid w:val="00FA5DF0"/>
    <w:rsid w:val="00FA682E"/>
    <w:rsid w:val="00FB29ED"/>
    <w:rsid w:val="00FB3C32"/>
    <w:rsid w:val="00FB7768"/>
    <w:rsid w:val="00FC2691"/>
    <w:rsid w:val="00FC7EAD"/>
    <w:rsid w:val="00FD0E94"/>
    <w:rsid w:val="00FD4460"/>
    <w:rsid w:val="00FD773F"/>
    <w:rsid w:val="00FE26AF"/>
    <w:rsid w:val="00FE6422"/>
    <w:rsid w:val="00FE71E1"/>
    <w:rsid w:val="00FF1D64"/>
    <w:rsid w:val="00FF46C7"/>
    <w:rsid w:val="00FF5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ActionsPane3"/>
  <w:themeFontLang w:val="en-US" w:eastAsia="ja-JP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773A5"/>
  <w15:chartTrackingRefBased/>
  <w15:docId w15:val="{7DE23828-BDA4-4F47-B14A-2F0F24B82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3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7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EA2"/>
    <w:pPr>
      <w:spacing w:before="240" w:after="240" w:line="240" w:lineRule="auto"/>
    </w:pPr>
    <w:rPr>
      <w:rFonts w:ascii="Segoe UI" w:hAnsi="Segoe UI" w:cs="Segoe U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3"/>
    <w:qFormat/>
    <w:rsid w:val="004B6269"/>
    <w:pPr>
      <w:outlineLvl w:val="0"/>
    </w:pPr>
    <w:rPr>
      <w:rFonts w:ascii="Segoe UI Semibold" w:hAnsi="Segoe UI Semibold"/>
      <w:color w:val="002749"/>
      <w:sz w:val="44"/>
      <w:szCs w:val="56"/>
    </w:rPr>
  </w:style>
  <w:style w:type="paragraph" w:styleId="Heading2">
    <w:name w:val="heading 2"/>
    <w:basedOn w:val="Normal"/>
    <w:next w:val="Normal"/>
    <w:link w:val="Heading2Char"/>
    <w:uiPriority w:val="3"/>
    <w:qFormat/>
    <w:rsid w:val="004B6269"/>
    <w:pPr>
      <w:outlineLvl w:val="1"/>
    </w:pPr>
    <w:rPr>
      <w:rFonts w:ascii="Segoe UI Semibold" w:hAnsi="Segoe UI Semibold"/>
      <w:color w:val="103555"/>
      <w:sz w:val="40"/>
      <w:szCs w:val="48"/>
    </w:rPr>
  </w:style>
  <w:style w:type="paragraph" w:styleId="Heading3">
    <w:name w:val="heading 3"/>
    <w:basedOn w:val="Normal"/>
    <w:next w:val="Normal"/>
    <w:link w:val="Heading3Char"/>
    <w:uiPriority w:val="3"/>
    <w:qFormat/>
    <w:rsid w:val="004B6269"/>
    <w:pPr>
      <w:outlineLvl w:val="2"/>
    </w:pPr>
    <w:rPr>
      <w:rFonts w:ascii="Segoe UI Semibold" w:hAnsi="Segoe UI Semibold"/>
      <w:color w:val="204262"/>
      <w:sz w:val="36"/>
      <w:szCs w:val="40"/>
    </w:rPr>
  </w:style>
  <w:style w:type="paragraph" w:styleId="Heading4">
    <w:name w:val="heading 4"/>
    <w:basedOn w:val="Normal"/>
    <w:next w:val="Normal"/>
    <w:link w:val="Heading4Char"/>
    <w:uiPriority w:val="3"/>
    <w:qFormat/>
    <w:rsid w:val="004B6269"/>
    <w:pPr>
      <w:outlineLvl w:val="3"/>
    </w:pPr>
    <w:rPr>
      <w:rFonts w:ascii="Segoe UI Semibold" w:hAnsi="Segoe UI Semibold"/>
      <w:color w:val="30506E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3"/>
    <w:qFormat/>
    <w:rsid w:val="004B6269"/>
    <w:pPr>
      <w:outlineLvl w:val="4"/>
    </w:pPr>
    <w:rPr>
      <w:rFonts w:ascii="Segoe UI Semibold" w:hAnsi="Segoe UI Semibold"/>
      <w:color w:val="405E7B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545991"/>
  </w:style>
  <w:style w:type="paragraph" w:styleId="Title">
    <w:name w:val="Title"/>
    <w:basedOn w:val="Normal"/>
    <w:next w:val="Normal"/>
    <w:link w:val="TitleChar"/>
    <w:uiPriority w:val="2"/>
    <w:qFormat/>
    <w:rsid w:val="004B6269"/>
    <w:rPr>
      <w:rFonts w:ascii="Segoe UI Semibold" w:hAnsi="Segoe UI Semibold"/>
      <w:sz w:val="48"/>
      <w:szCs w:val="64"/>
    </w:rPr>
  </w:style>
  <w:style w:type="character" w:customStyle="1" w:styleId="TitleChar">
    <w:name w:val="Title Char"/>
    <w:basedOn w:val="DefaultParagraphFont"/>
    <w:link w:val="Title"/>
    <w:uiPriority w:val="2"/>
    <w:rsid w:val="007655DF"/>
    <w:rPr>
      <w:rFonts w:ascii="Segoe UI Semibold" w:hAnsi="Segoe UI Semibold" w:cs="Segoe UI"/>
      <w:sz w:val="48"/>
      <w:szCs w:val="64"/>
    </w:rPr>
  </w:style>
  <w:style w:type="paragraph" w:styleId="Subtitle">
    <w:name w:val="Subtitle"/>
    <w:basedOn w:val="Normal"/>
    <w:next w:val="Normal"/>
    <w:link w:val="SubtitleChar"/>
    <w:uiPriority w:val="2"/>
    <w:qFormat/>
    <w:rsid w:val="00E442BB"/>
    <w:pPr>
      <w:numPr>
        <w:ilvl w:val="1"/>
      </w:numPr>
      <w:spacing w:before="120" w:after="120"/>
    </w:pPr>
    <w:rPr>
      <w:rFonts w:eastAsiaTheme="minorEastAsia"/>
      <w:color w:val="5A5A5A" w:themeColor="text1" w:themeTint="A5"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7655DF"/>
    <w:rPr>
      <w:rFonts w:ascii="Segoe UI" w:eastAsiaTheme="minorEastAsia" w:hAnsi="Segoe UI" w:cs="Segoe UI"/>
      <w:color w:val="5A5A5A" w:themeColor="text1" w:themeTint="A5"/>
      <w:spacing w:val="15"/>
      <w:sz w:val="32"/>
      <w:szCs w:val="24"/>
    </w:rPr>
  </w:style>
  <w:style w:type="character" w:styleId="SubtleEmphasis">
    <w:name w:val="Subtle Emphasis"/>
    <w:basedOn w:val="DefaultParagraphFont"/>
    <w:uiPriority w:val="4"/>
    <w:qFormat/>
    <w:rsid w:val="00F50884"/>
    <w:rPr>
      <w:rFonts w:ascii="Segoe UI" w:hAnsi="Segoe UI"/>
      <w:i/>
      <w:iCs/>
      <w:color w:val="707070"/>
      <w:sz w:val="24"/>
    </w:rPr>
  </w:style>
  <w:style w:type="character" w:styleId="Emphasis">
    <w:name w:val="Emphasis"/>
    <w:uiPriority w:val="4"/>
    <w:qFormat/>
    <w:rsid w:val="00D27E3A"/>
    <w:rPr>
      <w:rFonts w:ascii="Segoe UI" w:hAnsi="Segoe UI"/>
      <w:b w:val="0"/>
      <w:i/>
      <w:color w:val="000000" w:themeColor="text1"/>
      <w:sz w:val="24"/>
    </w:rPr>
  </w:style>
  <w:style w:type="character" w:styleId="IntenseEmphasis">
    <w:name w:val="Intense Emphasis"/>
    <w:uiPriority w:val="4"/>
    <w:qFormat/>
    <w:rsid w:val="00D27E3A"/>
    <w:rPr>
      <w:i/>
      <w:color w:val="415F8C"/>
    </w:rPr>
  </w:style>
  <w:style w:type="character" w:styleId="Strong">
    <w:name w:val="Strong"/>
    <w:uiPriority w:val="14"/>
    <w:rsid w:val="00545991"/>
    <w:rPr>
      <w:rFonts w:ascii="Segoe UI" w:hAnsi="Segoe UI"/>
      <w:b/>
      <w:bCs/>
      <w:i w:val="0"/>
      <w:color w:val="auto"/>
      <w:sz w:val="24"/>
    </w:rPr>
  </w:style>
  <w:style w:type="paragraph" w:styleId="Quote">
    <w:name w:val="Quote"/>
    <w:basedOn w:val="Normal"/>
    <w:next w:val="Normal"/>
    <w:link w:val="QuoteChar"/>
    <w:uiPriority w:val="7"/>
    <w:qFormat/>
    <w:rsid w:val="00BB590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7"/>
    <w:rsid w:val="007655DF"/>
    <w:rPr>
      <w:rFonts w:ascii="Segoe UI" w:hAnsi="Segoe UI" w:cs="Segoe UI"/>
      <w:i/>
      <w:iCs/>
      <w:color w:val="404040" w:themeColor="text1" w:themeTint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7"/>
    <w:qFormat/>
    <w:rsid w:val="00826E72"/>
    <w:pPr>
      <w:pBdr>
        <w:top w:val="single" w:sz="4" w:space="10" w:color="415F8C"/>
        <w:bottom w:val="single" w:sz="4" w:space="10" w:color="415F8C"/>
      </w:pBdr>
      <w:spacing w:before="360" w:after="360"/>
      <w:ind w:left="864" w:right="864"/>
      <w:jc w:val="center"/>
    </w:pPr>
    <w:rPr>
      <w:i/>
      <w:iCs/>
      <w:color w:val="415F8C"/>
    </w:rPr>
  </w:style>
  <w:style w:type="character" w:customStyle="1" w:styleId="IntenseQuoteChar">
    <w:name w:val="Intense Quote Char"/>
    <w:basedOn w:val="DefaultParagraphFont"/>
    <w:link w:val="IntenseQuote"/>
    <w:uiPriority w:val="7"/>
    <w:rsid w:val="007655DF"/>
    <w:rPr>
      <w:rFonts w:ascii="Segoe UI" w:hAnsi="Segoe UI" w:cs="Segoe UI"/>
      <w:i/>
      <w:iCs/>
      <w:color w:val="415F8C"/>
      <w:sz w:val="24"/>
      <w:szCs w:val="24"/>
    </w:rPr>
  </w:style>
  <w:style w:type="character" w:styleId="SubtleReference">
    <w:name w:val="Subtle Reference"/>
    <w:basedOn w:val="Emphasis"/>
    <w:uiPriority w:val="5"/>
    <w:qFormat/>
    <w:rsid w:val="0044607B"/>
    <w:rPr>
      <w:rFonts w:ascii="Segoe UI" w:hAnsi="Segoe UI"/>
      <w:b w:val="0"/>
      <w:i w:val="0"/>
      <w:iCs w:val="0"/>
      <w:smallCaps/>
      <w:color w:val="707070"/>
      <w:sz w:val="24"/>
    </w:rPr>
  </w:style>
  <w:style w:type="character" w:styleId="IntenseReference">
    <w:name w:val="Intense Reference"/>
    <w:basedOn w:val="Emphasis"/>
    <w:uiPriority w:val="5"/>
    <w:qFormat/>
    <w:rsid w:val="0044607B"/>
    <w:rPr>
      <w:rFonts w:ascii="Segoe UI" w:hAnsi="Segoe UI"/>
      <w:b/>
      <w:bCs/>
      <w:i w:val="0"/>
      <w:smallCaps/>
      <w:color w:val="4472C4" w:themeColor="accent1"/>
      <w:spacing w:val="5"/>
      <w:sz w:val="24"/>
    </w:rPr>
  </w:style>
  <w:style w:type="character" w:styleId="BookTitle">
    <w:name w:val="Book Title"/>
    <w:basedOn w:val="DefaultParagraphFont"/>
    <w:uiPriority w:val="36"/>
    <w:rsid w:val="00925A85"/>
    <w:rPr>
      <w:b/>
      <w:bCs/>
      <w:i/>
      <w:iCs/>
      <w:spacing w:val="5"/>
    </w:rPr>
  </w:style>
  <w:style w:type="paragraph" w:styleId="ListParagraph">
    <w:name w:val="List Paragraph"/>
    <w:aliases w:val="UL"/>
    <w:basedOn w:val="OL"/>
    <w:next w:val="ULLevel2"/>
    <w:link w:val="ListParagraphChar"/>
    <w:uiPriority w:val="37"/>
    <w:rsid w:val="00FB3C32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3"/>
    <w:rsid w:val="007655DF"/>
    <w:rPr>
      <w:rFonts w:ascii="Segoe UI Semibold" w:hAnsi="Segoe UI Semibold" w:cs="Segoe UI"/>
      <w:color w:val="002749"/>
      <w:sz w:val="44"/>
      <w:szCs w:val="56"/>
    </w:rPr>
  </w:style>
  <w:style w:type="character" w:customStyle="1" w:styleId="Heading2Char">
    <w:name w:val="Heading 2 Char"/>
    <w:basedOn w:val="DefaultParagraphFont"/>
    <w:link w:val="Heading2"/>
    <w:uiPriority w:val="3"/>
    <w:rsid w:val="007655DF"/>
    <w:rPr>
      <w:rFonts w:ascii="Segoe UI Semibold" w:hAnsi="Segoe UI Semibold" w:cs="Segoe UI"/>
      <w:color w:val="103555"/>
      <w:sz w:val="40"/>
      <w:szCs w:val="48"/>
    </w:rPr>
  </w:style>
  <w:style w:type="paragraph" w:customStyle="1" w:styleId="UnorderedList">
    <w:name w:val="Unordered List"/>
    <w:basedOn w:val="List"/>
    <w:link w:val="UnorderedListZchn"/>
    <w:uiPriority w:val="46"/>
    <w:rsid w:val="00F27FB0"/>
    <w:pPr>
      <w:numPr>
        <w:numId w:val="2"/>
      </w:numPr>
    </w:pPr>
  </w:style>
  <w:style w:type="paragraph" w:customStyle="1" w:styleId="Note">
    <w:name w:val="Note"/>
    <w:basedOn w:val="Normal"/>
    <w:link w:val="NoteZchn"/>
    <w:uiPriority w:val="8"/>
    <w:qFormat/>
    <w:rsid w:val="00AA7FFC"/>
    <w:pPr>
      <w:pBdr>
        <w:top w:val="single" w:sz="8" w:space="1" w:color="005F48"/>
        <w:left w:val="single" w:sz="8" w:space="4" w:color="005F48"/>
        <w:bottom w:val="single" w:sz="8" w:space="1" w:color="005F48"/>
        <w:right w:val="single" w:sz="8" w:space="4" w:color="005F48"/>
      </w:pBdr>
      <w:spacing w:before="0" w:after="0"/>
      <w:ind w:left="170"/>
    </w:pPr>
    <w:rPr>
      <w:color w:val="005F48"/>
    </w:rPr>
  </w:style>
  <w:style w:type="paragraph" w:customStyle="1" w:styleId="Hint">
    <w:name w:val="Hint"/>
    <w:basedOn w:val="Note"/>
    <w:link w:val="HintZchn"/>
    <w:uiPriority w:val="8"/>
    <w:qFormat/>
    <w:rsid w:val="005A42F4"/>
    <w:pPr>
      <w:pBdr>
        <w:top w:val="single" w:sz="8" w:space="1" w:color="5A5A5A"/>
        <w:left w:val="single" w:sz="8" w:space="4" w:color="5A5A5A"/>
        <w:bottom w:val="single" w:sz="8" w:space="1" w:color="5A5A5A"/>
        <w:right w:val="single" w:sz="8" w:space="4" w:color="5A5A5A"/>
      </w:pBdr>
      <w:ind w:left="171" w:right="209"/>
    </w:pPr>
    <w:rPr>
      <w:color w:val="5A5A5A"/>
    </w:rPr>
  </w:style>
  <w:style w:type="character" w:customStyle="1" w:styleId="NoteZchn">
    <w:name w:val="Note Zchn"/>
    <w:basedOn w:val="DefaultParagraphFont"/>
    <w:link w:val="Note"/>
    <w:uiPriority w:val="8"/>
    <w:rsid w:val="00AA7FFC"/>
    <w:rPr>
      <w:rFonts w:ascii="Segoe UI" w:hAnsi="Segoe UI" w:cs="Segoe UI"/>
      <w:color w:val="005F48"/>
      <w:sz w:val="24"/>
      <w:szCs w:val="24"/>
    </w:rPr>
  </w:style>
  <w:style w:type="paragraph" w:customStyle="1" w:styleId="Caution">
    <w:name w:val="Caution"/>
    <w:basedOn w:val="Hint"/>
    <w:link w:val="CautionZchn"/>
    <w:uiPriority w:val="8"/>
    <w:qFormat/>
    <w:rsid w:val="005A42F4"/>
    <w:pPr>
      <w:pBdr>
        <w:top w:val="single" w:sz="8" w:space="1" w:color="960F1E"/>
        <w:left w:val="single" w:sz="8" w:space="4" w:color="960F1E"/>
        <w:bottom w:val="single" w:sz="8" w:space="1" w:color="960F1E"/>
        <w:right w:val="single" w:sz="8" w:space="4" w:color="960F1E"/>
      </w:pBdr>
    </w:pPr>
    <w:rPr>
      <w:color w:val="960F1E"/>
    </w:rPr>
  </w:style>
  <w:style w:type="character" w:customStyle="1" w:styleId="HintZchn">
    <w:name w:val="Hint Zchn"/>
    <w:basedOn w:val="NoteZchn"/>
    <w:link w:val="Hint"/>
    <w:uiPriority w:val="8"/>
    <w:rsid w:val="005A42F4"/>
    <w:rPr>
      <w:rFonts w:ascii="Segoe UI" w:hAnsi="Segoe UI" w:cs="Segoe UI"/>
      <w:color w:val="5A5A5A"/>
      <w:sz w:val="24"/>
      <w:szCs w:val="24"/>
    </w:rPr>
  </w:style>
  <w:style w:type="paragraph" w:customStyle="1" w:styleId="Important">
    <w:name w:val="Important"/>
    <w:basedOn w:val="Caution"/>
    <w:link w:val="ImportantZchn"/>
    <w:uiPriority w:val="8"/>
    <w:qFormat/>
    <w:rsid w:val="00925A85"/>
    <w:pPr>
      <w:pBdr>
        <w:top w:val="single" w:sz="8" w:space="1" w:color="0A8487"/>
        <w:left w:val="single" w:sz="8" w:space="4" w:color="0A8487"/>
        <w:bottom w:val="single" w:sz="8" w:space="1" w:color="0A8487"/>
        <w:right w:val="single" w:sz="8" w:space="4" w:color="0A8487"/>
      </w:pBdr>
    </w:pPr>
    <w:rPr>
      <w:color w:val="0A8487"/>
    </w:rPr>
  </w:style>
  <w:style w:type="character" w:customStyle="1" w:styleId="CautionZchn">
    <w:name w:val="Caution Zchn"/>
    <w:basedOn w:val="HintZchn"/>
    <w:link w:val="Caution"/>
    <w:uiPriority w:val="8"/>
    <w:rsid w:val="005A42F4"/>
    <w:rPr>
      <w:rFonts w:ascii="Segoe UI" w:hAnsi="Segoe UI" w:cs="Segoe UI"/>
      <w:color w:val="960F1E"/>
      <w:sz w:val="24"/>
      <w:szCs w:val="24"/>
    </w:rPr>
  </w:style>
  <w:style w:type="character" w:customStyle="1" w:styleId="ImportantZchn">
    <w:name w:val="Important Zchn"/>
    <w:basedOn w:val="CautionZchn"/>
    <w:link w:val="Important"/>
    <w:uiPriority w:val="8"/>
    <w:rsid w:val="00DD3B16"/>
    <w:rPr>
      <w:rFonts w:ascii="Segoe UI" w:hAnsi="Segoe UI" w:cs="Segoe UI"/>
      <w:color w:val="0A8487"/>
      <w:sz w:val="24"/>
      <w:szCs w:val="24"/>
    </w:rPr>
  </w:style>
  <w:style w:type="character" w:customStyle="1" w:styleId="UnorderedListZchn">
    <w:name w:val="Unordered List Zchn"/>
    <w:basedOn w:val="DefaultParagraphFont"/>
    <w:link w:val="UnorderedList"/>
    <w:uiPriority w:val="46"/>
    <w:rsid w:val="007655DF"/>
    <w:rPr>
      <w:rFonts w:ascii="Segoe UI" w:hAnsi="Segoe UI" w:cs="Segoe UI"/>
      <w:sz w:val="24"/>
      <w:szCs w:val="24"/>
    </w:rPr>
  </w:style>
  <w:style w:type="paragraph" w:styleId="ListBullet">
    <w:name w:val="List Bullet"/>
    <w:basedOn w:val="Normal"/>
    <w:uiPriority w:val="99"/>
    <w:semiHidden/>
    <w:unhideWhenUsed/>
    <w:rsid w:val="001C42D4"/>
    <w:pPr>
      <w:ind w:left="284" w:hanging="284"/>
      <w:contextualSpacing/>
    </w:pPr>
  </w:style>
  <w:style w:type="paragraph" w:customStyle="1" w:styleId="Code">
    <w:name w:val="Code"/>
    <w:basedOn w:val="Normal"/>
    <w:link w:val="CodeZchn"/>
    <w:uiPriority w:val="9"/>
    <w:qFormat/>
    <w:rsid w:val="00491164"/>
    <w:pPr>
      <w:pBdr>
        <w:top w:val="single" w:sz="4" w:space="1" w:color="404040"/>
        <w:left w:val="single" w:sz="4" w:space="4" w:color="404040"/>
        <w:bottom w:val="single" w:sz="4" w:space="1" w:color="404040"/>
        <w:right w:val="single" w:sz="4" w:space="4" w:color="404040"/>
      </w:pBdr>
      <w:shd w:val="clear" w:color="auto" w:fill="F2F2F2" w:themeFill="background1" w:themeFillShade="F2"/>
      <w:spacing w:before="0" w:after="0"/>
      <w:ind w:left="170" w:right="210"/>
    </w:pPr>
    <w:rPr>
      <w:rFonts w:ascii="Lucida Console" w:hAnsi="Lucida Console" w:cs="Consolas"/>
      <w:color w:val="000000" w:themeColor="text1"/>
      <w:lang w:val="de-CH"/>
    </w:rPr>
  </w:style>
  <w:style w:type="character" w:customStyle="1" w:styleId="CodeZchn">
    <w:name w:val="Code Zchn"/>
    <w:basedOn w:val="DefaultParagraphFont"/>
    <w:link w:val="Code"/>
    <w:uiPriority w:val="9"/>
    <w:rsid w:val="00491164"/>
    <w:rPr>
      <w:rFonts w:ascii="Lucida Console" w:hAnsi="Lucida Console" w:cs="Consolas"/>
      <w:color w:val="000000" w:themeColor="text1"/>
      <w:sz w:val="24"/>
      <w:szCs w:val="24"/>
      <w:shd w:val="clear" w:color="auto" w:fill="F2F2F2" w:themeFill="background1" w:themeFillShade="F2"/>
      <w:lang w:val="de-CH"/>
    </w:rPr>
  </w:style>
  <w:style w:type="paragraph" w:customStyle="1" w:styleId="CodeEmphasis">
    <w:name w:val="Code Emphasis"/>
    <w:basedOn w:val="Code"/>
    <w:link w:val="CodeEmphasisZchn"/>
    <w:uiPriority w:val="9"/>
    <w:qFormat/>
    <w:rsid w:val="00491164"/>
    <w:pPr>
      <w:shd w:val="clear" w:color="auto" w:fill="F2F2F2"/>
    </w:pPr>
    <w:rPr>
      <w:b/>
      <w:color w:val="415F8C"/>
      <w:lang w:val="en-US"/>
    </w:rPr>
  </w:style>
  <w:style w:type="character" w:customStyle="1" w:styleId="CodeEmphasisZchn">
    <w:name w:val="Code Emphasis Zchn"/>
    <w:basedOn w:val="CodeZchn"/>
    <w:link w:val="CodeEmphasis"/>
    <w:uiPriority w:val="9"/>
    <w:rsid w:val="00491164"/>
    <w:rPr>
      <w:rFonts w:ascii="Lucida Console" w:hAnsi="Lucida Console" w:cs="Consolas"/>
      <w:b/>
      <w:color w:val="415F8C"/>
      <w:sz w:val="24"/>
      <w:szCs w:val="24"/>
      <w:shd w:val="clear" w:color="auto" w:fill="F2F2F2"/>
      <w:lang w:val="de-CH"/>
    </w:rPr>
  </w:style>
  <w:style w:type="paragraph" w:customStyle="1" w:styleId="Answer">
    <w:name w:val="Answer"/>
    <w:basedOn w:val="Question"/>
    <w:link w:val="AnswerZchn"/>
    <w:uiPriority w:val="11"/>
    <w:qFormat/>
    <w:rsid w:val="00B31F65"/>
    <w:pPr>
      <w:pBdr>
        <w:top w:val="single" w:sz="4" w:space="1" w:color="F2F2F2"/>
        <w:left w:val="single" w:sz="4" w:space="4" w:color="F2F2F2"/>
        <w:bottom w:val="single" w:sz="4" w:space="1" w:color="F2F2F2"/>
        <w:right w:val="single" w:sz="4" w:space="4" w:color="F2F2F2"/>
      </w:pBdr>
      <w:shd w:val="clear" w:color="auto" w:fill="F2F2F2"/>
    </w:pPr>
    <w:rPr>
      <w:color w:val="405F8C"/>
    </w:rPr>
  </w:style>
  <w:style w:type="character" w:customStyle="1" w:styleId="AnswerZchn">
    <w:name w:val="Answer Zchn"/>
    <w:basedOn w:val="DefaultParagraphFont"/>
    <w:link w:val="Answer"/>
    <w:uiPriority w:val="11"/>
    <w:rsid w:val="00DD3B16"/>
    <w:rPr>
      <w:rFonts w:ascii="Segoe UI" w:hAnsi="Segoe UI" w:cs="Segoe UI"/>
      <w:color w:val="405F8C"/>
      <w:sz w:val="24"/>
      <w:shd w:val="clear" w:color="auto" w:fill="F2F2F2"/>
    </w:rPr>
  </w:style>
  <w:style w:type="paragraph" w:customStyle="1" w:styleId="Question">
    <w:name w:val="Question"/>
    <w:basedOn w:val="CodeColor1"/>
    <w:link w:val="QuestionChar"/>
    <w:uiPriority w:val="11"/>
    <w:qFormat/>
    <w:rsid w:val="00B31F65"/>
    <w:pPr>
      <w:pBdr>
        <w:top w:val="single" w:sz="4" w:space="1" w:color="405F8C"/>
        <w:left w:val="single" w:sz="4" w:space="4" w:color="405F8C"/>
        <w:bottom w:val="single" w:sz="4" w:space="1" w:color="405F8C"/>
        <w:right w:val="single" w:sz="4" w:space="4" w:color="405F8C"/>
      </w:pBdr>
      <w:shd w:val="clear" w:color="auto" w:fill="415F8C"/>
    </w:pPr>
    <w:rPr>
      <w:rFonts w:ascii="Segoe UI" w:hAnsi="Segoe UI" w:cs="Segoe UI"/>
      <w:color w:val="FFFFFF" w:themeColor="background1"/>
    </w:rPr>
  </w:style>
  <w:style w:type="character" w:customStyle="1" w:styleId="QuestionChar">
    <w:name w:val="Question Char"/>
    <w:basedOn w:val="UnorderedListZchn"/>
    <w:link w:val="Question"/>
    <w:uiPriority w:val="11"/>
    <w:rsid w:val="00DD3B16"/>
    <w:rPr>
      <w:rFonts w:ascii="Segoe UI" w:hAnsi="Segoe UI" w:cs="Segoe UI"/>
      <w:color w:val="FFFFFF" w:themeColor="background1"/>
      <w:sz w:val="24"/>
      <w:szCs w:val="24"/>
      <w:shd w:val="clear" w:color="auto" w:fill="415F8C"/>
    </w:rPr>
  </w:style>
  <w:style w:type="paragraph" w:customStyle="1" w:styleId="HiddenAnswer">
    <w:name w:val="Hidden Answer"/>
    <w:basedOn w:val="Answer"/>
    <w:link w:val="HiddenAnswerZchn"/>
    <w:uiPriority w:val="11"/>
    <w:qFormat/>
    <w:rsid w:val="00331187"/>
    <w:pPr>
      <w:shd w:val="clear" w:color="auto" w:fill="C9C9C9"/>
    </w:pPr>
    <w:rPr>
      <w:color w:val="FFFFFF" w:themeColor="background1"/>
    </w:rPr>
  </w:style>
  <w:style w:type="character" w:customStyle="1" w:styleId="HiddenAnswerZchn">
    <w:name w:val="Hidden Answer Zchn"/>
    <w:basedOn w:val="AnswerZchn"/>
    <w:link w:val="HiddenAnswer"/>
    <w:uiPriority w:val="11"/>
    <w:rsid w:val="00DD3B16"/>
    <w:rPr>
      <w:rFonts w:ascii="Segoe UI" w:hAnsi="Segoe UI" w:cs="Segoe UI"/>
      <w:color w:val="FFFFFF" w:themeColor="background1"/>
      <w:sz w:val="24"/>
      <w:shd w:val="clear" w:color="auto" w:fill="C9C9C9"/>
    </w:rPr>
  </w:style>
  <w:style w:type="paragraph" w:customStyle="1" w:styleId="StandardText">
    <w:name w:val="Standard Text"/>
    <w:basedOn w:val="Normal"/>
    <w:link w:val="StandardTextZchn"/>
    <w:semiHidden/>
    <w:rsid w:val="001A3014"/>
    <w:rPr>
      <w:rFonts w:ascii="Calibri" w:eastAsiaTheme="majorEastAsia" w:hAnsi="Calibri" w:cstheme="majorBidi"/>
      <w:spacing w:val="-10"/>
      <w:kern w:val="28"/>
      <w:sz w:val="56"/>
      <w:szCs w:val="56"/>
      <w:lang w:val="de-DE"/>
    </w:rPr>
  </w:style>
  <w:style w:type="character" w:customStyle="1" w:styleId="StandardTextZchn">
    <w:name w:val="Standard Text Zchn"/>
    <w:basedOn w:val="TitleChar"/>
    <w:link w:val="StandardText"/>
    <w:semiHidden/>
    <w:rsid w:val="007655DF"/>
    <w:rPr>
      <w:rFonts w:ascii="Calibri" w:eastAsiaTheme="majorEastAsia" w:hAnsi="Calibri" w:cstheme="majorBidi"/>
      <w:spacing w:val="-10"/>
      <w:kern w:val="28"/>
      <w:sz w:val="56"/>
      <w:szCs w:val="56"/>
      <w:lang w:val="de-DE"/>
    </w:rPr>
  </w:style>
  <w:style w:type="paragraph" w:customStyle="1" w:styleId="Equation">
    <w:name w:val="Equation"/>
    <w:basedOn w:val="Normal"/>
    <w:link w:val="EquationZchn"/>
    <w:uiPriority w:val="42"/>
    <w:rsid w:val="00D27E3A"/>
    <w:pPr>
      <w:jc w:val="center"/>
    </w:pPr>
    <w:rPr>
      <w:rFonts w:ascii="Segoe UI Semibold" w:eastAsiaTheme="majorEastAsia" w:hAnsi="Segoe UI Semibold" w:cstheme="majorBidi"/>
      <w:spacing w:val="-10"/>
      <w:kern w:val="28"/>
      <w:szCs w:val="56"/>
      <w:lang w:val="de-CH"/>
    </w:rPr>
  </w:style>
  <w:style w:type="character" w:customStyle="1" w:styleId="EquationZchn">
    <w:name w:val="Equation Zchn"/>
    <w:basedOn w:val="StandardTextZchn"/>
    <w:link w:val="Equation"/>
    <w:uiPriority w:val="42"/>
    <w:rsid w:val="007655DF"/>
    <w:rPr>
      <w:rFonts w:ascii="Segoe UI Semibold" w:eastAsiaTheme="majorEastAsia" w:hAnsi="Segoe UI Semibold" w:cstheme="majorBidi"/>
      <w:spacing w:val="-10"/>
      <w:kern w:val="28"/>
      <w:sz w:val="24"/>
      <w:szCs w:val="56"/>
      <w:lang w:val="de-CH"/>
    </w:rPr>
  </w:style>
  <w:style w:type="paragraph" w:customStyle="1" w:styleId="AreaBlock">
    <w:name w:val="Area Block"/>
    <w:basedOn w:val="Heading5"/>
    <w:link w:val="AreaBlockChar"/>
    <w:uiPriority w:val="42"/>
    <w:rsid w:val="003902A5"/>
    <w:rPr>
      <w:color w:val="FFFFFF" w:themeColor="background1"/>
      <w:szCs w:val="28"/>
    </w:rPr>
  </w:style>
  <w:style w:type="character" w:customStyle="1" w:styleId="AreaBlockChar">
    <w:name w:val="Area Block Char"/>
    <w:basedOn w:val="StandardTextZchn"/>
    <w:link w:val="AreaBlock"/>
    <w:uiPriority w:val="42"/>
    <w:rsid w:val="007655DF"/>
    <w:rPr>
      <w:rFonts w:ascii="Segoe UI Semibold" w:eastAsiaTheme="majorEastAsia" w:hAnsi="Segoe UI Semibold" w:cs="Segoe UI"/>
      <w:color w:val="FFFFFF" w:themeColor="background1"/>
      <w:spacing w:val="-10"/>
      <w:kern w:val="28"/>
      <w:sz w:val="28"/>
      <w:szCs w:val="28"/>
      <w:lang w:val="de-DE"/>
    </w:rPr>
  </w:style>
  <w:style w:type="paragraph" w:customStyle="1" w:styleId="Strikethrough">
    <w:name w:val="Strikethrough"/>
    <w:basedOn w:val="Normal"/>
    <w:link w:val="StrikethroughZchn"/>
    <w:uiPriority w:val="14"/>
    <w:rsid w:val="00BB590A"/>
    <w:rPr>
      <w:bCs/>
      <w:strike/>
    </w:rPr>
  </w:style>
  <w:style w:type="character" w:customStyle="1" w:styleId="StrikethroughZchn">
    <w:name w:val="Strikethrough Zchn"/>
    <w:basedOn w:val="CodeZchn"/>
    <w:link w:val="Strikethrough"/>
    <w:uiPriority w:val="14"/>
    <w:rsid w:val="007655DF"/>
    <w:rPr>
      <w:rFonts w:ascii="Segoe UI" w:hAnsi="Segoe UI" w:cs="Segoe UI"/>
      <w:bCs/>
      <w:strike/>
      <w:color w:val="404040" w:themeColor="text1" w:themeTint="BF"/>
      <w:sz w:val="24"/>
      <w:szCs w:val="24"/>
      <w:shd w:val="clear" w:color="auto" w:fill="F2F2F2" w:themeFill="background1" w:themeFillShade="F2"/>
      <w:lang w:val="de-CH"/>
    </w:rPr>
  </w:style>
  <w:style w:type="paragraph" w:customStyle="1" w:styleId="ColoredEmphasis">
    <w:name w:val="Colored Emphasis"/>
    <w:basedOn w:val="StandardText"/>
    <w:next w:val="Normal"/>
    <w:link w:val="ColoredEmphasisZchn"/>
    <w:uiPriority w:val="42"/>
    <w:rsid w:val="00F86CFA"/>
    <w:rPr>
      <w:i/>
      <w:caps/>
      <w:color w:val="6AB023"/>
      <w:sz w:val="22"/>
    </w:rPr>
  </w:style>
  <w:style w:type="character" w:customStyle="1" w:styleId="ColoredEmphasisZchn">
    <w:name w:val="Colored Emphasis Zchn"/>
    <w:basedOn w:val="StandardTextZchn"/>
    <w:link w:val="ColoredEmphasis"/>
    <w:uiPriority w:val="42"/>
    <w:rsid w:val="007655DF"/>
    <w:rPr>
      <w:rFonts w:ascii="Calibri" w:eastAsiaTheme="majorEastAsia" w:hAnsi="Calibri" w:cstheme="majorBidi"/>
      <w:i/>
      <w:caps/>
      <w:color w:val="6AB023"/>
      <w:spacing w:val="-10"/>
      <w:kern w:val="28"/>
      <w:sz w:val="56"/>
      <w:szCs w:val="56"/>
      <w:lang w:val="de-DE"/>
    </w:rPr>
  </w:style>
  <w:style w:type="paragraph" w:styleId="Caption">
    <w:name w:val="caption"/>
    <w:basedOn w:val="Normal"/>
    <w:next w:val="Normal"/>
    <w:link w:val="CaptionChar"/>
    <w:uiPriority w:val="38"/>
    <w:unhideWhenUsed/>
    <w:qFormat/>
    <w:rsid w:val="00115CAA"/>
    <w:pPr>
      <w:spacing w:after="200"/>
    </w:pPr>
    <w:rPr>
      <w:i/>
      <w:iCs/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7E6A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Light">
    <w:name w:val="Table Header Light"/>
    <w:basedOn w:val="Caption"/>
    <w:link w:val="TableHeaderLightZchn"/>
    <w:uiPriority w:val="12"/>
    <w:rsid w:val="00692C69"/>
    <w:pPr>
      <w:spacing w:before="60" w:after="60"/>
      <w:jc w:val="center"/>
    </w:pPr>
    <w:rPr>
      <w:rFonts w:ascii="Segoe UI Semibold" w:hAnsi="Segoe UI Semibold"/>
      <w:i w:val="0"/>
      <w:color w:val="FFFFFF" w:themeColor="background1"/>
      <w:sz w:val="24"/>
      <w:szCs w:val="28"/>
    </w:rPr>
  </w:style>
  <w:style w:type="paragraph" w:customStyle="1" w:styleId="TableHeaderDark">
    <w:name w:val="Table Header Dark"/>
    <w:basedOn w:val="Caption"/>
    <w:link w:val="TableHeaderDarkZchn"/>
    <w:uiPriority w:val="12"/>
    <w:rsid w:val="00692C69"/>
    <w:pPr>
      <w:spacing w:before="60" w:after="60"/>
      <w:jc w:val="center"/>
    </w:pPr>
    <w:rPr>
      <w:rFonts w:ascii="Segoe UI Semibold" w:hAnsi="Segoe UI Semibold"/>
      <w:i w:val="0"/>
      <w:color w:val="002749"/>
      <w:sz w:val="24"/>
      <w:szCs w:val="28"/>
      <w:lang w:val="de-DE"/>
    </w:rPr>
  </w:style>
  <w:style w:type="character" w:customStyle="1" w:styleId="TableHeaderLightZchn">
    <w:name w:val="Table Header Light Zchn"/>
    <w:basedOn w:val="StandardTextZchn"/>
    <w:link w:val="TableHeaderLight"/>
    <w:uiPriority w:val="12"/>
    <w:rsid w:val="00DD3B16"/>
    <w:rPr>
      <w:rFonts w:ascii="Segoe UI Semibold" w:eastAsiaTheme="majorEastAsia" w:hAnsi="Segoe UI Semibold" w:cs="Segoe UI"/>
      <w:iCs/>
      <w:color w:val="FFFFFF" w:themeColor="background1"/>
      <w:spacing w:val="-10"/>
      <w:kern w:val="28"/>
      <w:sz w:val="24"/>
      <w:szCs w:val="28"/>
      <w:lang w:val="de-DE"/>
    </w:rPr>
  </w:style>
  <w:style w:type="character" w:customStyle="1" w:styleId="TableHeaderDarkZchn">
    <w:name w:val="Table Header Dark Zchn"/>
    <w:basedOn w:val="StandardTextZchn"/>
    <w:link w:val="TableHeaderDark"/>
    <w:uiPriority w:val="12"/>
    <w:rsid w:val="00DD3B16"/>
    <w:rPr>
      <w:rFonts w:ascii="Segoe UI Semibold" w:eastAsiaTheme="majorEastAsia" w:hAnsi="Segoe UI Semibold" w:cs="Segoe UI"/>
      <w:iCs/>
      <w:color w:val="002749"/>
      <w:spacing w:val="-10"/>
      <w:kern w:val="28"/>
      <w:sz w:val="24"/>
      <w:szCs w:val="28"/>
      <w:lang w:val="de-DE"/>
    </w:rPr>
  </w:style>
  <w:style w:type="paragraph" w:customStyle="1" w:styleId="Glossary">
    <w:name w:val="Glossary"/>
    <w:basedOn w:val="Caption"/>
    <w:link w:val="GlossaryZchn"/>
    <w:uiPriority w:val="13"/>
    <w:rsid w:val="003902A5"/>
    <w:rPr>
      <w:i w:val="0"/>
      <w:color w:val="5A5A5A"/>
      <w:sz w:val="24"/>
      <w:szCs w:val="24"/>
    </w:rPr>
  </w:style>
  <w:style w:type="character" w:customStyle="1" w:styleId="GlossaryZchn">
    <w:name w:val="Glossary Zchn"/>
    <w:basedOn w:val="DefaultParagraphFont"/>
    <w:link w:val="Glossary"/>
    <w:uiPriority w:val="13"/>
    <w:rsid w:val="00DD3B16"/>
    <w:rPr>
      <w:rFonts w:ascii="Segoe UI" w:hAnsi="Segoe UI" w:cs="Segoe UI"/>
      <w:iCs/>
      <w:color w:val="5A5A5A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87947"/>
    <w:rPr>
      <w:color w:val="808080"/>
    </w:rPr>
  </w:style>
  <w:style w:type="paragraph" w:styleId="FootnoteText">
    <w:name w:val="footnote text"/>
    <w:basedOn w:val="Caption"/>
    <w:link w:val="FootnoteTextChar"/>
    <w:uiPriority w:val="99"/>
    <w:unhideWhenUsed/>
    <w:rsid w:val="007F1C3A"/>
    <w:rPr>
      <w:i w:val="0"/>
      <w:color w:val="auto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655DF"/>
    <w:rPr>
      <w:rFonts w:ascii="Segoe UI" w:hAnsi="Segoe UI" w:cs="Segoe UI"/>
      <w:i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8794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879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79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79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9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9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94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947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1D487C"/>
    <w:rPr>
      <w:color w:val="0068A9"/>
    </w:rPr>
  </w:style>
  <w:style w:type="character" w:customStyle="1" w:styleId="Heading3Char">
    <w:name w:val="Heading 3 Char"/>
    <w:basedOn w:val="DefaultParagraphFont"/>
    <w:link w:val="Heading3"/>
    <w:uiPriority w:val="3"/>
    <w:rsid w:val="007655DF"/>
    <w:rPr>
      <w:rFonts w:ascii="Segoe UI Semibold" w:hAnsi="Segoe UI Semibold" w:cs="Segoe UI"/>
      <w:color w:val="204262"/>
      <w:sz w:val="36"/>
      <w:szCs w:val="40"/>
    </w:rPr>
  </w:style>
  <w:style w:type="character" w:customStyle="1" w:styleId="Heading4Char">
    <w:name w:val="Heading 4 Char"/>
    <w:basedOn w:val="DefaultParagraphFont"/>
    <w:link w:val="Heading4"/>
    <w:uiPriority w:val="3"/>
    <w:rsid w:val="007655DF"/>
    <w:rPr>
      <w:rFonts w:ascii="Segoe UI Semibold" w:hAnsi="Segoe UI Semibold" w:cs="Segoe UI"/>
      <w:color w:val="30506E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3"/>
    <w:rsid w:val="007655DF"/>
    <w:rPr>
      <w:rFonts w:ascii="Segoe UI Semibold" w:hAnsi="Segoe UI Semibold" w:cs="Segoe UI"/>
      <w:color w:val="405E7B"/>
      <w:sz w:val="28"/>
      <w:szCs w:val="24"/>
    </w:rPr>
  </w:style>
  <w:style w:type="paragraph" w:customStyle="1" w:styleId="Underlined">
    <w:name w:val="Underlined"/>
    <w:basedOn w:val="Normal"/>
    <w:link w:val="UnderlinedZchn"/>
    <w:uiPriority w:val="14"/>
    <w:rsid w:val="0054446F"/>
    <w:rPr>
      <w:bCs/>
      <w:u w:val="single"/>
    </w:rPr>
  </w:style>
  <w:style w:type="paragraph" w:customStyle="1" w:styleId="Uppercase">
    <w:name w:val="Uppercase"/>
    <w:basedOn w:val="Normal"/>
    <w:link w:val="UppercaseZchn"/>
    <w:uiPriority w:val="13"/>
    <w:rsid w:val="00BB590A"/>
    <w:rPr>
      <w:bCs/>
      <w:vertAlign w:val="superscript"/>
    </w:rPr>
  </w:style>
  <w:style w:type="character" w:customStyle="1" w:styleId="UnderlinedZchn">
    <w:name w:val="Underlined Zchn"/>
    <w:basedOn w:val="DefaultParagraphFont"/>
    <w:link w:val="Underlined"/>
    <w:uiPriority w:val="14"/>
    <w:rsid w:val="007655DF"/>
    <w:rPr>
      <w:rFonts w:ascii="Segoe UI" w:hAnsi="Segoe UI" w:cs="Segoe UI"/>
      <w:bCs/>
      <w:sz w:val="24"/>
      <w:szCs w:val="24"/>
      <w:u w:val="single"/>
    </w:rPr>
  </w:style>
  <w:style w:type="paragraph" w:customStyle="1" w:styleId="Lowercase">
    <w:name w:val="Lowercase"/>
    <w:basedOn w:val="Normal"/>
    <w:link w:val="LowercaseZchn"/>
    <w:uiPriority w:val="14"/>
    <w:rsid w:val="00BB590A"/>
    <w:rPr>
      <w:bCs/>
      <w:vertAlign w:val="subscript"/>
    </w:rPr>
  </w:style>
  <w:style w:type="character" w:customStyle="1" w:styleId="UppercaseZchn">
    <w:name w:val="Uppercase Zchn"/>
    <w:basedOn w:val="DefaultParagraphFont"/>
    <w:link w:val="Uppercase"/>
    <w:uiPriority w:val="13"/>
    <w:rsid w:val="007655DF"/>
    <w:rPr>
      <w:rFonts w:ascii="Segoe UI" w:hAnsi="Segoe UI" w:cs="Segoe UI"/>
      <w:bCs/>
      <w:sz w:val="24"/>
      <w:szCs w:val="24"/>
      <w:vertAlign w:val="superscript"/>
    </w:rPr>
  </w:style>
  <w:style w:type="paragraph" w:customStyle="1" w:styleId="Highlighted">
    <w:name w:val="Highlighted"/>
    <w:basedOn w:val="Normal"/>
    <w:link w:val="HighlightedZchn"/>
    <w:uiPriority w:val="14"/>
    <w:rsid w:val="00BB590A"/>
    <w:rPr>
      <w:bCs/>
      <w:color w:val="262626" w:themeColor="text1" w:themeTint="D9"/>
      <w:shd w:val="clear" w:color="auto" w:fill="FFFF00"/>
    </w:rPr>
  </w:style>
  <w:style w:type="character" w:customStyle="1" w:styleId="LowercaseZchn">
    <w:name w:val="Lowercase Zchn"/>
    <w:basedOn w:val="DefaultParagraphFont"/>
    <w:link w:val="Lowercase"/>
    <w:uiPriority w:val="14"/>
    <w:rsid w:val="007655DF"/>
    <w:rPr>
      <w:rFonts w:ascii="Segoe UI" w:hAnsi="Segoe UI" w:cs="Segoe UI"/>
      <w:bCs/>
      <w:sz w:val="24"/>
      <w:szCs w:val="24"/>
      <w:vertAlign w:val="subscript"/>
    </w:rPr>
  </w:style>
  <w:style w:type="paragraph" w:customStyle="1" w:styleId="Reference">
    <w:name w:val="Reference"/>
    <w:basedOn w:val="Normal"/>
    <w:link w:val="ReferenceZchn"/>
    <w:uiPriority w:val="5"/>
    <w:qFormat/>
    <w:rsid w:val="000A40A3"/>
    <w:rPr>
      <w:smallCaps/>
    </w:rPr>
  </w:style>
  <w:style w:type="character" w:customStyle="1" w:styleId="HighlightedZchn">
    <w:name w:val="Highlighted Zchn"/>
    <w:basedOn w:val="DefaultParagraphFont"/>
    <w:link w:val="Highlighted"/>
    <w:uiPriority w:val="14"/>
    <w:rsid w:val="007655DF"/>
    <w:rPr>
      <w:rFonts w:ascii="Segoe UI" w:hAnsi="Segoe UI" w:cs="Segoe UI"/>
      <w:bCs/>
      <w:color w:val="262626" w:themeColor="text1" w:themeTint="D9"/>
      <w:sz w:val="24"/>
      <w:szCs w:val="24"/>
    </w:rPr>
  </w:style>
  <w:style w:type="paragraph" w:customStyle="1" w:styleId="ListParagraph2">
    <w:name w:val="List Paragraph 2"/>
    <w:basedOn w:val="ListParagraph"/>
    <w:link w:val="ListParagraph2Zchn"/>
    <w:uiPriority w:val="14"/>
    <w:rsid w:val="00925A85"/>
    <w:pPr>
      <w:numPr>
        <w:numId w:val="3"/>
      </w:numPr>
    </w:pPr>
  </w:style>
  <w:style w:type="character" w:customStyle="1" w:styleId="ReferenceZchn">
    <w:name w:val="Reference Zchn"/>
    <w:basedOn w:val="DefaultParagraphFont"/>
    <w:link w:val="Reference"/>
    <w:uiPriority w:val="5"/>
    <w:rsid w:val="007655DF"/>
    <w:rPr>
      <w:rFonts w:ascii="Segoe UI" w:hAnsi="Segoe UI" w:cs="Segoe UI"/>
      <w:smallCaps/>
      <w:sz w:val="24"/>
      <w:szCs w:val="24"/>
    </w:rPr>
  </w:style>
  <w:style w:type="paragraph" w:customStyle="1" w:styleId="TableContent">
    <w:name w:val="Table Content"/>
    <w:basedOn w:val="Normal"/>
    <w:link w:val="TableContentZchn"/>
    <w:uiPriority w:val="12"/>
    <w:qFormat/>
    <w:rsid w:val="00D27E3A"/>
    <w:rPr>
      <w:noProof/>
    </w:rPr>
  </w:style>
  <w:style w:type="character" w:customStyle="1" w:styleId="ListParagraphChar">
    <w:name w:val="List Paragraph Char"/>
    <w:aliases w:val="UL Char"/>
    <w:basedOn w:val="DefaultParagraphFont"/>
    <w:link w:val="ListParagraph"/>
    <w:uiPriority w:val="37"/>
    <w:rsid w:val="007655DF"/>
    <w:rPr>
      <w:rFonts w:ascii="Segoe UI" w:hAnsi="Segoe UI" w:cs="Segoe UI"/>
      <w:sz w:val="24"/>
      <w:szCs w:val="24"/>
    </w:rPr>
  </w:style>
  <w:style w:type="character" w:customStyle="1" w:styleId="ListParagraph2Zchn">
    <w:name w:val="List Paragraph 2 Zchn"/>
    <w:basedOn w:val="ListParagraphChar"/>
    <w:link w:val="ListParagraph2"/>
    <w:uiPriority w:val="14"/>
    <w:rsid w:val="007655DF"/>
    <w:rPr>
      <w:rFonts w:ascii="Segoe UI" w:hAnsi="Segoe UI" w:cs="Segoe UI"/>
      <w:sz w:val="24"/>
      <w:szCs w:val="24"/>
    </w:rPr>
  </w:style>
  <w:style w:type="paragraph" w:customStyle="1" w:styleId="ActivatedHiddenAnswer">
    <w:name w:val="Activated Hidden Answer"/>
    <w:basedOn w:val="Answer"/>
    <w:link w:val="ActivatedHiddenAnswerZchn"/>
    <w:uiPriority w:val="14"/>
    <w:rsid w:val="003A6318"/>
    <w:pPr>
      <w:spacing w:after="120"/>
    </w:pPr>
  </w:style>
  <w:style w:type="character" w:customStyle="1" w:styleId="CaptionChar">
    <w:name w:val="Caption Char"/>
    <w:basedOn w:val="DefaultParagraphFont"/>
    <w:link w:val="Caption"/>
    <w:uiPriority w:val="38"/>
    <w:rsid w:val="007655DF"/>
    <w:rPr>
      <w:rFonts w:ascii="Segoe UI" w:hAnsi="Segoe UI" w:cs="Segoe UI"/>
      <w:i/>
      <w:iCs/>
      <w:color w:val="44546A" w:themeColor="text2"/>
      <w:sz w:val="20"/>
      <w:szCs w:val="20"/>
    </w:rPr>
  </w:style>
  <w:style w:type="character" w:customStyle="1" w:styleId="TableContentZchn">
    <w:name w:val="Table Content Zchn"/>
    <w:basedOn w:val="CaptionChar"/>
    <w:link w:val="TableContent"/>
    <w:uiPriority w:val="12"/>
    <w:rsid w:val="00DD3B16"/>
    <w:rPr>
      <w:rFonts w:ascii="Segoe UI" w:hAnsi="Segoe UI" w:cs="Segoe UI"/>
      <w:i w:val="0"/>
      <w:iCs w:val="0"/>
      <w:noProof/>
      <w:color w:val="44546A" w:themeColor="text2"/>
      <w:sz w:val="24"/>
      <w:szCs w:val="24"/>
    </w:rPr>
  </w:style>
  <w:style w:type="paragraph" w:customStyle="1" w:styleId="HyperlinkEmphasized">
    <w:name w:val="Hyperlink Emphasized"/>
    <w:basedOn w:val="Normal"/>
    <w:link w:val="HyperlinkEmphasizedZchn"/>
    <w:uiPriority w:val="14"/>
    <w:rsid w:val="00383775"/>
    <w:rPr>
      <w:color w:val="415F8C"/>
      <w:u w:val="single"/>
    </w:rPr>
  </w:style>
  <w:style w:type="character" w:customStyle="1" w:styleId="ActivatedHiddenAnswerZchn">
    <w:name w:val="Activated Hidden Answer Zchn"/>
    <w:basedOn w:val="AnswerZchn"/>
    <w:link w:val="ActivatedHiddenAnswer"/>
    <w:uiPriority w:val="14"/>
    <w:rsid w:val="007655DF"/>
    <w:rPr>
      <w:rFonts w:ascii="Segoe UI" w:hAnsi="Segoe UI" w:cs="Segoe UI"/>
      <w:color w:val="405F8C"/>
      <w:sz w:val="24"/>
      <w:shd w:val="clear" w:color="auto" w:fill="F2F2F2"/>
    </w:rPr>
  </w:style>
  <w:style w:type="paragraph" w:customStyle="1" w:styleId="HyperlinkOpened">
    <w:name w:val="Hyperlink Opened"/>
    <w:basedOn w:val="Normal"/>
    <w:link w:val="HyperlinkOpenedZchn"/>
    <w:uiPriority w:val="14"/>
    <w:rsid w:val="00383775"/>
    <w:rPr>
      <w:color w:val="415F8C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F1C3A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F1C3A"/>
    <w:rPr>
      <w:rFonts w:ascii="Segoe UI" w:hAnsi="Segoe UI" w:cs="Segoe UI"/>
      <w:i/>
      <w:iCs/>
      <w:sz w:val="24"/>
      <w:szCs w:val="24"/>
    </w:rPr>
  </w:style>
  <w:style w:type="paragraph" w:customStyle="1" w:styleId="CodeColor1">
    <w:name w:val="Code Color 1"/>
    <w:basedOn w:val="CodeColor2"/>
    <w:link w:val="CodeColor1Zchn"/>
    <w:uiPriority w:val="9"/>
    <w:qFormat/>
    <w:rsid w:val="007E689D"/>
    <w:rPr>
      <w:color w:val="005F48"/>
    </w:rPr>
  </w:style>
  <w:style w:type="character" w:customStyle="1" w:styleId="HyperlinkEmphasizedZchn">
    <w:name w:val="Hyperlink Emphasized Zchn"/>
    <w:basedOn w:val="HTMLAddressChar"/>
    <w:link w:val="HyperlinkEmphasized"/>
    <w:uiPriority w:val="14"/>
    <w:rsid w:val="007655DF"/>
    <w:rPr>
      <w:rFonts w:ascii="Segoe UI" w:hAnsi="Segoe UI" w:cs="Segoe UI"/>
      <w:i w:val="0"/>
      <w:iCs w:val="0"/>
      <w:color w:val="415F8C"/>
      <w:sz w:val="24"/>
      <w:szCs w:val="24"/>
      <w:u w:val="single"/>
    </w:rPr>
  </w:style>
  <w:style w:type="character" w:customStyle="1" w:styleId="HyperlinkOpenedZchn">
    <w:name w:val="Hyperlink Opened Zchn"/>
    <w:basedOn w:val="HyperlinkEmphasizedZchn"/>
    <w:link w:val="HyperlinkOpened"/>
    <w:uiPriority w:val="14"/>
    <w:rsid w:val="007655DF"/>
    <w:rPr>
      <w:rFonts w:ascii="Segoe UI" w:hAnsi="Segoe UI" w:cs="Segoe UI"/>
      <w:i w:val="0"/>
      <w:iCs w:val="0"/>
      <w:color w:val="415F8C"/>
      <w:sz w:val="24"/>
      <w:szCs w:val="24"/>
      <w:u w:val="single"/>
    </w:rPr>
  </w:style>
  <w:style w:type="paragraph" w:customStyle="1" w:styleId="CodeColor2">
    <w:name w:val="Code Color 2"/>
    <w:basedOn w:val="Code"/>
    <w:link w:val="CodeColor2Zchn"/>
    <w:uiPriority w:val="9"/>
    <w:qFormat/>
    <w:rsid w:val="00C35AFF"/>
    <w:rPr>
      <w:color w:val="960F1E"/>
      <w:lang w:val="en-US"/>
    </w:rPr>
  </w:style>
  <w:style w:type="character" w:customStyle="1" w:styleId="CodeColor1Zchn">
    <w:name w:val="Code Color 1 Zchn"/>
    <w:basedOn w:val="CodeZchn"/>
    <w:link w:val="CodeColor1"/>
    <w:uiPriority w:val="9"/>
    <w:rsid w:val="007E689D"/>
    <w:rPr>
      <w:rFonts w:ascii="Lucida Console" w:hAnsi="Lucida Console" w:cs="Consolas"/>
      <w:color w:val="005F48"/>
      <w:sz w:val="24"/>
      <w:szCs w:val="24"/>
      <w:shd w:val="clear" w:color="auto" w:fill="F2F2F2" w:themeFill="background1" w:themeFillShade="F2"/>
      <w:lang w:val="de-CH"/>
    </w:rPr>
  </w:style>
  <w:style w:type="paragraph" w:customStyle="1" w:styleId="CodeColor3">
    <w:name w:val="Code Color 3"/>
    <w:basedOn w:val="Code"/>
    <w:link w:val="CodeColor3Zchn"/>
    <w:uiPriority w:val="9"/>
    <w:qFormat/>
    <w:rsid w:val="00C35AFF"/>
    <w:rPr>
      <w:color w:val="0A8487"/>
      <w:lang w:val="en-US"/>
    </w:rPr>
  </w:style>
  <w:style w:type="character" w:customStyle="1" w:styleId="CodeColor2Zchn">
    <w:name w:val="Code Color 2 Zchn"/>
    <w:basedOn w:val="CodeZchn"/>
    <w:link w:val="CodeColor2"/>
    <w:uiPriority w:val="9"/>
    <w:rsid w:val="00C35AFF"/>
    <w:rPr>
      <w:rFonts w:ascii="Lucida Console" w:hAnsi="Lucida Console" w:cs="Consolas"/>
      <w:color w:val="960F1E"/>
      <w:sz w:val="24"/>
      <w:szCs w:val="24"/>
      <w:shd w:val="clear" w:color="auto" w:fill="F2F2F2" w:themeFill="background1" w:themeFillShade="F2"/>
      <w:lang w:val="de-CH"/>
    </w:rPr>
  </w:style>
  <w:style w:type="character" w:customStyle="1" w:styleId="CodeColor3Zchn">
    <w:name w:val="Code Color 3 Zchn"/>
    <w:basedOn w:val="CodeZchn"/>
    <w:link w:val="CodeColor3"/>
    <w:uiPriority w:val="9"/>
    <w:rsid w:val="00C35AFF"/>
    <w:rPr>
      <w:rFonts w:ascii="Lucida Console" w:hAnsi="Lucida Console" w:cs="Consolas"/>
      <w:color w:val="0A8487"/>
      <w:sz w:val="24"/>
      <w:szCs w:val="24"/>
      <w:shd w:val="clear" w:color="auto" w:fill="F2F2F2" w:themeFill="background1" w:themeFillShade="F2"/>
      <w:lang w:val="de-CH"/>
    </w:rPr>
  </w:style>
  <w:style w:type="paragraph" w:styleId="NormalWeb">
    <w:name w:val="Normal (Web)"/>
    <w:basedOn w:val="Normal"/>
    <w:uiPriority w:val="99"/>
    <w:semiHidden/>
    <w:unhideWhenUsed/>
    <w:rsid w:val="00F01462"/>
    <w:rPr>
      <w:rFonts w:ascii="Times New Roman" w:hAnsi="Times New Roman" w:cs="Times New Roman"/>
    </w:rPr>
  </w:style>
  <w:style w:type="paragraph" w:styleId="TableofAuthorities">
    <w:name w:val="table of authorities"/>
    <w:basedOn w:val="Normal"/>
    <w:next w:val="Normal"/>
    <w:link w:val="TableofAuthoritiesChar"/>
    <w:uiPriority w:val="99"/>
    <w:unhideWhenUsed/>
    <w:rsid w:val="000A40A3"/>
    <w:pPr>
      <w:ind w:left="240" w:hanging="240"/>
    </w:pPr>
  </w:style>
  <w:style w:type="character" w:styleId="PageNumber">
    <w:name w:val="page number"/>
    <w:basedOn w:val="DefaultParagraphFont"/>
    <w:uiPriority w:val="99"/>
    <w:unhideWhenUsed/>
    <w:rsid w:val="000A40A3"/>
  </w:style>
  <w:style w:type="paragraph" w:customStyle="1" w:styleId="Beschriftung1">
    <w:name w:val="Beschriftung1"/>
    <w:basedOn w:val="TableofAuthorities"/>
    <w:link w:val="CaptionZchn"/>
    <w:uiPriority w:val="14"/>
    <w:rsid w:val="0038111C"/>
    <w:rPr>
      <w:i/>
      <w:sz w:val="20"/>
    </w:rPr>
  </w:style>
  <w:style w:type="paragraph" w:customStyle="1" w:styleId="HiddenAnswerVisited">
    <w:name w:val="Hidden Answer Visited"/>
    <w:basedOn w:val="ActivatedHiddenAnswer"/>
    <w:uiPriority w:val="14"/>
    <w:rsid w:val="0070045D"/>
  </w:style>
  <w:style w:type="character" w:customStyle="1" w:styleId="TableofAuthoritiesChar">
    <w:name w:val="Table of Authorities Char"/>
    <w:basedOn w:val="DefaultParagraphFont"/>
    <w:link w:val="TableofAuthorities"/>
    <w:uiPriority w:val="99"/>
    <w:rsid w:val="007655DF"/>
    <w:rPr>
      <w:rFonts w:ascii="Segoe UI" w:hAnsi="Segoe UI" w:cs="Segoe UI"/>
      <w:sz w:val="24"/>
      <w:szCs w:val="24"/>
    </w:rPr>
  </w:style>
  <w:style w:type="character" w:customStyle="1" w:styleId="CaptionZchn">
    <w:name w:val="Caption Zchn"/>
    <w:basedOn w:val="TableofAuthoritiesChar"/>
    <w:link w:val="Beschriftung1"/>
    <w:uiPriority w:val="14"/>
    <w:rsid w:val="007655DF"/>
    <w:rPr>
      <w:rFonts w:ascii="Segoe UI" w:hAnsi="Segoe UI" w:cs="Segoe UI"/>
      <w:i/>
      <w:sz w:val="20"/>
      <w:szCs w:val="24"/>
    </w:rPr>
  </w:style>
  <w:style w:type="paragraph" w:customStyle="1" w:styleId="ULLevel2">
    <w:name w:val="UL Level 2"/>
    <w:basedOn w:val="ListParagraph"/>
    <w:uiPriority w:val="14"/>
    <w:rsid w:val="00C80F4B"/>
    <w:pPr>
      <w:numPr>
        <w:numId w:val="0"/>
      </w:numPr>
      <w:ind w:left="1440" w:hanging="360"/>
    </w:pPr>
  </w:style>
  <w:style w:type="paragraph" w:customStyle="1" w:styleId="ULLevel3">
    <w:name w:val="UL Level 3"/>
    <w:basedOn w:val="List"/>
    <w:uiPriority w:val="14"/>
    <w:rsid w:val="00C80F4B"/>
    <w:pPr>
      <w:numPr>
        <w:ilvl w:val="2"/>
        <w:numId w:val="3"/>
      </w:numPr>
    </w:pPr>
  </w:style>
  <w:style w:type="paragraph" w:styleId="List">
    <w:name w:val="List"/>
    <w:basedOn w:val="Normal"/>
    <w:link w:val="ListChar"/>
    <w:uiPriority w:val="99"/>
    <w:unhideWhenUsed/>
    <w:rsid w:val="00F27FB0"/>
    <w:pPr>
      <w:numPr>
        <w:numId w:val="4"/>
      </w:numPr>
      <w:contextualSpacing/>
    </w:pPr>
  </w:style>
  <w:style w:type="paragraph" w:customStyle="1" w:styleId="ULLevel4">
    <w:name w:val="UL Level 4"/>
    <w:basedOn w:val="ListParagraph2"/>
    <w:uiPriority w:val="14"/>
    <w:rsid w:val="00C80F4B"/>
    <w:pPr>
      <w:numPr>
        <w:ilvl w:val="3"/>
      </w:numPr>
    </w:pPr>
  </w:style>
  <w:style w:type="paragraph" w:customStyle="1" w:styleId="ULColor">
    <w:name w:val="UL Color"/>
    <w:basedOn w:val="ListParagraph"/>
    <w:next w:val="ListParagraph"/>
    <w:uiPriority w:val="14"/>
    <w:rsid w:val="00267979"/>
    <w:pPr>
      <w:numPr>
        <w:numId w:val="5"/>
      </w:numPr>
    </w:pPr>
  </w:style>
  <w:style w:type="paragraph" w:customStyle="1" w:styleId="ULColorLevel3">
    <w:name w:val="UL Color Level 3"/>
    <w:basedOn w:val="UnorderedList"/>
    <w:uiPriority w:val="14"/>
    <w:rsid w:val="00C80F4B"/>
    <w:pPr>
      <w:numPr>
        <w:ilvl w:val="2"/>
      </w:numPr>
    </w:pPr>
  </w:style>
  <w:style w:type="paragraph" w:customStyle="1" w:styleId="ULColorLevel4">
    <w:name w:val="UL Color Level 4"/>
    <w:basedOn w:val="UnorderedList"/>
    <w:uiPriority w:val="14"/>
    <w:rsid w:val="00C80F4B"/>
    <w:pPr>
      <w:numPr>
        <w:ilvl w:val="3"/>
      </w:numPr>
    </w:pPr>
  </w:style>
  <w:style w:type="character" w:customStyle="1" w:styleId="dtbs-word">
    <w:name w:val="dtbs-word"/>
    <w:basedOn w:val="DefaultParagraphFont"/>
    <w:uiPriority w:val="14"/>
    <w:rsid w:val="005E00FE"/>
  </w:style>
  <w:style w:type="paragraph" w:customStyle="1" w:styleId="lead">
    <w:name w:val="lead"/>
    <w:basedOn w:val="Normal"/>
    <w:uiPriority w:val="14"/>
    <w:rsid w:val="005E00F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OL">
    <w:name w:val="OL"/>
    <w:basedOn w:val="List"/>
    <w:link w:val="OLZchn"/>
    <w:uiPriority w:val="14"/>
    <w:rsid w:val="005E00FE"/>
    <w:pPr>
      <w:numPr>
        <w:numId w:val="6"/>
      </w:numPr>
    </w:pPr>
  </w:style>
  <w:style w:type="paragraph" w:customStyle="1" w:styleId="Footnote">
    <w:name w:val="Footnote"/>
    <w:basedOn w:val="FootnoteText"/>
    <w:uiPriority w:val="14"/>
    <w:rsid w:val="005E00FE"/>
  </w:style>
  <w:style w:type="character" w:customStyle="1" w:styleId="ListChar">
    <w:name w:val="List Char"/>
    <w:basedOn w:val="DefaultParagraphFont"/>
    <w:link w:val="List"/>
    <w:uiPriority w:val="99"/>
    <w:rsid w:val="007655DF"/>
    <w:rPr>
      <w:rFonts w:ascii="Segoe UI" w:hAnsi="Segoe UI" w:cs="Segoe UI"/>
      <w:sz w:val="24"/>
      <w:szCs w:val="24"/>
    </w:rPr>
  </w:style>
  <w:style w:type="character" w:customStyle="1" w:styleId="OLZchn">
    <w:name w:val="OL Zchn"/>
    <w:basedOn w:val="ListChar"/>
    <w:link w:val="OL"/>
    <w:uiPriority w:val="14"/>
    <w:rsid w:val="007655DF"/>
    <w:rPr>
      <w:rFonts w:ascii="Segoe UI" w:hAnsi="Segoe UI" w:cs="Segoe UI"/>
      <w:sz w:val="24"/>
      <w:szCs w:val="24"/>
    </w:rPr>
  </w:style>
  <w:style w:type="paragraph" w:customStyle="1" w:styleId="UL2">
    <w:name w:val="UL 2"/>
    <w:basedOn w:val="ListParagraph"/>
    <w:link w:val="UL2Zchn"/>
    <w:uiPriority w:val="14"/>
    <w:rsid w:val="00FB3C32"/>
    <w:pPr>
      <w:numPr>
        <w:ilvl w:val="1"/>
      </w:numPr>
    </w:pPr>
  </w:style>
  <w:style w:type="character" w:customStyle="1" w:styleId="UL2Zchn">
    <w:name w:val="UL 2 Zchn"/>
    <w:basedOn w:val="ListParagraphChar"/>
    <w:link w:val="UL2"/>
    <w:uiPriority w:val="14"/>
    <w:rsid w:val="007655DF"/>
    <w:rPr>
      <w:rFonts w:ascii="Segoe UI" w:hAnsi="Segoe UI" w:cs="Segoe UI"/>
      <w:sz w:val="24"/>
      <w:szCs w:val="24"/>
    </w:rPr>
  </w:style>
  <w:style w:type="paragraph" w:customStyle="1" w:styleId="OL2">
    <w:name w:val="OL 2"/>
    <w:basedOn w:val="OL"/>
    <w:link w:val="OL2Zchn"/>
    <w:uiPriority w:val="14"/>
    <w:rsid w:val="005C5075"/>
    <w:pPr>
      <w:numPr>
        <w:ilvl w:val="1"/>
      </w:numPr>
    </w:pPr>
  </w:style>
  <w:style w:type="character" w:customStyle="1" w:styleId="OL2Zchn">
    <w:name w:val="OL 2 Zchn"/>
    <w:basedOn w:val="OLZchn"/>
    <w:link w:val="OL2"/>
    <w:uiPriority w:val="14"/>
    <w:rsid w:val="007655DF"/>
    <w:rPr>
      <w:rFonts w:ascii="Segoe UI" w:hAnsi="Segoe UI" w:cs="Segoe UI"/>
      <w:sz w:val="24"/>
      <w:szCs w:val="24"/>
    </w:rPr>
  </w:style>
  <w:style w:type="table" w:customStyle="1" w:styleId="TableAllBorders">
    <w:name w:val="Table All Borders"/>
    <w:basedOn w:val="TableNormal"/>
    <w:uiPriority w:val="99"/>
    <w:rsid w:val="008466F4"/>
    <w:pPr>
      <w:spacing w:after="0" w:line="240" w:lineRule="auto"/>
    </w:pPr>
    <w:tblPr>
      <w:tblBorders>
        <w:top w:val="single" w:sz="8" w:space="0" w:color="002749"/>
        <w:left w:val="single" w:sz="8" w:space="0" w:color="002749"/>
        <w:bottom w:val="single" w:sz="8" w:space="0" w:color="002749"/>
        <w:right w:val="single" w:sz="8" w:space="0" w:color="002749"/>
        <w:insideH w:val="single" w:sz="8" w:space="0" w:color="002749"/>
        <w:insideV w:val="single" w:sz="8" w:space="0" w:color="002749"/>
      </w:tblBorders>
    </w:tblPr>
  </w:style>
  <w:style w:type="table" w:customStyle="1" w:styleId="TableOutsideBorders">
    <w:name w:val="Table Outside Borders"/>
    <w:basedOn w:val="TableNormal"/>
    <w:uiPriority w:val="99"/>
    <w:rsid w:val="00390553"/>
    <w:pPr>
      <w:spacing w:after="0" w:line="240" w:lineRule="auto"/>
    </w:pPr>
    <w:tblPr>
      <w:tblBorders>
        <w:top w:val="single" w:sz="4" w:space="0" w:color="002749"/>
        <w:left w:val="single" w:sz="4" w:space="0" w:color="002749"/>
        <w:bottom w:val="single" w:sz="4" w:space="0" w:color="002749"/>
        <w:right w:val="single" w:sz="4" w:space="0" w:color="002749"/>
      </w:tblBorders>
    </w:tblPr>
  </w:style>
  <w:style w:type="table" w:customStyle="1" w:styleId="TableInsideBorders">
    <w:name w:val="Table Inside Borders"/>
    <w:basedOn w:val="TableNormal"/>
    <w:uiPriority w:val="99"/>
    <w:rsid w:val="00390553"/>
    <w:pPr>
      <w:spacing w:after="0" w:line="240" w:lineRule="auto"/>
    </w:pPr>
    <w:tblPr>
      <w:tblBorders>
        <w:insideH w:val="single" w:sz="4" w:space="0" w:color="002749"/>
        <w:insideV w:val="single" w:sz="4" w:space="0" w:color="002749"/>
      </w:tblBorders>
    </w:tblPr>
  </w:style>
  <w:style w:type="table" w:customStyle="1" w:styleId="TableHorizontalBorders">
    <w:name w:val="Table Horizontal Borders"/>
    <w:basedOn w:val="TableNormal"/>
    <w:uiPriority w:val="99"/>
    <w:rsid w:val="005C0B35"/>
    <w:pPr>
      <w:spacing w:after="0" w:line="240" w:lineRule="auto"/>
    </w:pPr>
    <w:tblPr>
      <w:tblBorders>
        <w:top w:val="single" w:sz="4" w:space="0" w:color="auto"/>
        <w:bottom w:val="single" w:sz="4" w:space="0" w:color="auto"/>
        <w:insideH w:val="single" w:sz="4" w:space="0" w:color="002749"/>
      </w:tblBorders>
    </w:tblPr>
  </w:style>
  <w:style w:type="table" w:customStyle="1" w:styleId="TableVerticalBorders">
    <w:name w:val="Table Vertical Borders"/>
    <w:basedOn w:val="TableNormal"/>
    <w:uiPriority w:val="99"/>
    <w:rsid w:val="005C0B35"/>
    <w:pPr>
      <w:spacing w:after="0" w:line="240" w:lineRule="auto"/>
    </w:pPr>
    <w:tblPr>
      <w:tblBorders>
        <w:left w:val="single" w:sz="4" w:space="0" w:color="auto"/>
        <w:right w:val="single" w:sz="4" w:space="0" w:color="auto"/>
        <w:insideV w:val="single" w:sz="4" w:space="0" w:color="002749"/>
      </w:tblBorders>
    </w:tblPr>
  </w:style>
  <w:style w:type="table" w:customStyle="1" w:styleId="TableNoBorders">
    <w:name w:val="Table No Borders"/>
    <w:basedOn w:val="TableNormal"/>
    <w:uiPriority w:val="99"/>
    <w:rsid w:val="00390553"/>
    <w:pPr>
      <w:spacing w:after="0" w:line="240" w:lineRule="auto"/>
    </w:pPr>
    <w:tblPr/>
  </w:style>
  <w:style w:type="character" w:customStyle="1" w:styleId="mw-reflink-text">
    <w:name w:val="mw-reflink-text"/>
    <w:basedOn w:val="DefaultParagraphFont"/>
    <w:uiPriority w:val="14"/>
    <w:rsid w:val="00380396"/>
  </w:style>
  <w:style w:type="character" w:customStyle="1" w:styleId="Keyboard">
    <w:name w:val="Keyboard"/>
    <w:basedOn w:val="DefaultParagraphFont"/>
    <w:uiPriority w:val="49"/>
    <w:qFormat/>
    <w:rsid w:val="002D3EA2"/>
    <w:rPr>
      <w:b/>
      <w:color w:val="FFFFFF" w:themeColor="background1"/>
      <w:bdr w:val="none" w:sz="0" w:space="0" w:color="auto"/>
      <w:shd w:val="clear" w:color="auto" w:fill="323E4F" w:themeFill="text2" w:themeFillShade="BF"/>
    </w:rPr>
  </w:style>
  <w:style w:type="paragraph" w:customStyle="1" w:styleId="NormalText">
    <w:name w:val="Normal Text"/>
    <w:basedOn w:val="Normal"/>
    <w:link w:val="NormalTextChar"/>
    <w:qFormat/>
    <w:rsid w:val="005515D6"/>
    <w:rPr>
      <w:rFonts w:asciiTheme="minorHAnsi" w:hAnsiTheme="minorHAnsi" w:cstheme="minorHAnsi"/>
    </w:rPr>
  </w:style>
  <w:style w:type="character" w:customStyle="1" w:styleId="NormalTextChar">
    <w:name w:val="Normal Text Char"/>
    <w:basedOn w:val="ImportantZchn"/>
    <w:link w:val="NormalText"/>
    <w:rsid w:val="005515D6"/>
    <w:rPr>
      <w:rFonts w:ascii="Segoe UI" w:hAnsi="Segoe UI" w:cstheme="minorHAnsi"/>
      <w:color w:val="0A8487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90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5825">
          <w:marLeft w:val="0"/>
          <w:marRight w:val="0"/>
          <w:marTop w:val="144"/>
          <w:marBottom w:val="264"/>
          <w:divBdr>
            <w:top w:val="single" w:sz="6" w:space="6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7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77157">
              <w:marLeft w:val="0"/>
              <w:marRight w:val="0"/>
              <w:marTop w:val="199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600275">
          <w:marLeft w:val="0"/>
          <w:marRight w:val="0"/>
          <w:marTop w:val="24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4047">
          <w:marLeft w:val="0"/>
          <w:marRight w:val="0"/>
          <w:marTop w:val="240"/>
          <w:marBottom w:val="480"/>
          <w:divBdr>
            <w:top w:val="single" w:sz="6" w:space="6" w:color="0A8487"/>
            <w:left w:val="single" w:sz="6" w:space="31" w:color="0A8487"/>
            <w:bottom w:val="single" w:sz="6" w:space="6" w:color="0A8487"/>
            <w:right w:val="single" w:sz="6" w:space="6" w:color="0A8487"/>
          </w:divBdr>
        </w:div>
        <w:div w:id="1166630500">
          <w:marLeft w:val="0"/>
          <w:marRight w:val="0"/>
          <w:marTop w:val="240"/>
          <w:marBottom w:val="480"/>
          <w:divBdr>
            <w:top w:val="single" w:sz="6" w:space="6" w:color="258109"/>
            <w:left w:val="single" w:sz="6" w:space="31" w:color="258109"/>
            <w:bottom w:val="single" w:sz="6" w:space="6" w:color="258109"/>
            <w:right w:val="single" w:sz="6" w:space="6" w:color="258109"/>
          </w:divBdr>
        </w:div>
        <w:div w:id="1416633992">
          <w:marLeft w:val="0"/>
          <w:marRight w:val="0"/>
          <w:marTop w:val="240"/>
          <w:marBottom w:val="480"/>
          <w:divBdr>
            <w:top w:val="single" w:sz="6" w:space="6" w:color="FF9000"/>
            <w:left w:val="single" w:sz="6" w:space="31" w:color="FF9000"/>
            <w:bottom w:val="single" w:sz="6" w:space="6" w:color="FF9000"/>
            <w:right w:val="single" w:sz="6" w:space="6" w:color="FF9000"/>
          </w:divBdr>
        </w:div>
        <w:div w:id="1633948337">
          <w:marLeft w:val="0"/>
          <w:marRight w:val="0"/>
          <w:marTop w:val="240"/>
          <w:marBottom w:val="480"/>
          <w:divBdr>
            <w:top w:val="single" w:sz="6" w:space="6" w:color="E62005"/>
            <w:left w:val="single" w:sz="6" w:space="31" w:color="E62005"/>
            <w:bottom w:val="single" w:sz="6" w:space="6" w:color="E62005"/>
            <w:right w:val="single" w:sz="6" w:space="6" w:color="E62005"/>
          </w:divBdr>
        </w:div>
        <w:div w:id="1720546786">
          <w:marLeft w:val="0"/>
          <w:marRight w:val="0"/>
          <w:marTop w:val="24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61">
          <w:marLeft w:val="0"/>
          <w:marRight w:val="0"/>
          <w:marTop w:val="144"/>
          <w:marBottom w:val="264"/>
          <w:divBdr>
            <w:top w:val="single" w:sz="6" w:space="6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32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21" Type="http://schemas.openxmlformats.org/officeDocument/2006/relationships/image" Target="media/image7.png"/><Relationship Id="rId42" Type="http://schemas.openxmlformats.org/officeDocument/2006/relationships/image" Target="media/image28.png"/><Relationship Id="rId47" Type="http://schemas.openxmlformats.org/officeDocument/2006/relationships/customXml" Target="ink/ink5.xml"/><Relationship Id="rId63" Type="http://schemas.openxmlformats.org/officeDocument/2006/relationships/image" Target="media/image48.png"/><Relationship Id="rId68" Type="http://schemas.openxmlformats.org/officeDocument/2006/relationships/image" Target="media/image53.png"/><Relationship Id="rId16" Type="http://schemas.openxmlformats.org/officeDocument/2006/relationships/image" Target="media/image3.png"/><Relationship Id="rId11" Type="http://schemas.openxmlformats.org/officeDocument/2006/relationships/customXml" Target="ink/ink1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8.png"/><Relationship Id="rId58" Type="http://schemas.openxmlformats.org/officeDocument/2006/relationships/image" Target="media/image43.png"/><Relationship Id="rId66" Type="http://schemas.openxmlformats.org/officeDocument/2006/relationships/image" Target="media/image51.png"/><Relationship Id="rId74" Type="http://schemas.openxmlformats.org/officeDocument/2006/relationships/image" Target="media/image59.png"/><Relationship Id="rId5" Type="http://schemas.openxmlformats.org/officeDocument/2006/relationships/numbering" Target="numbering.xml"/><Relationship Id="rId61" Type="http://schemas.openxmlformats.org/officeDocument/2006/relationships/image" Target="media/image46.png"/><Relationship Id="rId19" Type="http://schemas.openxmlformats.org/officeDocument/2006/relationships/customXml" Target="ink/ink4.xml"/><Relationship Id="rId14" Type="http://schemas.openxmlformats.org/officeDocument/2006/relationships/image" Target="media/image2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3.png"/><Relationship Id="rId56" Type="http://schemas.openxmlformats.org/officeDocument/2006/relationships/image" Target="media/image41.png"/><Relationship Id="rId64" Type="http://schemas.openxmlformats.org/officeDocument/2006/relationships/image" Target="media/image49.png"/><Relationship Id="rId69" Type="http://schemas.openxmlformats.org/officeDocument/2006/relationships/image" Target="media/image54.png"/><Relationship Id="rId77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72" Type="http://schemas.openxmlformats.org/officeDocument/2006/relationships/image" Target="media/image57.png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image" Target="media/image44.png"/><Relationship Id="rId67" Type="http://schemas.openxmlformats.org/officeDocument/2006/relationships/image" Target="media/image52.png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54" Type="http://schemas.openxmlformats.org/officeDocument/2006/relationships/image" Target="media/image39.png"/><Relationship Id="rId62" Type="http://schemas.openxmlformats.org/officeDocument/2006/relationships/image" Target="media/image47.png"/><Relationship Id="rId70" Type="http://schemas.openxmlformats.org/officeDocument/2006/relationships/image" Target="media/image55.png"/><Relationship Id="rId75" Type="http://schemas.openxmlformats.org/officeDocument/2006/relationships/image" Target="media/image6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customXml" Target="ink/ink3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4.png"/><Relationship Id="rId57" Type="http://schemas.openxmlformats.org/officeDocument/2006/relationships/image" Target="media/image42.png"/><Relationship Id="rId10" Type="http://schemas.openxmlformats.org/officeDocument/2006/relationships/endnotes" Target="endnotes.xml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image" Target="media/image37.png"/><Relationship Id="rId60" Type="http://schemas.openxmlformats.org/officeDocument/2006/relationships/image" Target="media/image45.png"/><Relationship Id="rId65" Type="http://schemas.openxmlformats.org/officeDocument/2006/relationships/image" Target="media/image50.png"/><Relationship Id="rId73" Type="http://schemas.openxmlformats.org/officeDocument/2006/relationships/image" Target="media/image5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customXml" Target="ink/ink2.xml"/><Relationship Id="rId18" Type="http://schemas.openxmlformats.org/officeDocument/2006/relationships/image" Target="media/image5.png"/><Relationship Id="rId39" Type="http://schemas.openxmlformats.org/officeDocument/2006/relationships/image" Target="media/image25.png"/><Relationship Id="rId34" Type="http://schemas.openxmlformats.org/officeDocument/2006/relationships/image" Target="media/image20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7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image" Target="media/image56.png"/><Relationship Id="rId2" Type="http://schemas.openxmlformats.org/officeDocument/2006/relationships/customXml" Target="../customXml/item2.xml"/><Relationship Id="rId29" Type="http://schemas.openxmlformats.org/officeDocument/2006/relationships/image" Target="media/image1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05T05:45:11.588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69 1270,'8'1,"1"1,-1-1,1 1,-1 1,0 0,0 0,0 0,-1 1,10 6,-7-4,0-1,0 0,1 0,18 4,19-1,-33-7,1 2,-1 0,-1 0,24 10,-20-5,-8-3,0 0,0-1,1-1,0 1,0-2,21 4,46 4,-44-5,3 2,-20-4,0 0,24 0,812-3,-836-1,0-1,20-5,3 0,-27 5,0-1,0-1,-1 0,0-1,17-9,-16 7,1 1,0 1,28-8,-16 6,1-1,-1-1,-1-1,46-24,-64 31,-1 0,1 0,1 1,-1 1,0-1,0 1,1 0,8 0,8 2,28 2,-46-1,0-1,0 1,0 0,0 0,-1 1,1 0,8 5,-7-4,0 0,0-1,14 5,-3-2,-4-2,1 0,-1-1,1 0,21 1,-34-4,0 0,0 0,0 0,1 0,-1 0,0 0,0 1,0-1,0 1,0 0,0 0,0 0,-1 0,1 0,0 0,0 0,-1 0,1 1,2 2,-2-2,-1 1,1 0,-1 0,0 0,0 1,0-1,-1 0,1 0,-1 0,0 1,1-1,-2 5,1-4,0 1,0 0,-1 0,1-1,-1 1,-1 0,1-1,0 1,-1-1,0 1,0-1,-1 0,1 0,-1 0,-4 6,2-6,0 1,0-1,0-1,0 1,-1-1,1 1,-1-2,0 1,0-1,-8 3,-12 0,1-1,-1 0,0-2,-41-2,55-1,-7 3,0 0,1 1,0 1,-1 1,2 0,-29 13,21-8,1-2,-44 10,-13-7,-57 12,-176 33,165-32,7-5,0-7,-150-7,278-5,1-2,-1 0,1 0,0-1,-20-8,18 6,-17-3,26 7,0 0,0 0,0-1,0 0,0-1,0 1,1-1,-1 0,-7-6,-5-3,0 0,-1 1,0 0,-41-14,55 22,-1 0,1-1,0 0,0 0,0 0,1 0,0-1,-1 0,2 0,-1 0,-3-6,-16-19,18 24,0 0,0-1,1 1,-1-1,1 0,1-1,0 1,0 0,0-1,-3-15,3 1,2 0,0-37,2 37,-11-333,6 308,1 4,-10-46,-4 1,-14-59,24 121,-1-1,-2 2,-19-37,26 53,0 0,0 1,1-1,0 0,1 0,0 0,0-1,1 1,0 0,0 0,3-10,-3 18,0-1,0 1,0 0,0 0,0 0,1 0,-1 0,0 0,1 0,-1 0,1 0,-1 0,1 0,0 0,-1 0,1 0,0 0,0 1,-1-1,1 0,0 1,0-1,0 0,0 1,0-1,0 1,0-1,0 1,0 0,0-1,0 1,0 0,1 0,-1 0,0 0,0 0,2 0,5 1,-1 0,1 1,0 0,12 6,12 2,14-6,87-5,-53 0,456 1,-494-3,-1-1,70-17,-12 3,-21 3,-41 8,0 1,60-2,722 9,-806 0,0 0,20 5,-24-3,1-2,-1 1,0-1,0-1,0 1,1-1,10-2,77-12,-95 13,0 1,0-1,0 0,0 0,0 0,0 0,0 0,0 0,0 0,0-1,-1 1,1 0,-1-1,1 0,-1 1,3-4,19-35,-8 13,56-64,-70 90,-1 1,0 0,0 0,0 0,1 0,-1-1,0 1,0 0,0 0,0-1,0 1,1 0,-1 0,0-1,0 1,0 0,0 0,0-1,0 1,0 0,0-1,0 1,0 0,0 0,0-1,0 1,0 0,0-1,0 1,0 0,0 0,-1-1,1 1,0 0,0 0,0-1,0 1,-1 0,-12-4,-18 5,-22 7,27-4,-34 2,-313-6,247-9,-3 0,30 2,-1-1,-1462 9,1548-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05T05:45:02.121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25'1,"0"2,44 9,19 3,134-12,-119-4,685 1,-770-1,36-7,-35 5,34-2,750 5,-789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05T05:44:56.713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04T06:14:07.452"/>
    </inkml:context>
    <inkml:brush xml:id="br0">
      <inkml:brushProperty name="width" value="0.3" units="cm"/>
      <inkml:brushProperty name="height" value="0.6" units="cm"/>
      <inkml:brushProperty name="color" value="#FF2500"/>
      <inkml:brushProperty name="tip" value="rectangle"/>
      <inkml:brushProperty name="rasterOp" value="maskPen"/>
      <inkml:brushProperty name="ignorePressure" value="1"/>
    </inkml:brush>
  </inkml:definitions>
  <inkml:trace contextRef="#ctx0" brushRef="#br0">67 230,'30'17,"0"0,37 14,-5-3,85 49,77 35,-213-109,1 0,-1-1,1 0,0-1,0 0,0-1,-1 0,16-3,17 1,15 2,7 0,87-10,-79 3,-48 6,-1-2,0-1,39-10,-35 6,0 2,0 1,1 2,52-1,481 5,-553-2,-1 1,1-2,-1 1,0-1,0-1,14-5,53-28,-51 22,29-10,-27 15,-4 1,0 0,0-2,32-19,-53 29,0-1,-1 0,0 0,1 0,-1 0,1 0,-1 0,0 0,0-1,0 1,0 0,0-1,0 1,0-1,0 1,0-1,-1 1,1-1,-1 0,1 1,-1-1,1 0,-1 1,0-1,0 0,0 0,0 1,0-1,0 0,-1 1,1-1,0 0,-2-2,1 2,-1-1,0 1,0-1,0 1,0 0,0 0,0 0,-1 0,1 0,-1 0,1 0,-1 1,0 0,0-1,0 1,1 0,-1 0,-4 0,-159-43,132 37,17 3,-1 0,-16-7,-29-15,-92-54,143 74,0 1,0 0,0 0,-1 1,1 1,-1 0,0 1,-14-1,-18 1,-45 4,19 0,-385-2,426 1,-30 6,-28 1,-747-9,823 1,1 1,0 0,-1 1,-16 5,25-6,0 0,0 0,0 0,0 1,0-1,1 1,-1 0,1-1,-5 5,6-5,1 0,-1 0,0 0,0 0,1 1,-1-1,1 0,-1 0,1 0,0 1,-1-1,1 0,0 0,0 1,0-1,0 0,0 1,0-1,0 0,0 0,0 1,1-1,0 2,12 21,-11-21,1 1,-1-1,-1 0,1 1,0-1,-1 1,1 3,1 11,-1 0,0 20,-1-18,4 30,15 82,-19-80,-2-44,1 1,0-1,0 0,1 0,0 0,3 12,-3-18,0-1,0 1,-1-1,1 0,0 0,0 1,0-1,0 0,0 0,1 0,-1 0,0 0,0 0,1-1,-1 1,0 0,1-1,-1 1,1-1,-1 1,1-1,2 1,40 0,-12 0,2 6,-1 3,0 0,58 28,-83-35,1 0,0-1,-1 0,1 0,15 0,-15-2,1 1,-1 1,1 0,16 5,-5 0,1 0,37 5,3 1,-44-9,0-1,24 0,-22-1,33 6,-25-4,0-1,0-1,0-1,30-3,7 0,400 2,-442-1,34-7,19 0,82-8,-104 8,64 0,-88 6,0-1,37-8,-37 5,0 1,39 0,-60 4,1 0,-1-1,1 0,-1-1,0 0,0 0,0-1,16-9,-14 8,0-1,0 1,1 1,22-6,25-6,-48 12,0 0,0 1,0 0,0 1,16-1,-24 3,-1 0,0 0,0 0,0 0,0 0,0-1,0 1,0-1,0 1,0-1,0 0,0 0,0 0,0 0,-1 0,1 0,0-1,-1 1,4-3,-4 1,1 0,-1 0,0 0,0 0,0 0,0 0,0-1,-1 1,1 0,-1-1,0 1,0-4,-3-253,2 256,1 1,0 0,-1 0,1 0,-1 0,0 0,0 0,0 0,0 0,-1 0,1 1,-1-1,0 0,1 1,-1 0,0-1,-1 1,1 0,0 0,-1 0,1 0,-1 0,-4-2,-6-2,0 0,-1 1,-27-7,8 3,-16-4,32 10,-30-12,36 12,0 0,0 0,-16-2,16 4,0-1,-1-1,-13-4,4-1,-1 2,0 0,0 2,0 0,-1 1,1 2,-27 0,93 2,-19-1,1 0,-1-2,34-5,-31 2,0 2,1 1,-1 2,29 2,8 0,-9-3,65 2,-119-1,0 0,0 1,0-1,0 0,0 1,1 0,-1-1,0 1,2 1,-2 5,-11 3,-3-2,-1-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05T07:27:49.422"/>
    </inkml:context>
    <inkml:brush xml:id="br0">
      <inkml:brushProperty name="width" value="0.5" units="cm"/>
      <inkml:brushProperty name="height" value="1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805'0,"-708"8,3 0,2705-9,-1563 2,-1213 2,-19 0</inkml:trace>
</inkml:ink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32c0f2-9aa4-4dc9-8e2a-3b874ea44bad" xsi:nil="true"/>
    <lcf76f155ced4ddcb4097134ff3c332f xmlns="671ca75b-3138-4021-a321-1b5d38e0fe9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5923BC0EF90F4FBD2EC891D42A718B" ma:contentTypeVersion="15" ma:contentTypeDescription="Create a new document." ma:contentTypeScope="" ma:versionID="d4f75dd13c408fc925bfd7e72af21aa3">
  <xsd:schema xmlns:xsd="http://www.w3.org/2001/XMLSchema" xmlns:xs="http://www.w3.org/2001/XMLSchema" xmlns:p="http://schemas.microsoft.com/office/2006/metadata/properties" xmlns:ns2="671ca75b-3138-4021-a321-1b5d38e0fe99" xmlns:ns3="6b32c0f2-9aa4-4dc9-8e2a-3b874ea44bad" targetNamespace="http://schemas.microsoft.com/office/2006/metadata/properties" ma:root="true" ma:fieldsID="6113db30d7462059d19987cf485f3244" ns2:_="" ns3:_="">
    <xsd:import namespace="671ca75b-3138-4021-a321-1b5d38e0fe99"/>
    <xsd:import namespace="6b32c0f2-9aa4-4dc9-8e2a-3b874ea44b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1ca75b-3138-4021-a321-1b5d38e0fe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16f75d57-1061-4ade-bc1e-461cc8056c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2c0f2-9aa4-4dc9-8e2a-3b874ea44b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9862715-50a8-437e-bb84-7c75c8217027}" ma:internalName="TaxCatchAll" ma:showField="CatchAllData" ma:web="6b32c0f2-9aa4-4dc9-8e2a-3b874ea44b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C104C1-CCCB-4249-ABCC-CCD963B4477E}">
  <ds:schemaRefs>
    <ds:schemaRef ds:uri="http://schemas.microsoft.com/office/2006/metadata/properties"/>
    <ds:schemaRef ds:uri="http://schemas.microsoft.com/office/infopath/2007/PartnerControls"/>
    <ds:schemaRef ds:uri="6b32c0f2-9aa4-4dc9-8e2a-3b874ea44bad"/>
    <ds:schemaRef ds:uri="671ca75b-3138-4021-a321-1b5d38e0fe99"/>
  </ds:schemaRefs>
</ds:datastoreItem>
</file>

<file path=customXml/itemProps2.xml><?xml version="1.0" encoding="utf-8"?>
<ds:datastoreItem xmlns:ds="http://schemas.openxmlformats.org/officeDocument/2006/customXml" ds:itemID="{A22E651D-9073-441D-B842-F786BF85A2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1ca75b-3138-4021-a321-1b5d38e0fe99"/>
    <ds:schemaRef ds:uri="6b32c0f2-9aa4-4dc9-8e2a-3b874ea44b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57D4CC-1FCE-47D6-A06B-14D70CDBD5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CA4FD3D-5E19-4B13-BAED-14C88BE299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5</TotalTime>
  <Pages>18</Pages>
  <Words>753</Words>
  <Characters>429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Kumar</dc:creator>
  <cp:keywords/>
  <dc:description/>
  <cp:lastModifiedBy>Aditya Kumar</cp:lastModifiedBy>
  <cp:revision>621</cp:revision>
  <cp:lastPrinted>2023-04-10T03:10:00Z</cp:lastPrinted>
  <dcterms:created xsi:type="dcterms:W3CDTF">2023-04-04T06:10:00Z</dcterms:created>
  <dcterms:modified xsi:type="dcterms:W3CDTF">2023-04-10T07:27:00Z</dcterms:modified>
</cp:coreProperties>
</file>